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1024D" w14:textId="3AD49465" w:rsidR="001E037E" w:rsidRPr="005C1CD8" w:rsidRDefault="00834D59" w:rsidP="005C1CD8">
      <w:pPr>
        <w:spacing w:after="0" w:line="276" w:lineRule="auto"/>
        <w:jc w:val="center"/>
        <w:rPr>
          <w:rFonts w:asciiTheme="minorHAnsi" w:hAnsiTheme="minorHAnsi" w:cstheme="minorHAnsi"/>
          <w:b/>
          <w:color w:val="auto"/>
          <w:sz w:val="28"/>
          <w:szCs w:val="28"/>
        </w:rPr>
      </w:pPr>
      <w:r>
        <w:rPr>
          <w:rFonts w:asciiTheme="minorHAnsi" w:hAnsiTheme="minorHAnsi" w:cstheme="minorHAnsi"/>
          <w:b/>
          <w:color w:val="auto"/>
          <w:sz w:val="28"/>
          <w:szCs w:val="28"/>
        </w:rPr>
        <w:t>Zápis z online jednání předsednictva</w:t>
      </w:r>
      <w:r w:rsidR="00172750">
        <w:rPr>
          <w:rFonts w:asciiTheme="minorHAnsi" w:hAnsiTheme="minorHAnsi" w:cstheme="minorHAnsi"/>
          <w:b/>
          <w:color w:val="auto"/>
          <w:sz w:val="28"/>
          <w:szCs w:val="28"/>
        </w:rPr>
        <w:t xml:space="preserve"> </w:t>
      </w:r>
      <w:r w:rsidR="001E037E" w:rsidRPr="00F83FD9">
        <w:rPr>
          <w:rFonts w:asciiTheme="minorHAnsi" w:hAnsiTheme="minorHAnsi" w:cstheme="minorHAnsi"/>
          <w:b/>
          <w:color w:val="auto"/>
          <w:sz w:val="32"/>
          <w:szCs w:val="32"/>
        </w:rPr>
        <w:t>TPS</w:t>
      </w:r>
      <w:r w:rsidR="00172750">
        <w:rPr>
          <w:rFonts w:asciiTheme="minorHAnsi" w:hAnsiTheme="minorHAnsi" w:cstheme="minorHAnsi"/>
          <w:b/>
          <w:color w:val="auto"/>
          <w:sz w:val="28"/>
          <w:szCs w:val="28"/>
        </w:rPr>
        <w:t xml:space="preserve"> </w:t>
      </w:r>
    </w:p>
    <w:p w14:paraId="2CB1F427" w14:textId="77777777" w:rsidR="001E037E" w:rsidRPr="00F83FD9" w:rsidRDefault="001E037E" w:rsidP="001E037E">
      <w:pPr>
        <w:spacing w:after="0"/>
        <w:rPr>
          <w:rFonts w:asciiTheme="minorHAnsi" w:hAnsiTheme="minorHAnsi" w:cstheme="minorHAnsi"/>
          <w:b/>
          <w:color w:val="0C8E2C"/>
          <w:sz w:val="36"/>
          <w:szCs w:val="36"/>
        </w:rPr>
      </w:pPr>
      <w:r w:rsidRPr="00F83FD9">
        <w:rPr>
          <w:rFonts w:asciiTheme="minorHAnsi" w:hAnsiTheme="minorHAnsi" w:cstheme="minorHAnsi"/>
          <w:b/>
          <w:color w:val="0C8E2C"/>
          <w:sz w:val="36"/>
          <w:szCs w:val="36"/>
        </w:rPr>
        <w:t xml:space="preserve">Krátké dodavatelské řetězce a komunitou podporované zemědělství </w:t>
      </w:r>
    </w:p>
    <w:p w14:paraId="41F04E24" w14:textId="77777777" w:rsidR="001E037E" w:rsidRPr="00D34E18" w:rsidRDefault="001E037E" w:rsidP="001E037E">
      <w:pPr>
        <w:spacing w:after="0"/>
        <w:jc w:val="both"/>
        <w:rPr>
          <w:sz w:val="10"/>
          <w:szCs w:val="10"/>
        </w:rPr>
      </w:pPr>
    </w:p>
    <w:p w14:paraId="3AF289FA" w14:textId="04952801" w:rsidR="001E037E" w:rsidRPr="00F83FD9" w:rsidRDefault="00834D59" w:rsidP="001E037E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Jednání předsednictva T</w:t>
      </w:r>
      <w:r w:rsidR="001E037E" w:rsidRPr="00F83FD9">
        <w:rPr>
          <w:rFonts w:asciiTheme="minorHAnsi" w:hAnsiTheme="minorHAnsi" w:cstheme="minorHAnsi"/>
          <w:color w:val="auto"/>
          <w:sz w:val="22"/>
          <w:szCs w:val="22"/>
        </w:rPr>
        <w:t xml:space="preserve">ematické pracovní skupiny Krátké dodavatelské řetězce a komunitou podporované zemědělství </w:t>
      </w:r>
      <w:r w:rsidR="001E037E">
        <w:rPr>
          <w:rFonts w:asciiTheme="minorHAnsi" w:hAnsiTheme="minorHAnsi" w:cstheme="minorHAnsi"/>
          <w:color w:val="auto"/>
          <w:sz w:val="22"/>
          <w:szCs w:val="22"/>
        </w:rPr>
        <w:t>(</w:t>
      </w:r>
      <w:r w:rsidR="00172750">
        <w:rPr>
          <w:rFonts w:asciiTheme="minorHAnsi" w:hAnsiTheme="minorHAnsi" w:cstheme="minorHAnsi"/>
          <w:color w:val="auto"/>
          <w:sz w:val="22"/>
          <w:szCs w:val="22"/>
        </w:rPr>
        <w:t>TPS)</w:t>
      </w:r>
      <w:r w:rsidR="001E037E" w:rsidRPr="00F83FD9">
        <w:rPr>
          <w:rFonts w:asciiTheme="minorHAnsi" w:hAnsiTheme="minorHAnsi" w:cstheme="minorHAnsi"/>
          <w:color w:val="auto"/>
          <w:sz w:val="22"/>
          <w:szCs w:val="22"/>
        </w:rPr>
        <w:t xml:space="preserve"> se uskutečnilo dne </w:t>
      </w:r>
      <w:r>
        <w:rPr>
          <w:rFonts w:asciiTheme="minorHAnsi" w:hAnsiTheme="minorHAnsi" w:cstheme="minorHAnsi"/>
          <w:b/>
          <w:color w:val="auto"/>
          <w:sz w:val="22"/>
          <w:szCs w:val="22"/>
        </w:rPr>
        <w:t>21. září</w:t>
      </w:r>
      <w:r w:rsidR="001E037E" w:rsidRPr="00F83FD9">
        <w:rPr>
          <w:rFonts w:asciiTheme="minorHAnsi" w:hAnsiTheme="minorHAnsi" w:cstheme="minorHAnsi"/>
          <w:b/>
          <w:color w:val="auto"/>
          <w:sz w:val="22"/>
          <w:szCs w:val="22"/>
        </w:rPr>
        <w:t xml:space="preserve"> 2021</w:t>
      </w:r>
      <w:r w:rsidR="001E037E" w:rsidRPr="00F83FD9">
        <w:rPr>
          <w:rFonts w:asciiTheme="minorHAnsi" w:hAnsiTheme="minorHAnsi" w:cstheme="minorHAnsi"/>
          <w:color w:val="auto"/>
          <w:sz w:val="22"/>
          <w:szCs w:val="22"/>
        </w:rPr>
        <w:t xml:space="preserve">.  </w:t>
      </w:r>
    </w:p>
    <w:p w14:paraId="0469945A" w14:textId="77777777" w:rsidR="001E037E" w:rsidRPr="00F83FD9" w:rsidRDefault="001E037E" w:rsidP="001E037E">
      <w:pPr>
        <w:spacing w:after="0"/>
        <w:jc w:val="both"/>
        <w:rPr>
          <w:rFonts w:asciiTheme="minorHAnsi" w:hAnsiTheme="minorHAnsi" w:cstheme="minorHAnsi"/>
          <w:color w:val="auto"/>
          <w:sz w:val="10"/>
          <w:szCs w:val="10"/>
        </w:rPr>
      </w:pPr>
    </w:p>
    <w:p w14:paraId="2D6F9BAE" w14:textId="1811984A" w:rsidR="001E037E" w:rsidRDefault="00172750" w:rsidP="001E037E">
      <w:pPr>
        <w:spacing w:after="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Online </w:t>
      </w:r>
      <w:r w:rsidR="00834D59">
        <w:rPr>
          <w:rFonts w:asciiTheme="minorHAnsi" w:hAnsiTheme="minorHAnsi" w:cstheme="minorHAnsi"/>
          <w:b/>
          <w:color w:val="auto"/>
          <w:sz w:val="22"/>
          <w:szCs w:val="22"/>
        </w:rPr>
        <w:t>jednání</w:t>
      </w:r>
      <w:r w:rsidR="001E037E" w:rsidRPr="00F83FD9">
        <w:rPr>
          <w:rFonts w:asciiTheme="minorHAnsi" w:hAnsiTheme="minorHAnsi" w:cstheme="minorHAnsi"/>
          <w:b/>
          <w:color w:val="auto"/>
          <w:sz w:val="22"/>
          <w:szCs w:val="22"/>
        </w:rPr>
        <w:t xml:space="preserve"> TPS  bylo neveřejné.</w:t>
      </w:r>
    </w:p>
    <w:p w14:paraId="43E10C96" w14:textId="215DFBD2" w:rsidR="00834D59" w:rsidRDefault="00FB6C6A" w:rsidP="001E037E">
      <w:pPr>
        <w:spacing w:after="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>Přítomno: 4 člen</w:t>
      </w:r>
      <w:r w:rsidR="0011520B">
        <w:rPr>
          <w:rFonts w:asciiTheme="minorHAnsi" w:hAnsiTheme="minorHAnsi" w:cstheme="minorHAnsi"/>
          <w:b/>
          <w:color w:val="auto"/>
          <w:sz w:val="22"/>
          <w:szCs w:val="22"/>
        </w:rPr>
        <w:t>ové</w:t>
      </w:r>
      <w:r w:rsidR="00834D59">
        <w:rPr>
          <w:rFonts w:asciiTheme="minorHAnsi" w:hAnsiTheme="minorHAnsi" w:cstheme="minorHAnsi"/>
          <w:b/>
          <w:color w:val="auto"/>
          <w:sz w:val="22"/>
          <w:szCs w:val="22"/>
        </w:rPr>
        <w:t xml:space="preserve"> předsednictva TPS</w:t>
      </w:r>
    </w:p>
    <w:p w14:paraId="66163DD3" w14:textId="4C6FA66F" w:rsidR="00B47555" w:rsidRPr="00F83FD9" w:rsidRDefault="00425270" w:rsidP="001E037E">
      <w:pPr>
        <w:spacing w:after="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ačátek </w:t>
      </w:r>
      <w:r w:rsidR="00885CF2">
        <w:rPr>
          <w:rFonts w:asciiTheme="minorHAnsi" w:hAnsiTheme="minorHAnsi" w:cstheme="minorHAnsi"/>
          <w:b/>
          <w:color w:val="auto"/>
          <w:sz w:val="22"/>
          <w:szCs w:val="22"/>
        </w:rPr>
        <w:t xml:space="preserve">online </w:t>
      </w:r>
      <w:r w:rsidR="00834D59">
        <w:rPr>
          <w:rFonts w:asciiTheme="minorHAnsi" w:hAnsiTheme="minorHAnsi" w:cstheme="minorHAnsi"/>
          <w:b/>
          <w:color w:val="auto"/>
          <w:sz w:val="22"/>
          <w:szCs w:val="22"/>
        </w:rPr>
        <w:t>jednání</w:t>
      </w:r>
      <w:r>
        <w:rPr>
          <w:rFonts w:asciiTheme="minorHAnsi" w:hAnsiTheme="minorHAnsi" w:cstheme="minorHAnsi"/>
          <w:b/>
          <w:color w:val="auto"/>
          <w:sz w:val="22"/>
          <w:szCs w:val="22"/>
        </w:rPr>
        <w:t>:  9:00 hod.</w:t>
      </w:r>
      <w:r w:rsidR="00B47555">
        <w:rPr>
          <w:rFonts w:asciiTheme="minorHAnsi" w:hAnsiTheme="minorHAnsi" w:cstheme="minorHAnsi"/>
          <w:b/>
          <w:color w:val="auto"/>
          <w:sz w:val="22"/>
          <w:szCs w:val="22"/>
        </w:rPr>
        <w:t xml:space="preserve">     </w:t>
      </w:r>
    </w:p>
    <w:p w14:paraId="2DB43E39" w14:textId="77777777" w:rsidR="001E037E" w:rsidRPr="00E33378" w:rsidRDefault="001E037E" w:rsidP="001E037E">
      <w:pPr>
        <w:spacing w:after="0"/>
        <w:jc w:val="both"/>
        <w:rPr>
          <w:rFonts w:asciiTheme="minorHAnsi" w:hAnsiTheme="minorHAnsi" w:cstheme="minorHAnsi"/>
          <w:color w:val="auto"/>
          <w:sz w:val="10"/>
          <w:szCs w:val="10"/>
        </w:rPr>
      </w:pPr>
    </w:p>
    <w:p w14:paraId="76C3ECA4" w14:textId="2D927B6F" w:rsidR="001E037E" w:rsidRDefault="00172750" w:rsidP="001E037E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V úvodu předsedkyně TPS Milada Šťastná</w:t>
      </w:r>
      <w:r w:rsidR="001E037E" w:rsidRPr="00F83FD9">
        <w:rPr>
          <w:rFonts w:asciiTheme="minorHAnsi" w:hAnsiTheme="minorHAnsi" w:cstheme="minorHAnsi"/>
          <w:color w:val="auto"/>
          <w:sz w:val="22"/>
          <w:szCs w:val="22"/>
        </w:rPr>
        <w:t xml:space="preserve"> všechny zúčastněné přivítala.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834D59">
        <w:rPr>
          <w:rFonts w:asciiTheme="minorHAnsi" w:hAnsiTheme="minorHAnsi" w:cstheme="minorHAnsi"/>
          <w:color w:val="auto"/>
          <w:sz w:val="22"/>
          <w:szCs w:val="22"/>
        </w:rPr>
        <w:t>Sdě</w:t>
      </w:r>
      <w:r w:rsidR="00FB6C6A">
        <w:rPr>
          <w:rFonts w:asciiTheme="minorHAnsi" w:hAnsiTheme="minorHAnsi" w:cstheme="minorHAnsi"/>
          <w:color w:val="auto"/>
          <w:sz w:val="22"/>
          <w:szCs w:val="22"/>
        </w:rPr>
        <w:t>lila, že se z jednání omluvili 4</w:t>
      </w:r>
      <w:r w:rsidR="00834D59">
        <w:rPr>
          <w:rFonts w:asciiTheme="minorHAnsi" w:hAnsiTheme="minorHAnsi" w:cstheme="minorHAnsi"/>
          <w:color w:val="auto"/>
          <w:sz w:val="22"/>
          <w:szCs w:val="22"/>
        </w:rPr>
        <w:t xml:space="preserve"> členové předsednictva; člen</w:t>
      </w:r>
      <w:r w:rsidR="0011520B">
        <w:rPr>
          <w:rFonts w:asciiTheme="minorHAnsi" w:hAnsiTheme="minorHAnsi" w:cstheme="minorHAnsi"/>
          <w:color w:val="auto"/>
          <w:sz w:val="22"/>
          <w:szCs w:val="22"/>
        </w:rPr>
        <w:t>ky</w:t>
      </w:r>
      <w:r w:rsidR="00834D59">
        <w:rPr>
          <w:rFonts w:asciiTheme="minorHAnsi" w:hAnsiTheme="minorHAnsi" w:cstheme="minorHAnsi"/>
          <w:color w:val="auto"/>
          <w:sz w:val="22"/>
          <w:szCs w:val="22"/>
        </w:rPr>
        <w:t xml:space="preserve"> předsednictva Libuše Beranová a Markéta Vinkelhoferová současně zaslal</w:t>
      </w:r>
      <w:r w:rsidR="0011520B">
        <w:rPr>
          <w:rFonts w:asciiTheme="minorHAnsi" w:hAnsiTheme="minorHAnsi" w:cstheme="minorHAnsi"/>
          <w:color w:val="auto"/>
          <w:sz w:val="22"/>
          <w:szCs w:val="22"/>
        </w:rPr>
        <w:t>y</w:t>
      </w:r>
      <w:r w:rsidR="00834D59">
        <w:rPr>
          <w:rFonts w:asciiTheme="minorHAnsi" w:hAnsiTheme="minorHAnsi" w:cstheme="minorHAnsi"/>
          <w:color w:val="auto"/>
          <w:sz w:val="22"/>
          <w:szCs w:val="22"/>
        </w:rPr>
        <w:t xml:space="preserve"> písemné podněty k jednání (přílohou tohoto zápisu). Písemná vyjádření byla v úvodu přečtena.</w:t>
      </w:r>
    </w:p>
    <w:p w14:paraId="10776C55" w14:textId="77777777" w:rsidR="00BE236E" w:rsidRPr="005C1CD8" w:rsidRDefault="00BE236E" w:rsidP="00834D59">
      <w:pPr>
        <w:spacing w:after="0"/>
        <w:jc w:val="both"/>
        <w:rPr>
          <w:rFonts w:asciiTheme="minorHAnsi" w:hAnsiTheme="minorHAnsi" w:cstheme="minorHAnsi"/>
          <w:color w:val="auto"/>
          <w:sz w:val="10"/>
          <w:szCs w:val="10"/>
        </w:rPr>
      </w:pPr>
    </w:p>
    <w:p w14:paraId="48AFDF37" w14:textId="1D744493" w:rsidR="00834D59" w:rsidRDefault="00834D59" w:rsidP="00834D59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Poté předsedkyně vyzvala přítomné členy předsednictva k diskusi k bodům programu:</w:t>
      </w:r>
    </w:p>
    <w:p w14:paraId="1E204064" w14:textId="734236F2" w:rsidR="00834D59" w:rsidRPr="00834D59" w:rsidRDefault="00834D59" w:rsidP="00834D59">
      <w:pPr>
        <w:pStyle w:val="Odstavecseseznamem"/>
        <w:numPr>
          <w:ilvl w:val="0"/>
          <w:numId w:val="12"/>
        </w:numPr>
        <w:spacing w:after="0"/>
        <w:jc w:val="both"/>
        <w:rPr>
          <w:rFonts w:cstheme="minorHAnsi"/>
        </w:rPr>
      </w:pPr>
      <w:r w:rsidRPr="00834D59">
        <w:rPr>
          <w:rFonts w:cstheme="minorHAnsi"/>
        </w:rPr>
        <w:t>Společná témata k</w:t>
      </w:r>
      <w:r>
        <w:rPr>
          <w:rFonts w:cstheme="minorHAnsi"/>
        </w:rPr>
        <w:t> </w:t>
      </w:r>
      <w:r w:rsidRPr="00834D59">
        <w:rPr>
          <w:rFonts w:cstheme="minorHAnsi"/>
        </w:rPr>
        <w:t>řešení</w:t>
      </w:r>
      <w:r>
        <w:rPr>
          <w:rFonts w:cstheme="minorHAnsi"/>
        </w:rPr>
        <w:t xml:space="preserve"> TPS</w:t>
      </w:r>
    </w:p>
    <w:p w14:paraId="42D4308F" w14:textId="4261F0A2" w:rsidR="00834D59" w:rsidRDefault="00834D59" w:rsidP="00834D59">
      <w:pPr>
        <w:pStyle w:val="Odstavecseseznamem"/>
        <w:numPr>
          <w:ilvl w:val="0"/>
          <w:numId w:val="12"/>
        </w:numPr>
        <w:spacing w:after="0"/>
        <w:jc w:val="both"/>
        <w:rPr>
          <w:rFonts w:cstheme="minorHAnsi"/>
        </w:rPr>
      </w:pPr>
      <w:r w:rsidRPr="00834D59">
        <w:rPr>
          <w:rFonts w:cstheme="minorHAnsi"/>
        </w:rPr>
        <w:t>Příprava programu dvoudenního zasedání TPS listopad 2021</w:t>
      </w:r>
    </w:p>
    <w:p w14:paraId="42595C88" w14:textId="66F7FC25" w:rsidR="0023709C" w:rsidRPr="00834D59" w:rsidRDefault="0023709C" w:rsidP="00834D59">
      <w:pPr>
        <w:pStyle w:val="Odstavecseseznamem"/>
        <w:numPr>
          <w:ilvl w:val="0"/>
          <w:numId w:val="12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iskuse</w:t>
      </w:r>
    </w:p>
    <w:p w14:paraId="558C5C04" w14:textId="77777777" w:rsidR="00834D59" w:rsidRPr="000F640F" w:rsidRDefault="00834D59" w:rsidP="001E037E">
      <w:pPr>
        <w:spacing w:after="0"/>
        <w:jc w:val="both"/>
        <w:rPr>
          <w:rFonts w:asciiTheme="minorHAnsi" w:hAnsiTheme="minorHAnsi" w:cstheme="minorHAnsi"/>
          <w:color w:val="auto"/>
          <w:sz w:val="10"/>
          <w:szCs w:val="10"/>
          <w:u w:val="single"/>
        </w:rPr>
      </w:pPr>
    </w:p>
    <w:p w14:paraId="7A76E5EF" w14:textId="4FD366CB" w:rsidR="00EA68C0" w:rsidRPr="0023709C" w:rsidRDefault="00BE236E" w:rsidP="001E037E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  <w:u w:val="single"/>
        </w:rPr>
      </w:pPr>
      <w:r w:rsidRPr="0023709C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Společná témata k</w:t>
      </w:r>
      <w:r w:rsidR="00B70A11" w:rsidRPr="0023709C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 </w:t>
      </w:r>
      <w:r w:rsidRPr="0023709C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řešení</w:t>
      </w:r>
      <w:r w:rsidR="00B70A11" w:rsidRPr="0023709C">
        <w:rPr>
          <w:rFonts w:asciiTheme="minorHAnsi" w:hAnsiTheme="minorHAnsi" w:cstheme="minorHAnsi"/>
          <w:color w:val="auto"/>
          <w:sz w:val="22"/>
          <w:szCs w:val="22"/>
          <w:u w:val="single"/>
        </w:rPr>
        <w:t xml:space="preserve"> </w:t>
      </w:r>
      <w:r w:rsidR="00B70A11" w:rsidRPr="0023709C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TPS</w:t>
      </w:r>
    </w:p>
    <w:p w14:paraId="0A650E2D" w14:textId="3BE1D949" w:rsidR="00BE236E" w:rsidRDefault="00BE236E" w:rsidP="001E037E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proběhla bohatá diskuse, kam aktivity TPS směřovat, na co se prioritně zaměřit, jaké konkrétní výstupy by měla TPS v roce 2022 realizovat.</w:t>
      </w:r>
    </w:p>
    <w:p w14:paraId="6259A427" w14:textId="67962A7D" w:rsidR="00B70A11" w:rsidRDefault="00B70A11" w:rsidP="001E037E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Přítomn</w:t>
      </w:r>
      <w:r w:rsidR="00F8305B">
        <w:rPr>
          <w:rFonts w:asciiTheme="minorHAnsi" w:hAnsiTheme="minorHAnsi" w:cstheme="minorHAnsi"/>
          <w:color w:val="auto"/>
          <w:sz w:val="22"/>
          <w:szCs w:val="22"/>
        </w:rPr>
        <w:t>í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se shodli, že aktivity TPS by </w:t>
      </w:r>
      <w:r w:rsidR="00726E77">
        <w:rPr>
          <w:rFonts w:asciiTheme="minorHAnsi" w:hAnsiTheme="minorHAnsi" w:cstheme="minorHAnsi"/>
          <w:color w:val="auto"/>
          <w:sz w:val="22"/>
          <w:szCs w:val="22"/>
        </w:rPr>
        <w:t xml:space="preserve">se </w:t>
      </w:r>
      <w:r>
        <w:rPr>
          <w:rFonts w:asciiTheme="minorHAnsi" w:hAnsiTheme="minorHAnsi" w:cstheme="minorHAnsi"/>
          <w:color w:val="auto"/>
          <w:sz w:val="22"/>
          <w:szCs w:val="22"/>
        </w:rPr>
        <w:t>mě</w:t>
      </w:r>
      <w:r w:rsidR="00726E77">
        <w:rPr>
          <w:rFonts w:asciiTheme="minorHAnsi" w:hAnsiTheme="minorHAnsi" w:cstheme="minorHAnsi"/>
          <w:color w:val="auto"/>
          <w:sz w:val="22"/>
          <w:szCs w:val="22"/>
        </w:rPr>
        <w:t>ly primárně zaměřit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na 3 oblasti:</w:t>
      </w:r>
    </w:p>
    <w:p w14:paraId="03FE9380" w14:textId="431C7826" w:rsidR="00B70A11" w:rsidRPr="00B70A11" w:rsidRDefault="00B70A11" w:rsidP="00B70A11">
      <w:pPr>
        <w:pStyle w:val="Odstavecseseznamem"/>
        <w:numPr>
          <w:ilvl w:val="0"/>
          <w:numId w:val="13"/>
        </w:numPr>
        <w:spacing w:after="0" w:line="240" w:lineRule="auto"/>
        <w:contextualSpacing w:val="0"/>
        <w:jc w:val="both"/>
        <w:rPr>
          <w:b/>
          <w:bCs/>
        </w:rPr>
      </w:pPr>
      <w:r w:rsidRPr="00B70A11">
        <w:rPr>
          <w:b/>
          <w:bCs/>
        </w:rPr>
        <w:t>osvětová činnost</w:t>
      </w:r>
    </w:p>
    <w:p w14:paraId="456AEEFD" w14:textId="3EB3DC41" w:rsidR="00B70A11" w:rsidRPr="00B70A11" w:rsidRDefault="00B70A11" w:rsidP="00B70A11">
      <w:pPr>
        <w:pStyle w:val="Odstavecseseznamem"/>
        <w:numPr>
          <w:ilvl w:val="0"/>
          <w:numId w:val="13"/>
        </w:numPr>
        <w:spacing w:after="0" w:line="240" w:lineRule="auto"/>
        <w:contextualSpacing w:val="0"/>
        <w:jc w:val="both"/>
        <w:rPr>
          <w:b/>
          <w:bCs/>
        </w:rPr>
      </w:pPr>
      <w:r w:rsidRPr="00B70A11">
        <w:rPr>
          <w:b/>
          <w:bCs/>
        </w:rPr>
        <w:t>podpora místních komunit, vztahy KDŘ a KPZ</w:t>
      </w:r>
    </w:p>
    <w:p w14:paraId="421D3EDE" w14:textId="06E8DD19" w:rsidR="00B70A11" w:rsidRPr="00B70A11" w:rsidRDefault="00B70A11" w:rsidP="00B70A11">
      <w:pPr>
        <w:pStyle w:val="Odstavecseseznamem"/>
        <w:numPr>
          <w:ilvl w:val="0"/>
          <w:numId w:val="13"/>
        </w:numPr>
        <w:spacing w:after="0" w:line="240" w:lineRule="auto"/>
        <w:contextualSpacing w:val="0"/>
        <w:jc w:val="both"/>
        <w:rPr>
          <w:b/>
          <w:bCs/>
        </w:rPr>
      </w:pPr>
      <w:r w:rsidRPr="00B70A11">
        <w:rPr>
          <w:b/>
          <w:bCs/>
        </w:rPr>
        <w:t>agroekologie, péč</w:t>
      </w:r>
      <w:r w:rsidR="0011520B">
        <w:rPr>
          <w:b/>
          <w:bCs/>
        </w:rPr>
        <w:t>e</w:t>
      </w:r>
      <w:r w:rsidRPr="00B70A11">
        <w:rPr>
          <w:b/>
          <w:bCs/>
        </w:rPr>
        <w:t xml:space="preserve"> o krajinu a její udržitelnost, udržitelné zemědělství</w:t>
      </w:r>
    </w:p>
    <w:p w14:paraId="72334F69" w14:textId="77777777" w:rsidR="00B70A11" w:rsidRPr="00B70A11" w:rsidRDefault="00B70A11" w:rsidP="00B70A11">
      <w:pPr>
        <w:pStyle w:val="Odstavecseseznamem"/>
        <w:spacing w:after="0" w:line="240" w:lineRule="auto"/>
        <w:ind w:left="1440"/>
        <w:contextualSpacing w:val="0"/>
        <w:jc w:val="both"/>
        <w:rPr>
          <w:bCs/>
          <w:sz w:val="10"/>
          <w:szCs w:val="10"/>
        </w:rPr>
      </w:pPr>
    </w:p>
    <w:p w14:paraId="655C1415" w14:textId="59164F79" w:rsidR="00B70A11" w:rsidRPr="00B70A11" w:rsidRDefault="00B70A11" w:rsidP="001E037E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B70A11">
        <w:rPr>
          <w:rFonts w:asciiTheme="minorHAnsi" w:hAnsiTheme="minorHAnsi" w:cstheme="minorHAnsi"/>
          <w:color w:val="auto"/>
          <w:sz w:val="22"/>
          <w:szCs w:val="22"/>
        </w:rPr>
        <w:t xml:space="preserve">Těmito 3 základními okruhy by se měla prolínat </w:t>
      </w:r>
      <w:r w:rsidR="001D3BBC">
        <w:rPr>
          <w:rFonts w:asciiTheme="minorHAnsi" w:hAnsiTheme="minorHAnsi" w:cstheme="minorHAnsi"/>
          <w:color w:val="auto"/>
          <w:sz w:val="22"/>
          <w:szCs w:val="22"/>
        </w:rPr>
        <w:t xml:space="preserve">i </w:t>
      </w:r>
      <w:r w:rsidRPr="00B70A11">
        <w:rPr>
          <w:rFonts w:asciiTheme="minorHAnsi" w:hAnsiTheme="minorHAnsi" w:cstheme="minorHAnsi"/>
          <w:color w:val="auto"/>
          <w:sz w:val="22"/>
          <w:szCs w:val="22"/>
        </w:rPr>
        <w:t>další témata:</w:t>
      </w:r>
    </w:p>
    <w:p w14:paraId="02872C1B" w14:textId="6CAAC287" w:rsidR="00B70A11" w:rsidRDefault="00B70A11" w:rsidP="00B70A11">
      <w:pPr>
        <w:pStyle w:val="Odstavecseseznamem"/>
        <w:numPr>
          <w:ilvl w:val="0"/>
          <w:numId w:val="13"/>
        </w:numPr>
        <w:spacing w:after="0" w:line="240" w:lineRule="auto"/>
        <w:contextualSpacing w:val="0"/>
        <w:jc w:val="both"/>
        <w:rPr>
          <w:bCs/>
        </w:rPr>
      </w:pPr>
      <w:r w:rsidRPr="00F8139E">
        <w:rPr>
          <w:bCs/>
        </w:rPr>
        <w:t xml:space="preserve">zpracovatelské systémy potravin s použitím tradičních a osvědčených technik, místní </w:t>
      </w:r>
      <w:r>
        <w:rPr>
          <w:bCs/>
        </w:rPr>
        <w:br/>
      </w:r>
      <w:r w:rsidRPr="00F8139E">
        <w:rPr>
          <w:bCs/>
        </w:rPr>
        <w:t>a sezónní produkty</w:t>
      </w:r>
    </w:p>
    <w:p w14:paraId="023A9179" w14:textId="77777777" w:rsidR="00B70A11" w:rsidRPr="00F8139E" w:rsidRDefault="00B70A11" w:rsidP="00B70A11">
      <w:pPr>
        <w:pStyle w:val="Odstavecseseznamem"/>
        <w:numPr>
          <w:ilvl w:val="0"/>
          <w:numId w:val="13"/>
        </w:numPr>
        <w:spacing w:after="0" w:line="240" w:lineRule="auto"/>
        <w:contextualSpacing w:val="0"/>
        <w:jc w:val="both"/>
        <w:rPr>
          <w:bCs/>
        </w:rPr>
      </w:pPr>
      <w:r w:rsidRPr="00F8139E">
        <w:rPr>
          <w:bCs/>
        </w:rPr>
        <w:t>co se rozumí zdravou výživou, zdravými potravinami a zdravou půdou</w:t>
      </w:r>
    </w:p>
    <w:p w14:paraId="1BEB873B" w14:textId="39F3D4DB" w:rsidR="00B70A11" w:rsidRDefault="00B70A11" w:rsidP="00B70A11">
      <w:pPr>
        <w:pStyle w:val="Odstavecseseznamem"/>
        <w:numPr>
          <w:ilvl w:val="0"/>
          <w:numId w:val="13"/>
        </w:numPr>
        <w:spacing w:after="0" w:line="240" w:lineRule="auto"/>
        <w:contextualSpacing w:val="0"/>
        <w:jc w:val="both"/>
        <w:rPr>
          <w:bCs/>
        </w:rPr>
      </w:pPr>
      <w:r w:rsidRPr="00F8139E">
        <w:rPr>
          <w:bCs/>
        </w:rPr>
        <w:t>co jsou úspěšně fungující podnikatelské vazby v rámci KDŘ v</w:t>
      </w:r>
      <w:r>
        <w:rPr>
          <w:bCs/>
        </w:rPr>
        <w:t> </w:t>
      </w:r>
      <w:r w:rsidRPr="00F8139E">
        <w:rPr>
          <w:bCs/>
        </w:rPr>
        <w:t>zahraničí</w:t>
      </w:r>
    </w:p>
    <w:p w14:paraId="7A5B5B14" w14:textId="77777777" w:rsidR="00B70A11" w:rsidRDefault="00B70A11" w:rsidP="00B70A11">
      <w:pPr>
        <w:pStyle w:val="Odstavecseseznamem"/>
        <w:spacing w:after="0" w:line="240" w:lineRule="auto"/>
        <w:ind w:left="1440"/>
        <w:contextualSpacing w:val="0"/>
        <w:jc w:val="both"/>
        <w:rPr>
          <w:bCs/>
        </w:rPr>
      </w:pPr>
    </w:p>
    <w:p w14:paraId="6DF59AA5" w14:textId="55CA3840" w:rsidR="00B70A11" w:rsidRDefault="00B70A11" w:rsidP="00B70A11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151594">
        <w:rPr>
          <w:rFonts w:asciiTheme="minorHAnsi" w:hAnsiTheme="minorHAnsi" w:cstheme="minorHAnsi"/>
          <w:b/>
          <w:color w:val="auto"/>
          <w:sz w:val="22"/>
          <w:szCs w:val="22"/>
        </w:rPr>
        <w:t>Osvětová činnost</w:t>
      </w:r>
      <w:r w:rsidR="00151594">
        <w:rPr>
          <w:rFonts w:asciiTheme="minorHAnsi" w:hAnsiTheme="minorHAnsi" w:cstheme="minorHAnsi"/>
          <w:color w:val="auto"/>
          <w:sz w:val="22"/>
          <w:szCs w:val="22"/>
        </w:rPr>
        <w:t xml:space="preserve"> by měla být základem činnosti TP</w:t>
      </w:r>
      <w:r w:rsidR="00726E77">
        <w:rPr>
          <w:rFonts w:asciiTheme="minorHAnsi" w:hAnsiTheme="minorHAnsi" w:cstheme="minorHAnsi"/>
          <w:color w:val="auto"/>
          <w:sz w:val="22"/>
          <w:szCs w:val="22"/>
        </w:rPr>
        <w:t>S, je to nejdůležitější oblast z pohledu cíle a účelu činnosti TPS.</w:t>
      </w:r>
    </w:p>
    <w:p w14:paraId="20D62E07" w14:textId="65C2C207" w:rsidR="00151594" w:rsidRDefault="00151594" w:rsidP="00B70A11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Navržené aktivity: semináře/webináře; letáky/plakáty; brožura – návod, zdroj informací, odkazů</w:t>
      </w:r>
      <w:r w:rsidR="00726E77">
        <w:rPr>
          <w:rFonts w:asciiTheme="minorHAnsi" w:hAnsiTheme="minorHAnsi" w:cstheme="minorHAnsi"/>
          <w:color w:val="auto"/>
          <w:sz w:val="22"/>
          <w:szCs w:val="22"/>
        </w:rPr>
        <w:t>, příklady sí</w:t>
      </w:r>
      <w:r>
        <w:rPr>
          <w:rFonts w:asciiTheme="minorHAnsi" w:hAnsiTheme="minorHAnsi" w:cstheme="minorHAnsi"/>
          <w:color w:val="auto"/>
          <w:sz w:val="22"/>
          <w:szCs w:val="22"/>
        </w:rPr>
        <w:t>ťování</w:t>
      </w:r>
      <w:r w:rsidR="00726E77">
        <w:rPr>
          <w:rFonts w:asciiTheme="minorHAnsi" w:hAnsiTheme="minorHAnsi" w:cstheme="minorHAnsi"/>
          <w:color w:val="auto"/>
          <w:sz w:val="22"/>
          <w:szCs w:val="22"/>
        </w:rPr>
        <w:t>;</w:t>
      </w:r>
    </w:p>
    <w:p w14:paraId="3D2F86F9" w14:textId="07AAACE5" w:rsidR="00726E77" w:rsidRDefault="000F640F" w:rsidP="00B70A11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extové</w:t>
      </w:r>
      <w:r w:rsidR="00726E77">
        <w:rPr>
          <w:rFonts w:asciiTheme="minorHAnsi" w:hAnsiTheme="minorHAnsi" w:cstheme="minorHAnsi"/>
          <w:color w:val="auto"/>
          <w:sz w:val="22"/>
          <w:szCs w:val="22"/>
        </w:rPr>
        <w:t xml:space="preserve"> materiály v elektronické podobě</w:t>
      </w:r>
    </w:p>
    <w:p w14:paraId="6721BF78" w14:textId="6CE5ACA1" w:rsidR="00151594" w:rsidRDefault="00151594" w:rsidP="00B70A11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Cílová skupina: primárně odborná zemědělská veřejnost, obchodníci, producenti</w:t>
      </w:r>
    </w:p>
    <w:p w14:paraId="421CA023" w14:textId="2703AA70" w:rsidR="00151594" w:rsidRDefault="00151594" w:rsidP="00B70A11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Rozpočet: návrh 200 000 Kč</w:t>
      </w:r>
    </w:p>
    <w:p w14:paraId="52AE4847" w14:textId="74FEDBE3" w:rsidR="00151594" w:rsidRDefault="00151594" w:rsidP="00B70A11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ermín realizace: průběžně rok 2022</w:t>
      </w:r>
    </w:p>
    <w:p w14:paraId="70467DDC" w14:textId="5B575E6D" w:rsidR="00151594" w:rsidRPr="000F640F" w:rsidRDefault="00151594" w:rsidP="00B70A11">
      <w:pPr>
        <w:spacing w:after="0"/>
        <w:jc w:val="both"/>
        <w:rPr>
          <w:rFonts w:asciiTheme="minorHAnsi" w:hAnsiTheme="minorHAnsi" w:cstheme="minorHAnsi"/>
          <w:color w:val="auto"/>
          <w:sz w:val="10"/>
          <w:szCs w:val="10"/>
        </w:rPr>
      </w:pPr>
    </w:p>
    <w:p w14:paraId="25206ACF" w14:textId="1C1135C1" w:rsidR="00151594" w:rsidRDefault="00151594" w:rsidP="00151594">
      <w:pPr>
        <w:spacing w:after="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>P</w:t>
      </w:r>
      <w:r w:rsidRPr="00151594">
        <w:rPr>
          <w:rFonts w:asciiTheme="minorHAnsi" w:hAnsiTheme="minorHAnsi" w:cstheme="minorHAnsi"/>
          <w:b/>
          <w:color w:val="auto"/>
          <w:sz w:val="22"/>
          <w:szCs w:val="22"/>
        </w:rPr>
        <w:t>odpora místních komunit, vztahy KDŘ a KPZ</w:t>
      </w:r>
    </w:p>
    <w:p w14:paraId="5B47E5FC" w14:textId="38B45213" w:rsidR="00151594" w:rsidRDefault="001D3BBC" w:rsidP="00151594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Navržená aktivita: analýza</w:t>
      </w:r>
      <w:r w:rsidR="00151594" w:rsidRPr="00151594">
        <w:rPr>
          <w:rFonts w:asciiTheme="minorHAnsi" w:hAnsiTheme="minorHAnsi" w:cstheme="minorHAnsi"/>
          <w:color w:val="auto"/>
          <w:sz w:val="22"/>
          <w:szCs w:val="22"/>
        </w:rPr>
        <w:t xml:space="preserve"> pro potřeby veřejné správy</w:t>
      </w:r>
      <w:r w:rsidR="00151594">
        <w:rPr>
          <w:rFonts w:asciiTheme="minorHAnsi" w:hAnsiTheme="minorHAnsi" w:cstheme="minorHAnsi"/>
          <w:color w:val="auto"/>
          <w:sz w:val="22"/>
          <w:szCs w:val="22"/>
        </w:rPr>
        <w:t xml:space="preserve"> (v plném znění pro SZIF, </w:t>
      </w:r>
      <w:proofErr w:type="spellStart"/>
      <w:r w:rsidR="00151594">
        <w:rPr>
          <w:rFonts w:asciiTheme="minorHAnsi" w:hAnsiTheme="minorHAnsi" w:cstheme="minorHAnsi"/>
          <w:color w:val="auto"/>
          <w:sz w:val="22"/>
          <w:szCs w:val="22"/>
        </w:rPr>
        <w:t>MZe</w:t>
      </w:r>
      <w:proofErr w:type="spellEnd"/>
      <w:r w:rsidR="00151594">
        <w:rPr>
          <w:rFonts w:asciiTheme="minorHAnsi" w:hAnsiTheme="minorHAnsi" w:cstheme="minorHAnsi"/>
          <w:color w:val="auto"/>
          <w:sz w:val="22"/>
          <w:szCs w:val="22"/>
        </w:rPr>
        <w:t>, Kraj Vysočina, Jihomoravský kraj, Královéhradecký kraj, Ústecký kraj, případně další zástupci veřejné správy, kteří o dokument projeví zájem)</w:t>
      </w:r>
      <w:r w:rsidR="000F640F">
        <w:rPr>
          <w:rFonts w:asciiTheme="minorHAnsi" w:hAnsiTheme="minorHAnsi" w:cstheme="minorHAnsi"/>
          <w:color w:val="auto"/>
          <w:sz w:val="22"/>
          <w:szCs w:val="22"/>
        </w:rPr>
        <w:t>; d</w:t>
      </w:r>
      <w:r w:rsidR="00151594">
        <w:rPr>
          <w:rFonts w:asciiTheme="minorHAnsi" w:hAnsiTheme="minorHAnsi" w:cstheme="minorHAnsi"/>
          <w:color w:val="auto"/>
          <w:sz w:val="22"/>
          <w:szCs w:val="22"/>
        </w:rPr>
        <w:t xml:space="preserve">ále bude zpracován text určený ke zveřejnění (souhrn </w:t>
      </w:r>
      <w:r w:rsidR="00726E77">
        <w:rPr>
          <w:rFonts w:asciiTheme="minorHAnsi" w:hAnsiTheme="minorHAnsi" w:cstheme="minorHAnsi"/>
          <w:color w:val="auto"/>
          <w:sz w:val="22"/>
          <w:szCs w:val="22"/>
        </w:rPr>
        <w:t>zákl</w:t>
      </w:r>
      <w:r w:rsidR="000F640F">
        <w:rPr>
          <w:rFonts w:asciiTheme="minorHAnsi" w:hAnsiTheme="minorHAnsi" w:cstheme="minorHAnsi"/>
          <w:color w:val="auto"/>
          <w:sz w:val="22"/>
          <w:szCs w:val="22"/>
        </w:rPr>
        <w:t>adních informací pro veřejnost);</w:t>
      </w:r>
      <w:r w:rsidR="00726E77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0F640F">
        <w:rPr>
          <w:rFonts w:asciiTheme="minorHAnsi" w:hAnsiTheme="minorHAnsi" w:cstheme="minorHAnsi"/>
          <w:color w:val="auto"/>
          <w:sz w:val="22"/>
          <w:szCs w:val="22"/>
        </w:rPr>
        <w:t>textový</w:t>
      </w:r>
      <w:r w:rsidR="00726E77">
        <w:rPr>
          <w:rFonts w:asciiTheme="minorHAnsi" w:hAnsiTheme="minorHAnsi" w:cstheme="minorHAnsi"/>
          <w:color w:val="auto"/>
          <w:sz w:val="22"/>
          <w:szCs w:val="22"/>
        </w:rPr>
        <w:t xml:space="preserve"> materiál v písemné i elektronické podobě</w:t>
      </w:r>
    </w:p>
    <w:p w14:paraId="772C8923" w14:textId="217532C1" w:rsidR="00726E77" w:rsidRDefault="00726E77" w:rsidP="00151594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Cílová skupina: veřejná správa</w:t>
      </w:r>
    </w:p>
    <w:p w14:paraId="2828DAE6" w14:textId="2FA3E41B" w:rsidR="00726E77" w:rsidRDefault="00726E77" w:rsidP="00151594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Rozpočet: návrh 120 000 Kč</w:t>
      </w:r>
    </w:p>
    <w:p w14:paraId="41CE5F07" w14:textId="14AFCD6B" w:rsidR="00151594" w:rsidRPr="00B70A11" w:rsidRDefault="00726E77" w:rsidP="00B70A11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ermín realizace: duben/květen 2022</w:t>
      </w:r>
    </w:p>
    <w:p w14:paraId="76A01D2B" w14:textId="2E76B9D6" w:rsidR="00726E77" w:rsidRDefault="00726E77" w:rsidP="00726E77">
      <w:pPr>
        <w:spacing w:after="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lastRenderedPageBreak/>
        <w:t>A</w:t>
      </w:r>
      <w:r w:rsidRPr="00726E77">
        <w:rPr>
          <w:rFonts w:asciiTheme="minorHAnsi" w:hAnsiTheme="minorHAnsi" w:cstheme="minorHAnsi"/>
          <w:b/>
          <w:color w:val="auto"/>
          <w:sz w:val="22"/>
          <w:szCs w:val="22"/>
        </w:rPr>
        <w:t>groekologie, péč</w:t>
      </w:r>
      <w:r w:rsidR="0011520B">
        <w:rPr>
          <w:rFonts w:asciiTheme="minorHAnsi" w:hAnsiTheme="minorHAnsi" w:cstheme="minorHAnsi"/>
          <w:b/>
          <w:color w:val="auto"/>
          <w:sz w:val="22"/>
          <w:szCs w:val="22"/>
        </w:rPr>
        <w:t>e</w:t>
      </w:r>
      <w:r w:rsidRPr="00726E77">
        <w:rPr>
          <w:rFonts w:asciiTheme="minorHAnsi" w:hAnsiTheme="minorHAnsi" w:cstheme="minorHAnsi"/>
          <w:b/>
          <w:color w:val="auto"/>
          <w:sz w:val="22"/>
          <w:szCs w:val="22"/>
        </w:rPr>
        <w:t xml:space="preserve"> o krajinu a její udržitelnost, udržitelné zemědělství</w:t>
      </w:r>
    </w:p>
    <w:p w14:paraId="1A9EE2CB" w14:textId="381159F2" w:rsidR="00726E77" w:rsidRPr="000F640F" w:rsidRDefault="00726E77" w:rsidP="00726E77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726E77">
        <w:rPr>
          <w:rFonts w:asciiTheme="minorHAnsi" w:hAnsiTheme="minorHAnsi" w:cstheme="minorHAnsi"/>
          <w:color w:val="auto"/>
          <w:sz w:val="22"/>
          <w:szCs w:val="22"/>
        </w:rPr>
        <w:t xml:space="preserve">Navržená aktivita: workshop, kulatý stůl, diskuse s odborníky </w:t>
      </w:r>
    </w:p>
    <w:p w14:paraId="47E25E82" w14:textId="6607EA52" w:rsidR="00726E77" w:rsidRPr="000F640F" w:rsidRDefault="00726E77" w:rsidP="00726E77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Cílová skupina: vybraní odborníci</w:t>
      </w:r>
    </w:p>
    <w:p w14:paraId="2BBD1C15" w14:textId="4BE3DFAA" w:rsidR="00726E77" w:rsidRPr="000F640F" w:rsidRDefault="00726E77" w:rsidP="00726E77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Navržená aktivita: </w:t>
      </w:r>
      <w:r w:rsidRPr="00726E77">
        <w:rPr>
          <w:rFonts w:asciiTheme="minorHAnsi" w:hAnsiTheme="minorHAnsi" w:cstheme="minorHAnsi"/>
          <w:color w:val="auto"/>
          <w:sz w:val="22"/>
          <w:szCs w:val="22"/>
        </w:rPr>
        <w:t>přednáška</w:t>
      </w:r>
      <w:r w:rsidR="00C01236">
        <w:rPr>
          <w:rFonts w:asciiTheme="minorHAnsi" w:hAnsiTheme="minorHAnsi" w:cstheme="minorHAnsi"/>
          <w:color w:val="auto"/>
          <w:sz w:val="22"/>
          <w:szCs w:val="22"/>
        </w:rPr>
        <w:t xml:space="preserve"> a záznam z diskusí</w:t>
      </w:r>
      <w:r w:rsidRPr="00726E77">
        <w:rPr>
          <w:rFonts w:asciiTheme="minorHAnsi" w:hAnsiTheme="minorHAnsi" w:cstheme="minorHAnsi"/>
          <w:color w:val="auto"/>
          <w:sz w:val="22"/>
          <w:szCs w:val="22"/>
        </w:rPr>
        <w:t xml:space="preserve">  </w:t>
      </w:r>
      <w:r w:rsidR="00C01236">
        <w:rPr>
          <w:rFonts w:asciiTheme="minorHAnsi" w:hAnsiTheme="minorHAnsi" w:cstheme="minorHAnsi"/>
          <w:color w:val="auto"/>
          <w:sz w:val="22"/>
          <w:szCs w:val="22"/>
        </w:rPr>
        <w:t>ke stažení</w:t>
      </w:r>
      <w:r w:rsidR="00C01236" w:rsidRPr="00726E77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C0123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0F640F">
        <w:rPr>
          <w:rFonts w:asciiTheme="minorHAnsi" w:hAnsiTheme="minorHAnsi" w:cstheme="minorHAnsi"/>
          <w:color w:val="auto"/>
          <w:sz w:val="22"/>
          <w:szCs w:val="22"/>
        </w:rPr>
        <w:t>podcasty</w:t>
      </w:r>
      <w:proofErr w:type="spellEnd"/>
      <w:r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 w:rsidRPr="000F640F">
        <w:rPr>
          <w:rFonts w:asciiTheme="minorHAnsi" w:hAnsiTheme="minorHAnsi" w:cstheme="minorHAnsi"/>
          <w:color w:val="auto"/>
          <w:sz w:val="22"/>
          <w:szCs w:val="22"/>
        </w:rPr>
        <w:t>facebook</w:t>
      </w:r>
      <w:proofErr w:type="spellEnd"/>
    </w:p>
    <w:p w14:paraId="38FE3CD3" w14:textId="3D729981" w:rsidR="00726E77" w:rsidRPr="000F640F" w:rsidRDefault="00726E77" w:rsidP="00726E77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Cílová skupina: široká laická i odborná veřejnost</w:t>
      </w:r>
    </w:p>
    <w:p w14:paraId="7077BE74" w14:textId="5693643B" w:rsidR="00726E77" w:rsidRPr="000F640F" w:rsidRDefault="00726E77" w:rsidP="00726E77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Rozpočet: návrh 60</w:t>
      </w:r>
      <w:r w:rsidR="000F640F">
        <w:rPr>
          <w:rFonts w:asciiTheme="minorHAnsi" w:hAnsiTheme="minorHAnsi" w:cstheme="minorHAnsi"/>
          <w:color w:val="auto"/>
          <w:sz w:val="22"/>
          <w:szCs w:val="22"/>
        </w:rPr>
        <w:t> </w:t>
      </w:r>
      <w:r w:rsidRPr="000F640F">
        <w:rPr>
          <w:rFonts w:asciiTheme="minorHAnsi" w:hAnsiTheme="minorHAnsi" w:cstheme="minorHAnsi"/>
          <w:color w:val="auto"/>
          <w:sz w:val="22"/>
          <w:szCs w:val="22"/>
        </w:rPr>
        <w:t>000 Kč</w:t>
      </w:r>
    </w:p>
    <w:p w14:paraId="40882085" w14:textId="456C383B" w:rsidR="00726E77" w:rsidRPr="00726E77" w:rsidRDefault="00726E77" w:rsidP="00726E77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Termín realizace: </w:t>
      </w:r>
      <w:r>
        <w:rPr>
          <w:rFonts w:asciiTheme="minorHAnsi" w:hAnsiTheme="minorHAnsi" w:cstheme="minorHAnsi"/>
          <w:color w:val="auto"/>
          <w:sz w:val="22"/>
          <w:szCs w:val="22"/>
        </w:rPr>
        <w:t>průběžně rok 2022</w:t>
      </w:r>
    </w:p>
    <w:p w14:paraId="63C3D7B4" w14:textId="5290F2B4" w:rsidR="00B70A11" w:rsidRDefault="00B70A11" w:rsidP="001E037E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1DBBC660" w14:textId="47B60254" w:rsidR="0023709C" w:rsidRPr="0023709C" w:rsidRDefault="0023709C" w:rsidP="001E037E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r w:rsidRPr="0023709C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Příprava programu dvoudenního zasedání TPS listopad 2021</w:t>
      </w:r>
    </w:p>
    <w:p w14:paraId="72AD347B" w14:textId="334C9495" w:rsidR="0023709C" w:rsidRDefault="0023709C" w:rsidP="001E037E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Přítomným byl prezentován </w:t>
      </w:r>
      <w:r w:rsidR="001D3BBC">
        <w:rPr>
          <w:rFonts w:asciiTheme="minorHAnsi" w:hAnsiTheme="minorHAnsi" w:cstheme="minorHAnsi"/>
          <w:color w:val="auto"/>
          <w:sz w:val="22"/>
          <w:szCs w:val="22"/>
        </w:rPr>
        <w:t xml:space="preserve">připravovaný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program </w:t>
      </w:r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zasedání TPS, jehož součástí je </w:t>
      </w:r>
      <w:r>
        <w:rPr>
          <w:rFonts w:asciiTheme="minorHAnsi" w:hAnsiTheme="minorHAnsi" w:cstheme="minorHAnsi"/>
          <w:color w:val="auto"/>
          <w:sz w:val="22"/>
          <w:szCs w:val="22"/>
        </w:rPr>
        <w:t>exkurze a seminář.</w:t>
      </w:r>
    </w:p>
    <w:p w14:paraId="297F5EEB" w14:textId="77777777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b/>
          <w:bCs/>
          <w:color w:val="auto"/>
          <w:sz w:val="22"/>
          <w:szCs w:val="22"/>
        </w:rPr>
        <w:t>středa 3. 11. 2021</w:t>
      </w:r>
    </w:p>
    <w:p w14:paraId="5CDF8B24" w14:textId="70E40096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>9:45  pří</w:t>
      </w:r>
      <w:r w:rsidR="009A548D">
        <w:rPr>
          <w:rFonts w:asciiTheme="minorHAnsi" w:hAnsiTheme="minorHAnsi" w:cstheme="minorHAnsi"/>
          <w:color w:val="auto"/>
          <w:sz w:val="22"/>
          <w:szCs w:val="22"/>
        </w:rPr>
        <w:t>jezd Svobodný statek Na Soutoku (</w:t>
      </w:r>
      <w:proofErr w:type="spellStart"/>
      <w:r w:rsidR="009A548D" w:rsidRPr="0023709C">
        <w:rPr>
          <w:rFonts w:asciiTheme="minorHAnsi" w:hAnsiTheme="minorHAnsi" w:cstheme="minorHAnsi"/>
          <w:color w:val="auto"/>
          <w:sz w:val="22"/>
          <w:szCs w:val="22"/>
        </w:rPr>
        <w:t>coffee</w:t>
      </w:r>
      <w:proofErr w:type="spellEnd"/>
      <w:r w:rsidR="009A548D"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="009A548D" w:rsidRPr="0023709C">
        <w:rPr>
          <w:rFonts w:asciiTheme="minorHAnsi" w:hAnsiTheme="minorHAnsi" w:cstheme="minorHAnsi"/>
          <w:color w:val="auto"/>
          <w:sz w:val="22"/>
          <w:szCs w:val="22"/>
        </w:rPr>
        <w:t>break</w:t>
      </w:r>
      <w:proofErr w:type="spellEnd"/>
      <w:r w:rsidR="009A548D">
        <w:rPr>
          <w:rFonts w:asciiTheme="minorHAnsi" w:hAnsiTheme="minorHAnsi" w:cstheme="minorHAnsi"/>
          <w:color w:val="auto"/>
          <w:sz w:val="22"/>
          <w:szCs w:val="22"/>
        </w:rPr>
        <w:t>)</w:t>
      </w:r>
    </w:p>
    <w:p w14:paraId="06E9D812" w14:textId="7D5D4B9B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10:00 zahájení </w:t>
      </w:r>
    </w:p>
    <w:p w14:paraId="5412E4E8" w14:textId="77777777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>10:10 exkurze Svobodný statek cca do 12:30 hod. (https://www.svobodny-statek.cz/bio-</w:t>
      </w:r>
      <w:proofErr w:type="spellStart"/>
      <w:r w:rsidRPr="0023709C">
        <w:rPr>
          <w:rFonts w:asciiTheme="minorHAnsi" w:hAnsiTheme="minorHAnsi" w:cstheme="minorHAnsi"/>
          <w:color w:val="auto"/>
          <w:sz w:val="22"/>
          <w:szCs w:val="22"/>
        </w:rPr>
        <w:t>dynamicke</w:t>
      </w:r>
      <w:proofErr w:type="spellEnd"/>
      <w:r w:rsidRPr="0023709C">
        <w:rPr>
          <w:rFonts w:asciiTheme="minorHAnsi" w:hAnsiTheme="minorHAnsi" w:cstheme="minorHAnsi"/>
          <w:color w:val="auto"/>
          <w:sz w:val="22"/>
          <w:szCs w:val="22"/>
        </w:rPr>
        <w:t>-</w:t>
      </w:r>
      <w:proofErr w:type="spellStart"/>
      <w:r w:rsidRPr="0023709C">
        <w:rPr>
          <w:rFonts w:asciiTheme="minorHAnsi" w:hAnsiTheme="minorHAnsi" w:cstheme="minorHAnsi"/>
          <w:color w:val="auto"/>
          <w:sz w:val="22"/>
          <w:szCs w:val="22"/>
        </w:rPr>
        <w:t>zemedelstvi</w:t>
      </w:r>
      <w:proofErr w:type="spellEnd"/>
      <w:r w:rsidRPr="0023709C">
        <w:rPr>
          <w:rFonts w:asciiTheme="minorHAnsi" w:hAnsiTheme="minorHAnsi" w:cstheme="minorHAnsi"/>
          <w:color w:val="auto"/>
          <w:sz w:val="22"/>
          <w:szCs w:val="22"/>
        </w:rPr>
        <w:t>)</w:t>
      </w:r>
    </w:p>
    <w:p w14:paraId="73E48539" w14:textId="49F03984" w:rsidR="0023709C" w:rsidRPr="0023709C" w:rsidRDefault="0023709C" w:rsidP="0023709C">
      <w:pPr>
        <w:spacing w:after="0"/>
        <w:ind w:left="55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bookmarkStart w:id="0" w:name="page84R_mcid19"/>
      <w:bookmarkEnd w:id="0"/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Představení biologicko-dynamického zemědělství, sociální zemědělství a další navazující aktivity (bio sušárna bylin, zpracovna </w:t>
      </w:r>
      <w:proofErr w:type="spellStart"/>
      <w:r w:rsidRPr="0023709C">
        <w:rPr>
          <w:rFonts w:asciiTheme="minorHAnsi" w:hAnsiTheme="minorHAnsi" w:cstheme="minorHAnsi"/>
          <w:color w:val="auto"/>
          <w:sz w:val="22"/>
          <w:szCs w:val="22"/>
        </w:rPr>
        <w:t>biozeleniny</w:t>
      </w:r>
      <w:proofErr w:type="spellEnd"/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 a ovoce, svíčkařská dílna, KPZ aj.), projekt 17/005/0411b/342/003072 Investice do rozvoje farmy. </w:t>
      </w:r>
    </w:p>
    <w:p w14:paraId="20D7DFF5" w14:textId="77777777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>12:30 přejezd na Podřipskou Farmu https://www.podripskafarma.cz/</w:t>
      </w:r>
    </w:p>
    <w:p w14:paraId="14B78469" w14:textId="77777777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13:00 oběd </w:t>
      </w:r>
    </w:p>
    <w:p w14:paraId="5F5F71C8" w14:textId="77777777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14:00 prezentace k myšlence KDŘ/KPZ (průběžně </w:t>
      </w:r>
      <w:proofErr w:type="spellStart"/>
      <w:r w:rsidRPr="0023709C">
        <w:rPr>
          <w:rFonts w:asciiTheme="minorHAnsi" w:hAnsiTheme="minorHAnsi" w:cstheme="minorHAnsi"/>
          <w:color w:val="auto"/>
          <w:sz w:val="22"/>
          <w:szCs w:val="22"/>
        </w:rPr>
        <w:t>coffee</w:t>
      </w:r>
      <w:proofErr w:type="spellEnd"/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23709C">
        <w:rPr>
          <w:rFonts w:asciiTheme="minorHAnsi" w:hAnsiTheme="minorHAnsi" w:cstheme="minorHAnsi"/>
          <w:color w:val="auto"/>
          <w:sz w:val="22"/>
          <w:szCs w:val="22"/>
        </w:rPr>
        <w:t>break</w:t>
      </w:r>
      <w:proofErr w:type="spellEnd"/>
      <w:r w:rsidRPr="0023709C">
        <w:rPr>
          <w:rFonts w:asciiTheme="minorHAnsi" w:hAnsiTheme="minorHAnsi" w:cstheme="minorHAnsi"/>
          <w:color w:val="auto"/>
          <w:sz w:val="22"/>
          <w:szCs w:val="22"/>
        </w:rPr>
        <w:t>)</w:t>
      </w:r>
    </w:p>
    <w:p w14:paraId="6B9CE3FD" w14:textId="773238CD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           </w:t>
      </w:r>
      <w:r w:rsidRPr="0023709C">
        <w:rPr>
          <w:rFonts w:asciiTheme="minorHAnsi" w:hAnsiTheme="minorHAnsi" w:cstheme="minorHAnsi"/>
          <w:color w:val="auto"/>
          <w:sz w:val="22"/>
          <w:szCs w:val="22"/>
        </w:rPr>
        <w:t>Svobodný statek Na Soutoku: formy přímého prodeje, rozvoj KDŘ/KPZ, projekt 17/005/0411b/342/003072</w:t>
      </w:r>
    </w:p>
    <w:p w14:paraId="7CE3550C" w14:textId="14AB7979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           </w:t>
      </w:r>
      <w:r w:rsidR="009A548D">
        <w:rPr>
          <w:rFonts w:asciiTheme="minorHAnsi" w:hAnsiTheme="minorHAnsi" w:cstheme="minorHAnsi"/>
          <w:color w:val="auto"/>
          <w:sz w:val="22"/>
          <w:szCs w:val="22"/>
        </w:rPr>
        <w:t>S</w:t>
      </w:r>
      <w:r w:rsidRPr="0023709C">
        <w:rPr>
          <w:rFonts w:asciiTheme="minorHAnsi" w:hAnsiTheme="minorHAnsi" w:cstheme="minorHAnsi"/>
          <w:color w:val="auto"/>
          <w:sz w:val="22"/>
          <w:szCs w:val="22"/>
        </w:rPr>
        <w:t>polek Obživa: fungování spolku, myšlenka, přímý prodej, spolupráce s dodavateli</w:t>
      </w:r>
    </w:p>
    <w:p w14:paraId="70B16CB9" w14:textId="7424628A" w:rsid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           F</w:t>
      </w:r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arma </w:t>
      </w:r>
      <w:proofErr w:type="spellStart"/>
      <w:r w:rsidRPr="0023709C">
        <w:rPr>
          <w:rFonts w:asciiTheme="minorHAnsi" w:hAnsiTheme="minorHAnsi" w:cstheme="minorHAnsi"/>
          <w:color w:val="auto"/>
          <w:sz w:val="22"/>
          <w:szCs w:val="22"/>
        </w:rPr>
        <w:t>Lukava</w:t>
      </w:r>
      <w:proofErr w:type="spellEnd"/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: přímý prodej zákazníkům, rozvoj KPZ, další aktivity (projekt 19/002/19210/451/059/000540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1AF50C2D" w14:textId="375EA42F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           </w:t>
      </w:r>
      <w:r w:rsidRPr="0023709C">
        <w:rPr>
          <w:rFonts w:asciiTheme="minorHAnsi" w:hAnsiTheme="minorHAnsi" w:cstheme="minorHAnsi"/>
          <w:color w:val="auto"/>
          <w:sz w:val="22"/>
          <w:szCs w:val="22"/>
        </w:rPr>
        <w:t>Podřipská Farma: přímý odbyt vlastních produktů</w:t>
      </w:r>
    </w:p>
    <w:p w14:paraId="4102121E" w14:textId="3C8FE17C" w:rsidR="0023709C" w:rsidRPr="0023709C" w:rsidRDefault="009A548D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17:30 konec programu, </w:t>
      </w:r>
      <w:r w:rsidR="0023709C" w:rsidRPr="0023709C">
        <w:rPr>
          <w:rFonts w:asciiTheme="minorHAnsi" w:hAnsiTheme="minorHAnsi" w:cstheme="minorHAnsi"/>
          <w:color w:val="auto"/>
          <w:sz w:val="22"/>
          <w:szCs w:val="22"/>
        </w:rPr>
        <w:t>ubytování</w:t>
      </w:r>
    </w:p>
    <w:p w14:paraId="38ED6C2D" w14:textId="0BF7EB14" w:rsidR="0023709C" w:rsidRPr="0023709C" w:rsidRDefault="0023709C" w:rsidP="0023709C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18:00 večeře Podřipská Farma   </w:t>
      </w:r>
    </w:p>
    <w:p w14:paraId="651992F3" w14:textId="3D3E501F" w:rsidR="0023709C" w:rsidRPr="0023709C" w:rsidRDefault="0023709C" w:rsidP="0023709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b/>
          <w:bCs/>
          <w:color w:val="auto"/>
          <w:sz w:val="22"/>
          <w:szCs w:val="22"/>
        </w:rPr>
        <w:t>čtvrtek 4. 11. 2021</w:t>
      </w:r>
    </w:p>
    <w:p w14:paraId="21275DA1" w14:textId="77777777" w:rsidR="0023709C" w:rsidRPr="0023709C" w:rsidRDefault="0023709C" w:rsidP="0023709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>08:30 snídaně (součást ubytování)</w:t>
      </w:r>
    </w:p>
    <w:p w14:paraId="7E3FABCC" w14:textId="77777777" w:rsidR="0023709C" w:rsidRPr="0023709C" w:rsidRDefault="0023709C" w:rsidP="0023709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09:00 zasedání členů TPS (průběžně </w:t>
      </w:r>
      <w:proofErr w:type="spellStart"/>
      <w:r w:rsidRPr="0023709C">
        <w:rPr>
          <w:rFonts w:asciiTheme="minorHAnsi" w:hAnsiTheme="minorHAnsi" w:cstheme="minorHAnsi"/>
          <w:color w:val="auto"/>
          <w:sz w:val="22"/>
          <w:szCs w:val="22"/>
        </w:rPr>
        <w:t>coffee</w:t>
      </w:r>
      <w:proofErr w:type="spellEnd"/>
      <w:r w:rsidRPr="0023709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23709C">
        <w:rPr>
          <w:rFonts w:asciiTheme="minorHAnsi" w:hAnsiTheme="minorHAnsi" w:cstheme="minorHAnsi"/>
          <w:color w:val="auto"/>
          <w:sz w:val="22"/>
          <w:szCs w:val="22"/>
        </w:rPr>
        <w:t>break</w:t>
      </w:r>
      <w:proofErr w:type="spellEnd"/>
      <w:r w:rsidRPr="0023709C">
        <w:rPr>
          <w:rFonts w:asciiTheme="minorHAnsi" w:hAnsiTheme="minorHAnsi" w:cstheme="minorHAnsi"/>
          <w:color w:val="auto"/>
          <w:sz w:val="22"/>
          <w:szCs w:val="22"/>
        </w:rPr>
        <w:t>)</w:t>
      </w:r>
    </w:p>
    <w:p w14:paraId="6BAEA7CB" w14:textId="77777777" w:rsidR="0023709C" w:rsidRPr="0023709C" w:rsidRDefault="0023709C" w:rsidP="0023709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>12:00 oběd</w:t>
      </w:r>
    </w:p>
    <w:p w14:paraId="26680C29" w14:textId="77777777" w:rsidR="0023709C" w:rsidRPr="0023709C" w:rsidRDefault="0023709C" w:rsidP="0023709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>13:00 zasedání členů TPS</w:t>
      </w:r>
    </w:p>
    <w:p w14:paraId="7D41B496" w14:textId="2D344849" w:rsidR="0023709C" w:rsidRPr="0023709C" w:rsidRDefault="0023709C" w:rsidP="0023709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3709C">
        <w:rPr>
          <w:rFonts w:asciiTheme="minorHAnsi" w:hAnsiTheme="minorHAnsi" w:cstheme="minorHAnsi"/>
          <w:color w:val="auto"/>
          <w:sz w:val="22"/>
          <w:szCs w:val="22"/>
        </w:rPr>
        <w:t>15:00 ukončení zasedání, odjezd účastníků</w:t>
      </w:r>
    </w:p>
    <w:p w14:paraId="03697F8F" w14:textId="0D9AE18A" w:rsidR="0023709C" w:rsidRPr="009A548D" w:rsidRDefault="0023709C" w:rsidP="001E037E">
      <w:pPr>
        <w:pStyle w:val="Default"/>
        <w:rPr>
          <w:rFonts w:asciiTheme="minorHAnsi" w:hAnsiTheme="minorHAnsi" w:cstheme="minorHAnsi"/>
          <w:b/>
          <w:color w:val="auto"/>
          <w:sz w:val="10"/>
          <w:szCs w:val="10"/>
        </w:rPr>
      </w:pPr>
    </w:p>
    <w:p w14:paraId="09CB1F36" w14:textId="79E57488" w:rsidR="0023709C" w:rsidRDefault="0023709C" w:rsidP="001E037E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Program byl </w:t>
      </w:r>
      <w:r w:rsidR="009A548D">
        <w:rPr>
          <w:rFonts w:asciiTheme="minorHAnsi" w:hAnsiTheme="minorHAnsi" w:cstheme="minorHAnsi"/>
          <w:b/>
          <w:color w:val="auto"/>
          <w:sz w:val="22"/>
          <w:szCs w:val="22"/>
        </w:rPr>
        <w:t xml:space="preserve">přítomnými </w:t>
      </w:r>
      <w:r>
        <w:rPr>
          <w:rFonts w:asciiTheme="minorHAnsi" w:hAnsiTheme="minorHAnsi" w:cstheme="minorHAnsi"/>
          <w:b/>
          <w:color w:val="auto"/>
          <w:sz w:val="22"/>
          <w:szCs w:val="22"/>
        </w:rPr>
        <w:t>vzat na vědomí bez připomínek.</w:t>
      </w:r>
    </w:p>
    <w:p w14:paraId="552F2AF4" w14:textId="77777777" w:rsidR="0023709C" w:rsidRDefault="0023709C" w:rsidP="001E037E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2049107D" w14:textId="1CB16626" w:rsidR="008D1B16" w:rsidRPr="001D3BBC" w:rsidRDefault="001D3BBC" w:rsidP="001E037E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Diskuse</w:t>
      </w:r>
    </w:p>
    <w:p w14:paraId="1822F8AD" w14:textId="2975C7AB" w:rsidR="00864626" w:rsidRPr="00864626" w:rsidRDefault="00864626" w:rsidP="001E037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864626">
        <w:rPr>
          <w:rFonts w:asciiTheme="minorHAnsi" w:hAnsiTheme="minorHAnsi" w:cstheme="minorHAnsi"/>
          <w:color w:val="auto"/>
          <w:sz w:val="22"/>
          <w:szCs w:val="22"/>
        </w:rPr>
        <w:t>V průběhu jednání byly diskutovány písemné podněty členů předsednictva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(viz příloha):</w:t>
      </w:r>
    </w:p>
    <w:p w14:paraId="59949DCD" w14:textId="423EF9B3" w:rsidR="00864626" w:rsidRPr="00AA74EC" w:rsidRDefault="00864626" w:rsidP="00864626">
      <w:pPr>
        <w:pStyle w:val="Default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  <w:r w:rsidRPr="00AA74EC">
        <w:rPr>
          <w:rFonts w:asciiTheme="minorHAnsi" w:hAnsiTheme="minorHAnsi" w:cstheme="minorHAnsi"/>
          <w:i/>
          <w:color w:val="auto"/>
          <w:sz w:val="22"/>
          <w:szCs w:val="22"/>
        </w:rPr>
        <w:t xml:space="preserve">Máme k dispozici nějaké informace k neúspěšnosti dotačního titulů na KDŘ z minulosti? V čem konkrétně byly problémy? </w:t>
      </w:r>
    </w:p>
    <w:p w14:paraId="033733A3" w14:textId="77777777" w:rsidR="00634F1C" w:rsidRDefault="00AA74EC" w:rsidP="00864626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O svých zkušenostech/důvodech neúspěšnosti dotačních titulů na KDŘ se mohou podělit členové TPS na dvoudenním zasedání v listopadu 2021. </w:t>
      </w:r>
    </w:p>
    <w:p w14:paraId="04FE31FB" w14:textId="38583959" w:rsidR="00864626" w:rsidRDefault="005C1CD8" w:rsidP="00864626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Přítomní</w:t>
      </w:r>
      <w:r w:rsidR="00AA74EC">
        <w:rPr>
          <w:rFonts w:asciiTheme="minorHAnsi" w:hAnsiTheme="minorHAnsi" w:cstheme="minorHAnsi"/>
          <w:color w:val="auto"/>
          <w:sz w:val="22"/>
          <w:szCs w:val="22"/>
        </w:rPr>
        <w:t xml:space="preserve"> členové předsednictva se shodli na tom, že tento problém by neměl být hlavním tématem </w:t>
      </w:r>
      <w:r w:rsidR="00634F1C">
        <w:rPr>
          <w:rFonts w:asciiTheme="minorHAnsi" w:hAnsiTheme="minorHAnsi" w:cstheme="minorHAnsi"/>
          <w:color w:val="auto"/>
          <w:sz w:val="22"/>
          <w:szCs w:val="22"/>
        </w:rPr>
        <w:t xml:space="preserve">dvoudenního </w:t>
      </w:r>
      <w:r w:rsidR="00AA74EC">
        <w:rPr>
          <w:rFonts w:asciiTheme="minorHAnsi" w:hAnsiTheme="minorHAnsi" w:cstheme="minorHAnsi"/>
          <w:color w:val="auto"/>
          <w:sz w:val="22"/>
          <w:szCs w:val="22"/>
        </w:rPr>
        <w:t>zasedání</w:t>
      </w:r>
      <w:r w:rsidR="00634F1C">
        <w:rPr>
          <w:rFonts w:asciiTheme="minorHAnsi" w:hAnsiTheme="minorHAnsi" w:cstheme="minorHAnsi"/>
          <w:color w:val="auto"/>
          <w:sz w:val="22"/>
          <w:szCs w:val="22"/>
        </w:rPr>
        <w:t xml:space="preserve"> TPS</w:t>
      </w:r>
      <w:r w:rsidR="00C01236">
        <w:rPr>
          <w:rFonts w:asciiTheme="minorHAnsi" w:hAnsiTheme="minorHAnsi" w:cstheme="minorHAnsi"/>
          <w:color w:val="auto"/>
          <w:sz w:val="22"/>
          <w:szCs w:val="22"/>
        </w:rPr>
        <w:t xml:space="preserve"> ani</w:t>
      </w:r>
      <w:r w:rsidR="00AA74EC">
        <w:rPr>
          <w:rFonts w:asciiTheme="minorHAnsi" w:hAnsiTheme="minorHAnsi" w:cstheme="minorHAnsi"/>
          <w:color w:val="auto"/>
          <w:sz w:val="22"/>
          <w:szCs w:val="22"/>
        </w:rPr>
        <w:t xml:space="preserve"> hlavním tématem aktivit TPS.</w:t>
      </w:r>
    </w:p>
    <w:p w14:paraId="5B7CA328" w14:textId="0673B53D" w:rsidR="00AA74EC" w:rsidRDefault="00AA74EC" w:rsidP="00AA74E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AA74EC">
        <w:rPr>
          <w:rFonts w:asciiTheme="minorHAnsi" w:hAnsiTheme="minorHAnsi" w:cstheme="minorHAnsi"/>
          <w:color w:val="auto"/>
          <w:sz w:val="22"/>
          <w:szCs w:val="22"/>
        </w:rPr>
        <w:t>Na zasedání TPS dne 23. 6. 2021 se již tento problém řešil a je uvedeno v zápise – projekt</w:t>
      </w: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TPS byl připraven a podán před více jak 3 roky, jedním z cílů bylo připravit pro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MZe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informace, proč nefunguje/není zájem o čerpání podpor z projektů spolupráce v rámci KDŘ. Vzhledem k tomu, že činnost TPS je zahájena v roce 2021, na konci </w:t>
      </w:r>
      <w:r>
        <w:rPr>
          <w:rFonts w:asciiTheme="minorHAnsi" w:hAnsiTheme="minorHAnsi" w:cstheme="minorHAnsi"/>
          <w:color w:val="auto"/>
          <w:sz w:val="22"/>
          <w:szCs w:val="22"/>
        </w:rPr>
        <w:lastRenderedPageBreak/>
        <w:t>programového období PRV, nebudeme se konkrétně zabývat problémem, proč PRV 2014–2020 pro KDŘ nezafungovalo.</w:t>
      </w:r>
      <w:r w:rsidR="00634F1C">
        <w:rPr>
          <w:rFonts w:asciiTheme="minorHAnsi" w:hAnsiTheme="minorHAnsi" w:cstheme="minorHAnsi"/>
          <w:color w:val="auto"/>
          <w:sz w:val="22"/>
          <w:szCs w:val="22"/>
        </w:rPr>
        <w:t xml:space="preserve"> Zápis byl všemi přítomnými členy schválen.</w:t>
      </w:r>
    </w:p>
    <w:p w14:paraId="2C451693" w14:textId="77777777" w:rsidR="00AA74EC" w:rsidRPr="00AA74EC" w:rsidRDefault="00AA74EC" w:rsidP="00864626">
      <w:pPr>
        <w:pStyle w:val="Default"/>
        <w:jc w:val="both"/>
        <w:rPr>
          <w:rFonts w:asciiTheme="minorHAnsi" w:hAnsiTheme="minorHAnsi" w:cstheme="minorHAnsi"/>
          <w:i/>
          <w:color w:val="auto"/>
          <w:sz w:val="10"/>
          <w:szCs w:val="10"/>
        </w:rPr>
      </w:pPr>
    </w:p>
    <w:p w14:paraId="0E9F5077" w14:textId="77777777" w:rsidR="00AA74EC" w:rsidRDefault="00864626" w:rsidP="00864626">
      <w:pPr>
        <w:pStyle w:val="Default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  <w:r w:rsidRPr="00AA74EC">
        <w:rPr>
          <w:rFonts w:asciiTheme="minorHAnsi" w:hAnsiTheme="minorHAnsi" w:cstheme="minorHAnsi"/>
          <w:i/>
          <w:color w:val="auto"/>
          <w:sz w:val="22"/>
          <w:szCs w:val="22"/>
        </w:rPr>
        <w:t xml:space="preserve">Má tato TPS ambici navrhnout vylepšení nastavení titulů? </w:t>
      </w:r>
    </w:p>
    <w:p w14:paraId="085FA415" w14:textId="2EF70439" w:rsidR="00AA74EC" w:rsidRPr="00AA74EC" w:rsidRDefault="00AA74EC" w:rsidP="00AA74E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Předsednictvo navrhlo aktivitu</w:t>
      </w:r>
      <w:r w:rsidRPr="00AA74EC">
        <w:rPr>
          <w:rFonts w:asciiTheme="minorHAnsi" w:hAnsiTheme="minorHAnsi" w:cstheme="minorHAnsi"/>
          <w:color w:val="auto"/>
          <w:sz w:val="22"/>
          <w:szCs w:val="22"/>
        </w:rPr>
        <w:t xml:space="preserve"> - Podpora místních kom</w:t>
      </w:r>
      <w:r w:rsidR="005C1CD8">
        <w:rPr>
          <w:rFonts w:asciiTheme="minorHAnsi" w:hAnsiTheme="minorHAnsi" w:cstheme="minorHAnsi"/>
          <w:color w:val="auto"/>
          <w:sz w:val="22"/>
          <w:szCs w:val="22"/>
        </w:rPr>
        <w:t>unit, vztahy KDŘ a KPZ – analýza</w:t>
      </w:r>
      <w:r w:rsidRPr="00AA74EC">
        <w:rPr>
          <w:rFonts w:asciiTheme="minorHAnsi" w:hAnsiTheme="minorHAnsi" w:cstheme="minorHAnsi"/>
          <w:color w:val="auto"/>
          <w:sz w:val="22"/>
          <w:szCs w:val="22"/>
        </w:rPr>
        <w:t xml:space="preserve"> pro potřeby veřejné správy</w:t>
      </w:r>
      <w:r>
        <w:rPr>
          <w:rFonts w:asciiTheme="minorHAnsi" w:hAnsiTheme="minorHAnsi" w:cstheme="minorHAnsi"/>
          <w:color w:val="auto"/>
          <w:sz w:val="22"/>
          <w:szCs w:val="22"/>
        </w:rPr>
        <w:t>; bude prezentováno na zasedání TPS v listopadu, kde o této aktivitě bude hl</w:t>
      </w:r>
      <w:r w:rsidR="00634F1C">
        <w:rPr>
          <w:rFonts w:asciiTheme="minorHAnsi" w:hAnsiTheme="minorHAnsi" w:cstheme="minorHAnsi"/>
          <w:color w:val="auto"/>
          <w:sz w:val="22"/>
          <w:szCs w:val="22"/>
        </w:rPr>
        <w:t>asovat členská základna TPS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479D9D87" w14:textId="3B05DEF0" w:rsidR="00AA74EC" w:rsidRPr="00AA74EC" w:rsidRDefault="00AA74EC" w:rsidP="00864626">
      <w:pPr>
        <w:pStyle w:val="Default"/>
        <w:jc w:val="both"/>
        <w:rPr>
          <w:rFonts w:asciiTheme="minorHAnsi" w:hAnsiTheme="minorHAnsi" w:cstheme="minorHAnsi"/>
          <w:i/>
          <w:color w:val="auto"/>
          <w:sz w:val="10"/>
          <w:szCs w:val="10"/>
        </w:rPr>
      </w:pPr>
    </w:p>
    <w:p w14:paraId="28482B5A" w14:textId="08EC06E5" w:rsidR="00864626" w:rsidRDefault="00AA74EC" w:rsidP="00864626">
      <w:pPr>
        <w:pStyle w:val="Default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  <w:r>
        <w:rPr>
          <w:rFonts w:asciiTheme="minorHAnsi" w:hAnsiTheme="minorHAnsi" w:cstheme="minorHAnsi"/>
          <w:i/>
          <w:color w:val="auto"/>
          <w:sz w:val="22"/>
          <w:szCs w:val="22"/>
        </w:rPr>
        <w:t>J</w:t>
      </w:r>
      <w:r w:rsidR="00864626" w:rsidRPr="00AA74EC">
        <w:rPr>
          <w:rFonts w:asciiTheme="minorHAnsi" w:hAnsiTheme="minorHAnsi" w:cstheme="minorHAnsi"/>
          <w:i/>
          <w:color w:val="auto"/>
          <w:sz w:val="22"/>
          <w:szCs w:val="22"/>
        </w:rPr>
        <w:t>ak moc bude mít tato TPS možnost ovlivnit nastavení titulů?</w:t>
      </w:r>
    </w:p>
    <w:p w14:paraId="01364662" w14:textId="23A393A4" w:rsidR="00AA74EC" w:rsidRDefault="00AA74EC" w:rsidP="00AA74E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V zápise </w:t>
      </w:r>
      <w:r w:rsidR="00634F1C">
        <w:rPr>
          <w:rFonts w:asciiTheme="minorHAnsi" w:hAnsiTheme="minorHAnsi" w:cstheme="minorHAnsi"/>
          <w:color w:val="auto"/>
          <w:sz w:val="22"/>
          <w:szCs w:val="22"/>
        </w:rPr>
        <w:t xml:space="preserve">ze dne 23. 6. 2021 </w:t>
      </w:r>
      <w:r>
        <w:rPr>
          <w:rFonts w:asciiTheme="minorHAnsi" w:hAnsiTheme="minorHAnsi" w:cstheme="minorHAnsi"/>
          <w:color w:val="auto"/>
          <w:sz w:val="22"/>
          <w:szCs w:val="22"/>
        </w:rPr>
        <w:t>je dále uvedeno, že v současnosti je již jasně stanovený obecný rámec SZP, konkrétní směřování pravidel bude zřejmé/předpoklad v září tohoto roku, detailní rozpracování bude řešeno v průběhu roku 2022. Zde je příležitost pro TPS pracovat s aktuálním zadáním. KDŘ v nové SZP nebude řešeno formou spolupráce, jak bylo dle stávajícího PRV,  ale podpora bude směřována zřejmě na prodejny, k diskusi jsou weby, elektronické systémy, ale toto bude teprve projednáváno.</w:t>
      </w:r>
      <w:r w:rsidR="0068643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</w:rPr>
        <w:t>PRV končí v případě podpory KDŘ. Co se týče nového programovacího období, předpokládá se, že podpora už nebude spuštěna v rámci samostatné intervence spolupráce. V současné době se teprve řeší, jakým způsobem bude KDŘ zařazeno do jednotlivých intervencí.</w:t>
      </w:r>
    </w:p>
    <w:p w14:paraId="2D76EFDB" w14:textId="391B3DC6" w:rsidR="00634F1C" w:rsidRDefault="00634F1C" w:rsidP="00634F1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Více informací, předpokládáme, že poskytne paní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Brzezná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z 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MZe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>, ges</w:t>
      </w:r>
      <w:r w:rsidR="0068643F">
        <w:rPr>
          <w:rFonts w:asciiTheme="minorHAnsi" w:hAnsiTheme="minorHAnsi" w:cstheme="minorHAnsi"/>
          <w:color w:val="auto"/>
          <w:sz w:val="22"/>
          <w:szCs w:val="22"/>
        </w:rPr>
        <w:t>tor KDŘ, na dvoudenním zasedání v listopadu.</w:t>
      </w:r>
    </w:p>
    <w:p w14:paraId="4F93DA13" w14:textId="0FE7AEE6" w:rsidR="00634F1C" w:rsidRDefault="00634F1C" w:rsidP="00AA74E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52E2E969" w14:textId="13E18813" w:rsidR="00634F1C" w:rsidRPr="00634F1C" w:rsidRDefault="00634F1C" w:rsidP="00634F1C">
      <w:pPr>
        <w:pStyle w:val="Default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  <w:r w:rsidRPr="00634F1C">
        <w:rPr>
          <w:rFonts w:asciiTheme="minorHAnsi" w:hAnsiTheme="minorHAnsi" w:cstheme="minorHAnsi"/>
          <w:i/>
          <w:color w:val="auto"/>
          <w:sz w:val="22"/>
          <w:szCs w:val="22"/>
        </w:rPr>
        <w:t>V rámci TPS (ideálně právě mezi neúspěšnými žadateli, pokud by nám mohl SZIF takový seznam poskytnout) by asi bylo vhodné udělat podrobnější  SWOT analýzu na toto téma.</w:t>
      </w:r>
      <w:r w:rsidR="0068643F">
        <w:rPr>
          <w:rFonts w:asciiTheme="minorHAnsi" w:hAnsiTheme="minorHAnsi" w:cstheme="minorHAnsi"/>
          <w:i/>
          <w:color w:val="auto"/>
          <w:sz w:val="22"/>
          <w:szCs w:val="22"/>
        </w:rPr>
        <w:t xml:space="preserve"> </w:t>
      </w:r>
      <w:r w:rsidRPr="00634F1C">
        <w:rPr>
          <w:rFonts w:asciiTheme="minorHAnsi" w:hAnsiTheme="minorHAnsi" w:cstheme="minorHAnsi"/>
          <w:i/>
          <w:color w:val="auto"/>
          <w:sz w:val="22"/>
          <w:szCs w:val="22"/>
        </w:rPr>
        <w:t>Na jejím základě a po jejím vyhodnocení pak navrhnout jiné/lepší  nastavení pro daný titul.</w:t>
      </w:r>
    </w:p>
    <w:p w14:paraId="7DC73B42" w14:textId="5C06998B" w:rsidR="00634F1C" w:rsidRDefault="00634F1C" w:rsidP="00634F1C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Přítomni členové předsednictva se shodli na tom, že tento problém by neměl být hlavním tématem dvoudenního zasedání TPS</w:t>
      </w:r>
      <w:r w:rsidR="006041E3">
        <w:rPr>
          <w:rFonts w:asciiTheme="minorHAnsi" w:hAnsiTheme="minorHAnsi" w:cstheme="minorHAnsi"/>
          <w:color w:val="auto"/>
          <w:sz w:val="22"/>
          <w:szCs w:val="22"/>
        </w:rPr>
        <w:t xml:space="preserve"> ani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hlavním tématem aktivit TPS.</w:t>
      </w:r>
      <w:r w:rsidR="0068643F">
        <w:rPr>
          <w:rFonts w:asciiTheme="minorHAnsi" w:hAnsiTheme="minorHAnsi" w:cstheme="minorHAnsi"/>
          <w:color w:val="auto"/>
          <w:sz w:val="22"/>
          <w:szCs w:val="22"/>
        </w:rPr>
        <w:t xml:space="preserve"> Konkrétní stanovisko viz dotaz výše.</w:t>
      </w:r>
    </w:p>
    <w:p w14:paraId="33DA59D0" w14:textId="77777777" w:rsidR="00AA74EC" w:rsidRPr="00AA74EC" w:rsidRDefault="00AA74EC" w:rsidP="00864626">
      <w:pPr>
        <w:pStyle w:val="Default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</w:p>
    <w:p w14:paraId="62DF36DA" w14:textId="3E5DF9BF" w:rsidR="00864626" w:rsidRDefault="00634F1C" w:rsidP="00864626">
      <w:pPr>
        <w:pStyle w:val="Default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  <w:r>
        <w:rPr>
          <w:rFonts w:asciiTheme="minorHAnsi" w:hAnsiTheme="minorHAnsi" w:cstheme="minorHAnsi"/>
          <w:i/>
          <w:color w:val="auto"/>
          <w:sz w:val="22"/>
          <w:szCs w:val="22"/>
        </w:rPr>
        <w:t>Sběr informací v rámci</w:t>
      </w:r>
      <w:r w:rsidRPr="00634F1C">
        <w:rPr>
          <w:rFonts w:asciiTheme="minorHAnsi" w:hAnsiTheme="minorHAnsi" w:cstheme="minorHAnsi"/>
          <w:i/>
          <w:color w:val="auto"/>
          <w:sz w:val="22"/>
          <w:szCs w:val="22"/>
        </w:rPr>
        <w:t xml:space="preserve"> nového dotazníku (sběr negativních zkušeností</w:t>
      </w:r>
      <w:r>
        <w:rPr>
          <w:rFonts w:asciiTheme="minorHAnsi" w:hAnsiTheme="minorHAnsi" w:cstheme="minorHAnsi"/>
          <w:i/>
          <w:color w:val="auto"/>
          <w:sz w:val="22"/>
          <w:szCs w:val="22"/>
        </w:rPr>
        <w:t xml:space="preserve"> neúspěšných žadatelů</w:t>
      </w:r>
      <w:r w:rsidRPr="00634F1C">
        <w:rPr>
          <w:rFonts w:asciiTheme="minorHAnsi" w:hAnsiTheme="minorHAnsi" w:cstheme="minorHAnsi"/>
          <w:i/>
          <w:color w:val="auto"/>
          <w:sz w:val="22"/>
          <w:szCs w:val="22"/>
        </w:rPr>
        <w:t>)</w:t>
      </w:r>
    </w:p>
    <w:p w14:paraId="3642F3B2" w14:textId="347DF220" w:rsidR="00634F1C" w:rsidRDefault="00634F1C" w:rsidP="00864626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634F1C">
        <w:rPr>
          <w:rFonts w:asciiTheme="minorHAnsi" w:hAnsiTheme="minorHAnsi" w:cstheme="minorHAnsi"/>
          <w:color w:val="auto"/>
          <w:sz w:val="22"/>
          <w:szCs w:val="22"/>
        </w:rPr>
        <w:t xml:space="preserve">Přítomní členové předsednictva jsou názoru, že </w:t>
      </w:r>
      <w:r w:rsidR="00DC6168">
        <w:rPr>
          <w:rFonts w:asciiTheme="minorHAnsi" w:hAnsiTheme="minorHAnsi" w:cstheme="minorHAnsi"/>
          <w:color w:val="auto"/>
          <w:sz w:val="22"/>
          <w:szCs w:val="22"/>
        </w:rPr>
        <w:t xml:space="preserve">bychom </w:t>
      </w:r>
      <w:r w:rsidR="006041E3">
        <w:rPr>
          <w:rFonts w:asciiTheme="minorHAnsi" w:hAnsiTheme="minorHAnsi" w:cstheme="minorHAnsi"/>
          <w:color w:val="auto"/>
          <w:sz w:val="22"/>
          <w:szCs w:val="22"/>
        </w:rPr>
        <w:t xml:space="preserve">již </w:t>
      </w:r>
      <w:r w:rsidR="00DC6168">
        <w:rPr>
          <w:rFonts w:asciiTheme="minorHAnsi" w:hAnsiTheme="minorHAnsi" w:cstheme="minorHAnsi"/>
          <w:color w:val="auto"/>
          <w:sz w:val="22"/>
          <w:szCs w:val="22"/>
        </w:rPr>
        <w:t>neměli neúspěšné žadatele o dotaci oslovovat s </w:t>
      </w:r>
      <w:r w:rsidR="005C1CD8">
        <w:rPr>
          <w:rFonts w:asciiTheme="minorHAnsi" w:hAnsiTheme="minorHAnsi" w:cstheme="minorHAnsi"/>
          <w:color w:val="auto"/>
          <w:sz w:val="22"/>
          <w:szCs w:val="22"/>
        </w:rPr>
        <w:t>dotazy, proč neuspěli s žádostí. Důvodem je</w:t>
      </w:r>
      <w:r w:rsidR="00DC6168">
        <w:rPr>
          <w:rFonts w:asciiTheme="minorHAnsi" w:hAnsiTheme="minorHAnsi" w:cstheme="minorHAnsi"/>
          <w:color w:val="auto"/>
          <w:sz w:val="22"/>
          <w:szCs w:val="22"/>
        </w:rPr>
        <w:t>, že PRV končí v případě podpory KDŘ</w:t>
      </w:r>
      <w:r w:rsidR="005C1CD8">
        <w:rPr>
          <w:rFonts w:asciiTheme="minorHAnsi" w:hAnsiTheme="minorHAnsi" w:cstheme="minorHAnsi"/>
          <w:color w:val="auto"/>
          <w:sz w:val="22"/>
          <w:szCs w:val="22"/>
        </w:rPr>
        <w:t>; ze strany oslovených žadatelů by pak dotazník nemusel být vnímán pozitivně</w:t>
      </w:r>
      <w:r w:rsidR="00264523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1473AC5F" w14:textId="34A87DE5" w:rsidR="00DC6168" w:rsidRDefault="00DC6168" w:rsidP="00864626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7C4AFB62" w14:textId="1F841C75" w:rsidR="00DC6168" w:rsidRPr="00DC6168" w:rsidRDefault="00DC6168" w:rsidP="00DC6168">
      <w:pPr>
        <w:pStyle w:val="Default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  <w:r w:rsidRPr="00DC6168">
        <w:rPr>
          <w:rFonts w:asciiTheme="minorHAnsi" w:hAnsiTheme="minorHAnsi" w:cstheme="minorHAnsi"/>
          <w:i/>
          <w:color w:val="auto"/>
          <w:sz w:val="22"/>
          <w:szCs w:val="22"/>
        </w:rPr>
        <w:t>Brožura – příklady úspěšných projektů PRV – 10 příkladů/10  příběhů příkladů úspěšných KDŘ/KPZ (každý 2 strany, struktura: stručné info o podniku, oblast činnosti, historie KDŘ/KPZ, zkušenosti z provozu, financování aktivit)</w:t>
      </w:r>
    </w:p>
    <w:p w14:paraId="3EF29BAC" w14:textId="25A0EAC0" w:rsidR="00DC6168" w:rsidRPr="00634F1C" w:rsidRDefault="00DC6168" w:rsidP="00864626">
      <w:pPr>
        <w:pStyle w:val="Default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634F1C">
        <w:rPr>
          <w:rFonts w:asciiTheme="minorHAnsi" w:hAnsiTheme="minorHAnsi" w:cstheme="minorHAnsi"/>
          <w:color w:val="auto"/>
          <w:sz w:val="22"/>
          <w:szCs w:val="22"/>
        </w:rPr>
        <w:t>Přítomní členové předsednictva jsou názoru</w:t>
      </w:r>
      <w:r>
        <w:rPr>
          <w:rFonts w:asciiTheme="minorHAnsi" w:hAnsiTheme="minorHAnsi" w:cstheme="minorHAnsi"/>
          <w:color w:val="auto"/>
          <w:sz w:val="22"/>
          <w:szCs w:val="22"/>
        </w:rPr>
        <w:t>, že tyto zajímavé/ukázkové</w:t>
      </w:r>
      <w:r w:rsidR="0068643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příklady mohou být opakovaně zapracovány do navržených tiskovin, ústně mohou být prezentovány na seminářích/webinářích, workshopech, kulatých stolech, </w:t>
      </w:r>
      <w:r w:rsidR="00F726C1">
        <w:rPr>
          <w:rFonts w:asciiTheme="minorHAnsi" w:hAnsiTheme="minorHAnsi" w:cstheme="minorHAnsi"/>
          <w:color w:val="auto"/>
          <w:sz w:val="22"/>
          <w:szCs w:val="22"/>
        </w:rPr>
        <w:t>letácích</w:t>
      </w:r>
      <w:r>
        <w:rPr>
          <w:rFonts w:asciiTheme="minorHAnsi" w:hAnsiTheme="minorHAnsi" w:cstheme="minorHAnsi"/>
          <w:color w:val="auto"/>
          <w:sz w:val="22"/>
          <w:szCs w:val="22"/>
        </w:rPr>
        <w:t>/plakátech apod., čímž bude zajištěna širší propagace příkla</w:t>
      </w:r>
      <w:r w:rsidR="0068643F">
        <w:rPr>
          <w:rFonts w:asciiTheme="minorHAnsi" w:hAnsiTheme="minorHAnsi" w:cstheme="minorHAnsi"/>
          <w:color w:val="auto"/>
          <w:sz w:val="22"/>
          <w:szCs w:val="22"/>
        </w:rPr>
        <w:t>dných projektů PRV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. Proto mezi priority aktivit TPS není </w:t>
      </w:r>
      <w:r w:rsidR="00F726C1">
        <w:rPr>
          <w:rFonts w:asciiTheme="minorHAnsi" w:hAnsiTheme="minorHAnsi" w:cstheme="minorHAnsi"/>
          <w:color w:val="auto"/>
          <w:sz w:val="22"/>
          <w:szCs w:val="22"/>
        </w:rPr>
        <w:t xml:space="preserve">zařazen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návrh </w:t>
      </w:r>
      <w:r w:rsidR="0068643F">
        <w:rPr>
          <w:rFonts w:asciiTheme="minorHAnsi" w:hAnsiTheme="minorHAnsi" w:cstheme="minorHAnsi"/>
          <w:color w:val="auto"/>
          <w:sz w:val="22"/>
          <w:szCs w:val="22"/>
        </w:rPr>
        <w:t xml:space="preserve">ke zpracování </w:t>
      </w:r>
      <w:r>
        <w:rPr>
          <w:rFonts w:asciiTheme="minorHAnsi" w:hAnsiTheme="minorHAnsi" w:cstheme="minorHAnsi"/>
          <w:color w:val="auto"/>
          <w:sz w:val="22"/>
          <w:szCs w:val="22"/>
        </w:rPr>
        <w:t>samostatné brožury s touto tematikou.</w:t>
      </w:r>
    </w:p>
    <w:p w14:paraId="5CE4EC2C" w14:textId="55454B7E" w:rsidR="00264523" w:rsidRDefault="00264523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2F6BDAF5" w14:textId="043D534C" w:rsidR="00F726C1" w:rsidRDefault="00F726C1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Dagmar Adámková – upozornila, že všechny činnosti TPS musí být plánovány </w:t>
      </w:r>
      <w:r w:rsidR="00264523">
        <w:rPr>
          <w:rFonts w:asciiTheme="minorHAnsi" w:hAnsiTheme="minorHAnsi" w:cstheme="minorHAnsi"/>
          <w:color w:val="auto"/>
          <w:sz w:val="22"/>
          <w:szCs w:val="22"/>
        </w:rPr>
        <w:t xml:space="preserve">i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s ohledem na rozpočet. </w:t>
      </w:r>
      <w:r w:rsidR="00264523">
        <w:rPr>
          <w:rFonts w:asciiTheme="minorHAnsi" w:hAnsiTheme="minorHAnsi" w:cstheme="minorHAnsi"/>
          <w:color w:val="auto"/>
          <w:sz w:val="22"/>
          <w:szCs w:val="22"/>
        </w:rPr>
        <w:t>TPS disp</w:t>
      </w:r>
      <w:r w:rsidR="006041E3">
        <w:rPr>
          <w:rFonts w:asciiTheme="minorHAnsi" w:hAnsiTheme="minorHAnsi" w:cstheme="minorHAnsi"/>
          <w:color w:val="auto"/>
          <w:sz w:val="22"/>
          <w:szCs w:val="22"/>
        </w:rPr>
        <w:t>o</w:t>
      </w:r>
      <w:r w:rsidR="00264523">
        <w:rPr>
          <w:rFonts w:asciiTheme="minorHAnsi" w:hAnsiTheme="minorHAnsi" w:cstheme="minorHAnsi"/>
          <w:color w:val="auto"/>
          <w:sz w:val="22"/>
          <w:szCs w:val="22"/>
        </w:rPr>
        <w:t xml:space="preserve">nuje s částkou 499 000 Kč (bez DPH). </w:t>
      </w:r>
      <w:r>
        <w:rPr>
          <w:rFonts w:asciiTheme="minorHAnsi" w:hAnsiTheme="minorHAnsi" w:cstheme="minorHAnsi"/>
          <w:color w:val="auto"/>
          <w:sz w:val="22"/>
          <w:szCs w:val="22"/>
        </w:rPr>
        <w:t>Dle navržených aktivit je zatím rozpočet v tomto rozsahu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5240"/>
        <w:gridCol w:w="1985"/>
      </w:tblGrid>
      <w:tr w:rsidR="00F726C1" w14:paraId="59C94913" w14:textId="77777777" w:rsidTr="00264523">
        <w:tc>
          <w:tcPr>
            <w:tcW w:w="5240" w:type="dxa"/>
          </w:tcPr>
          <w:p w14:paraId="79586B31" w14:textId="48232AE7" w:rsidR="00F726C1" w:rsidRPr="00264523" w:rsidRDefault="00F726C1" w:rsidP="00B0181A">
            <w:pPr>
              <w:pStyle w:val="Default"/>
              <w:jc w:val="both"/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</w:pPr>
            <w:r w:rsidRPr="00264523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aktivita</w:t>
            </w:r>
          </w:p>
        </w:tc>
        <w:tc>
          <w:tcPr>
            <w:tcW w:w="1985" w:type="dxa"/>
          </w:tcPr>
          <w:p w14:paraId="50153CC6" w14:textId="37AD6102" w:rsidR="00F726C1" w:rsidRPr="00264523" w:rsidRDefault="00264523" w:rsidP="00B0181A">
            <w:pPr>
              <w:pStyle w:val="Default"/>
              <w:jc w:val="both"/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vertAlign w:val="superscript"/>
              </w:rPr>
            </w:pPr>
            <w:r w:rsidRPr="00264523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o</w:t>
            </w:r>
            <w:r w:rsidR="00F726C1" w:rsidRPr="00264523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dhad financí (Kč)</w:t>
            </w:r>
            <w:r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vertAlign w:val="superscript"/>
              </w:rPr>
              <w:t>*)</w:t>
            </w:r>
          </w:p>
        </w:tc>
      </w:tr>
      <w:tr w:rsidR="00F726C1" w14:paraId="01C864EE" w14:textId="77777777" w:rsidTr="00264523">
        <w:tc>
          <w:tcPr>
            <w:tcW w:w="5240" w:type="dxa"/>
          </w:tcPr>
          <w:p w14:paraId="1A05533E" w14:textId="5CD60DD8" w:rsidR="00F726C1" w:rsidRDefault="00264523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</w:t>
            </w:r>
            <w:r w:rsidR="00F726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světa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semin</w:t>
            </w:r>
            <w:r w:rsidR="00F726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áře/webináře, brožura, letáky/plakáty…</w:t>
            </w:r>
            <w:r w:rsidR="005C1CD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)</w:t>
            </w:r>
          </w:p>
        </w:tc>
        <w:tc>
          <w:tcPr>
            <w:tcW w:w="1985" w:type="dxa"/>
          </w:tcPr>
          <w:p w14:paraId="5957363B" w14:textId="2ECFC55B" w:rsidR="00F726C1" w:rsidRDefault="00F726C1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200 000</w:t>
            </w:r>
          </w:p>
        </w:tc>
      </w:tr>
      <w:tr w:rsidR="00F726C1" w14:paraId="34DE19A5" w14:textId="77777777" w:rsidTr="00264523">
        <w:tc>
          <w:tcPr>
            <w:tcW w:w="5240" w:type="dxa"/>
          </w:tcPr>
          <w:p w14:paraId="7FD4BCB9" w14:textId="7E21900F" w:rsidR="00F726C1" w:rsidRDefault="00F726C1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nalýza </w:t>
            </w:r>
          </w:p>
        </w:tc>
        <w:tc>
          <w:tcPr>
            <w:tcW w:w="1985" w:type="dxa"/>
          </w:tcPr>
          <w:p w14:paraId="1F59033E" w14:textId="30BD6009" w:rsidR="00F726C1" w:rsidRDefault="00F726C1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100 000</w:t>
            </w:r>
          </w:p>
        </w:tc>
      </w:tr>
      <w:tr w:rsidR="00F726C1" w14:paraId="7A67112B" w14:textId="77777777" w:rsidTr="00264523">
        <w:tc>
          <w:tcPr>
            <w:tcW w:w="5240" w:type="dxa"/>
          </w:tcPr>
          <w:p w14:paraId="478AAAA7" w14:textId="755C8551" w:rsidR="00F726C1" w:rsidRDefault="001D3BBC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orkshopy, kulaté stoly, záznam z diskusí</w:t>
            </w:r>
            <w:r w:rsidR="00F726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F726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</w:t>
            </w:r>
            <w:r w:rsidR="00F726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ast</w:t>
            </w:r>
            <w:proofErr w:type="spellEnd"/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, FB</w:t>
            </w:r>
            <w:r w:rsidR="00F726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….</w:t>
            </w:r>
          </w:p>
        </w:tc>
        <w:tc>
          <w:tcPr>
            <w:tcW w:w="1985" w:type="dxa"/>
          </w:tcPr>
          <w:p w14:paraId="2DC1AF19" w14:textId="09E46D1A" w:rsidR="00F726C1" w:rsidRDefault="00F726C1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60 000</w:t>
            </w:r>
          </w:p>
        </w:tc>
      </w:tr>
      <w:tr w:rsidR="00F726C1" w14:paraId="7E9C7EB0" w14:textId="77777777" w:rsidTr="00264523">
        <w:tc>
          <w:tcPr>
            <w:tcW w:w="5240" w:type="dxa"/>
          </w:tcPr>
          <w:p w14:paraId="5F0A9C93" w14:textId="7A644810" w:rsidR="00F726C1" w:rsidRDefault="00264523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dvoudenní </w:t>
            </w:r>
            <w:r w:rsidR="00F726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asedání TPS listopad 2021</w:t>
            </w:r>
          </w:p>
        </w:tc>
        <w:tc>
          <w:tcPr>
            <w:tcW w:w="1985" w:type="dxa"/>
          </w:tcPr>
          <w:p w14:paraId="35259A48" w14:textId="296D675F" w:rsidR="00F726C1" w:rsidRDefault="00F726C1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100 000</w:t>
            </w:r>
          </w:p>
        </w:tc>
      </w:tr>
      <w:tr w:rsidR="00F726C1" w14:paraId="37E5D264" w14:textId="77777777" w:rsidTr="00264523">
        <w:tc>
          <w:tcPr>
            <w:tcW w:w="5240" w:type="dxa"/>
          </w:tcPr>
          <w:p w14:paraId="54B53187" w14:textId="36C64C23" w:rsidR="00F726C1" w:rsidRDefault="00264523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</w:t>
            </w:r>
            <w:r w:rsidR="00F726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sedání TPS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v průběhu roku 2022</w:t>
            </w:r>
          </w:p>
        </w:tc>
        <w:tc>
          <w:tcPr>
            <w:tcW w:w="1985" w:type="dxa"/>
          </w:tcPr>
          <w:p w14:paraId="4639F12B" w14:textId="3FCF55C2" w:rsidR="00F726C1" w:rsidRDefault="00264523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39</w:t>
            </w:r>
            <w:r w:rsidR="00F726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000</w:t>
            </w:r>
          </w:p>
        </w:tc>
      </w:tr>
      <w:tr w:rsidR="00264523" w14:paraId="7CA086D3" w14:textId="77777777" w:rsidTr="00264523">
        <w:tc>
          <w:tcPr>
            <w:tcW w:w="5240" w:type="dxa"/>
          </w:tcPr>
          <w:p w14:paraId="502CA9FB" w14:textId="27E30D30" w:rsidR="00264523" w:rsidRDefault="00264523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elkem</w:t>
            </w:r>
          </w:p>
        </w:tc>
        <w:tc>
          <w:tcPr>
            <w:tcW w:w="1985" w:type="dxa"/>
          </w:tcPr>
          <w:p w14:paraId="5C81DA4C" w14:textId="26A0CB35" w:rsidR="00264523" w:rsidRDefault="00264523" w:rsidP="00B0181A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499 000</w:t>
            </w:r>
          </w:p>
        </w:tc>
      </w:tr>
    </w:tbl>
    <w:p w14:paraId="579F1C1E" w14:textId="4B23CFE4" w:rsidR="00F726C1" w:rsidRDefault="00264523" w:rsidP="00B0181A">
      <w:pPr>
        <w:pStyle w:val="Default"/>
        <w:jc w:val="both"/>
        <w:rPr>
          <w:rFonts w:asciiTheme="minorHAnsi" w:hAnsiTheme="minorHAnsi" w:cstheme="minorHAnsi"/>
          <w:i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  <w:vertAlign w:val="superscript"/>
        </w:rPr>
        <w:t xml:space="preserve">*) </w:t>
      </w:r>
      <w:r w:rsidRPr="00264523">
        <w:rPr>
          <w:rFonts w:asciiTheme="minorHAnsi" w:hAnsiTheme="minorHAnsi" w:cstheme="minorHAnsi"/>
          <w:i/>
          <w:color w:val="auto"/>
          <w:sz w:val="22"/>
          <w:szCs w:val="22"/>
        </w:rPr>
        <w:t>Zatím neřešíme s ohledem na DPH</w:t>
      </w:r>
      <w:r>
        <w:rPr>
          <w:rFonts w:asciiTheme="minorHAnsi" w:hAnsiTheme="minorHAnsi" w:cstheme="minorHAnsi"/>
          <w:i/>
          <w:color w:val="auto"/>
          <w:sz w:val="22"/>
          <w:szCs w:val="22"/>
        </w:rPr>
        <w:t xml:space="preserve"> </w:t>
      </w:r>
    </w:p>
    <w:p w14:paraId="76C9BABE" w14:textId="77777777" w:rsidR="00264523" w:rsidRDefault="00264523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B085E19" w14:textId="57BBB86D" w:rsidR="00B17CF1" w:rsidRDefault="00AC3A46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Milada Šťastná – </w:t>
      </w:r>
      <w:r w:rsidR="00B8372A">
        <w:rPr>
          <w:rFonts w:asciiTheme="minorHAnsi" w:hAnsiTheme="minorHAnsi" w:cstheme="minorHAnsi"/>
          <w:color w:val="auto"/>
          <w:sz w:val="22"/>
          <w:szCs w:val="22"/>
        </w:rPr>
        <w:t xml:space="preserve">informovala, že má zpětnou vazbu na tiskovou zprávu, kterou  </w:t>
      </w:r>
      <w:r w:rsidR="00B8372A" w:rsidRPr="00A24B4E">
        <w:rPr>
          <w:rFonts w:asciiTheme="minorHAnsi" w:hAnsiTheme="minorHAnsi" w:cstheme="minorHAnsi"/>
          <w:color w:val="auto"/>
          <w:sz w:val="22"/>
          <w:szCs w:val="22"/>
        </w:rPr>
        <w:t xml:space="preserve">MENDELU vydala </w:t>
      </w:r>
      <w:r w:rsidR="00B8372A">
        <w:rPr>
          <w:rFonts w:asciiTheme="minorHAnsi" w:hAnsiTheme="minorHAnsi" w:cstheme="minorHAnsi"/>
          <w:color w:val="auto"/>
          <w:sz w:val="22"/>
          <w:szCs w:val="22"/>
        </w:rPr>
        <w:t xml:space="preserve">dne 13. 7. 2021 </w:t>
      </w:r>
      <w:r w:rsidR="00B8372A" w:rsidRPr="00A24B4E">
        <w:rPr>
          <w:rFonts w:asciiTheme="minorHAnsi" w:hAnsiTheme="minorHAnsi" w:cstheme="minorHAnsi"/>
          <w:color w:val="auto"/>
          <w:sz w:val="22"/>
          <w:szCs w:val="22"/>
        </w:rPr>
        <w:t>na svých stránkách</w:t>
      </w:r>
      <w:r w:rsidR="00B8372A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16F9FB96" w14:textId="340E12A5" w:rsidR="00B8372A" w:rsidRDefault="0034517F" w:rsidP="00B8372A">
      <w:pPr>
        <w:pStyle w:val="xmsonormal"/>
        <w:rPr>
          <w:rStyle w:val="Hypertextovodkaz"/>
          <w:rFonts w:ascii="Calibri" w:hAnsi="Calibri" w:cs="Calibri"/>
        </w:rPr>
      </w:pPr>
      <w:hyperlink r:id="rId8" w:history="1">
        <w:r w:rsidR="00B8372A">
          <w:rPr>
            <w:rStyle w:val="Hypertextovodkaz"/>
            <w:rFonts w:ascii="Calibri" w:hAnsi="Calibri" w:cs="Calibri"/>
          </w:rPr>
          <w:t>https://mendelu.cz/34476n-vedci-chteji-prispet-k-posileni-lokalniho-patriotismu-u-potravin</w:t>
        </w:r>
      </w:hyperlink>
    </w:p>
    <w:p w14:paraId="4367A1E7" w14:textId="692525E8" w:rsidR="00160D97" w:rsidRDefault="00B8372A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lastRenderedPageBreak/>
        <w:t>Po přečtení této zprávy paní předsedkyni TPS oslovili</w:t>
      </w:r>
      <w:r w:rsidR="00795A93">
        <w:rPr>
          <w:rFonts w:asciiTheme="minorHAnsi" w:hAnsiTheme="minorHAnsi" w:cstheme="minorHAnsi"/>
          <w:color w:val="auto"/>
          <w:sz w:val="22"/>
          <w:szCs w:val="22"/>
        </w:rPr>
        <w:t xml:space="preserve"> (vyjádřili zájem o spolu</w:t>
      </w:r>
      <w:r>
        <w:rPr>
          <w:rFonts w:asciiTheme="minorHAnsi" w:hAnsiTheme="minorHAnsi" w:cstheme="minorHAnsi"/>
          <w:color w:val="auto"/>
          <w:sz w:val="22"/>
          <w:szCs w:val="22"/>
        </w:rPr>
        <w:t>práci):</w:t>
      </w:r>
    </w:p>
    <w:p w14:paraId="6FD38A85" w14:textId="786D2B9F" w:rsidR="00B8372A" w:rsidRDefault="00B8372A" w:rsidP="00795A93">
      <w:pPr>
        <w:pStyle w:val="Default"/>
        <w:numPr>
          <w:ilvl w:val="0"/>
          <w:numId w:val="16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Ovocnářské</w:t>
      </w:r>
      <w:r w:rsidRPr="00A24B4E">
        <w:rPr>
          <w:rFonts w:asciiTheme="minorHAnsi" w:hAnsiTheme="minorHAnsi" w:cstheme="minorHAnsi"/>
          <w:color w:val="auto"/>
          <w:sz w:val="22"/>
          <w:szCs w:val="22"/>
        </w:rPr>
        <w:t xml:space="preserve"> unie Moravy a Slezska, </w:t>
      </w:r>
      <w:proofErr w:type="spellStart"/>
      <w:r w:rsidRPr="00A24B4E">
        <w:rPr>
          <w:rFonts w:asciiTheme="minorHAnsi" w:hAnsiTheme="minorHAnsi" w:cstheme="minorHAnsi"/>
          <w:color w:val="auto"/>
          <w:sz w:val="22"/>
          <w:szCs w:val="22"/>
        </w:rPr>
        <w:t>z.s</w:t>
      </w:r>
      <w:proofErr w:type="spellEnd"/>
      <w:r w:rsidRPr="00A24B4E">
        <w:rPr>
          <w:rFonts w:asciiTheme="minorHAnsi" w:hAnsiTheme="minorHAnsi" w:cstheme="minorHAnsi"/>
          <w:color w:val="auto"/>
          <w:sz w:val="22"/>
          <w:szCs w:val="22"/>
        </w:rPr>
        <w:t>.</w:t>
      </w:r>
      <w:r>
        <w:rPr>
          <w:rFonts w:asciiTheme="minorHAnsi" w:hAnsiTheme="minorHAnsi" w:cstheme="minorHAnsi"/>
          <w:color w:val="auto"/>
          <w:sz w:val="22"/>
          <w:szCs w:val="22"/>
        </w:rPr>
        <w:t>,</w:t>
      </w:r>
      <w:r w:rsidRPr="00A24B4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tajemnice </w:t>
      </w:r>
      <w:r w:rsidRPr="00A24B4E">
        <w:rPr>
          <w:rFonts w:asciiTheme="minorHAnsi" w:hAnsiTheme="minorHAnsi" w:cstheme="minorHAnsi"/>
          <w:color w:val="auto"/>
          <w:sz w:val="22"/>
          <w:szCs w:val="22"/>
        </w:rPr>
        <w:t xml:space="preserve">Ing. Zdeňka </w:t>
      </w:r>
      <w:proofErr w:type="spellStart"/>
      <w:r w:rsidRPr="00A24B4E">
        <w:rPr>
          <w:rFonts w:asciiTheme="minorHAnsi" w:hAnsiTheme="minorHAnsi" w:cstheme="minorHAnsi"/>
          <w:color w:val="auto"/>
          <w:sz w:val="22"/>
          <w:szCs w:val="22"/>
        </w:rPr>
        <w:t>Klemšová</w:t>
      </w:r>
      <w:proofErr w:type="spellEnd"/>
    </w:p>
    <w:p w14:paraId="0F2F7092" w14:textId="1D8AE647" w:rsidR="00B8372A" w:rsidRDefault="00795A93">
      <w:pPr>
        <w:pStyle w:val="Default"/>
        <w:numPr>
          <w:ilvl w:val="0"/>
          <w:numId w:val="16"/>
        </w:numPr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95A93">
        <w:rPr>
          <w:rFonts w:asciiTheme="minorHAnsi" w:hAnsiTheme="minorHAnsi" w:cstheme="minorHAnsi"/>
          <w:color w:val="auto"/>
          <w:sz w:val="22"/>
          <w:szCs w:val="22"/>
        </w:rPr>
        <w:t>Verlag</w:t>
      </w:r>
      <w:proofErr w:type="spellEnd"/>
      <w:r w:rsidRPr="00795A93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795A93">
        <w:rPr>
          <w:rFonts w:asciiTheme="minorHAnsi" w:hAnsiTheme="minorHAnsi" w:cstheme="minorHAnsi"/>
          <w:color w:val="auto"/>
          <w:sz w:val="22"/>
          <w:szCs w:val="22"/>
        </w:rPr>
        <w:t>Dashöfer</w:t>
      </w:r>
      <w:proofErr w:type="spellEnd"/>
      <w:r w:rsidRPr="00795A93">
        <w:rPr>
          <w:rFonts w:asciiTheme="minorHAnsi" w:hAnsiTheme="minorHAnsi" w:cstheme="minorHAnsi"/>
          <w:color w:val="auto"/>
          <w:sz w:val="22"/>
          <w:szCs w:val="22"/>
        </w:rPr>
        <w:t xml:space="preserve">, nakladatelství, spol. s r. o., Ing. Roman </w:t>
      </w:r>
      <w:proofErr w:type="spellStart"/>
      <w:r w:rsidRPr="00795A93">
        <w:rPr>
          <w:rFonts w:asciiTheme="minorHAnsi" w:hAnsiTheme="minorHAnsi" w:cstheme="minorHAnsi"/>
          <w:color w:val="auto"/>
          <w:sz w:val="22"/>
          <w:szCs w:val="22"/>
        </w:rPr>
        <w:t>Uvíra</w:t>
      </w:r>
      <w:proofErr w:type="spellEnd"/>
      <w:r w:rsidR="00E004A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6E8362C6" w14:textId="07B4B948" w:rsidR="00B8372A" w:rsidRDefault="00264523" w:rsidP="00795A93">
      <w:pPr>
        <w:pStyle w:val="Default"/>
        <w:numPr>
          <w:ilvl w:val="0"/>
          <w:numId w:val="16"/>
        </w:numPr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Ústecký kraj, </w:t>
      </w:r>
      <w:r w:rsidR="003E20A6">
        <w:rPr>
          <w:rFonts w:asciiTheme="minorHAnsi" w:hAnsiTheme="minorHAnsi" w:cstheme="minorHAnsi"/>
          <w:color w:val="auto"/>
          <w:sz w:val="22"/>
          <w:szCs w:val="22"/>
        </w:rPr>
        <w:t xml:space="preserve">Zdeněk Plecitý, </w:t>
      </w:r>
      <w:r>
        <w:rPr>
          <w:rFonts w:asciiTheme="minorHAnsi" w:hAnsiTheme="minorHAnsi" w:cstheme="minorHAnsi"/>
          <w:color w:val="auto"/>
          <w:sz w:val="22"/>
          <w:szCs w:val="22"/>
        </w:rPr>
        <w:t>předseda V</w:t>
      </w:r>
      <w:r w:rsidR="00795A93">
        <w:rPr>
          <w:rFonts w:asciiTheme="minorHAnsi" w:hAnsiTheme="minorHAnsi" w:cstheme="minorHAnsi"/>
          <w:color w:val="auto"/>
          <w:sz w:val="22"/>
          <w:szCs w:val="22"/>
        </w:rPr>
        <w:t>ýboru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pro zemědělství a venkov Zastupitelstva Ústeckého kraje</w:t>
      </w:r>
      <w:r w:rsidR="003E20A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31573657" w14:textId="132D61DF" w:rsidR="00B8372A" w:rsidRDefault="00B8372A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3C5F6CB" w14:textId="63B920CB" w:rsidR="00D10728" w:rsidRDefault="004C699E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Online jednání předsednictva TPS ukončila předsedkyně </w:t>
      </w:r>
      <w:r w:rsidR="00B8372A">
        <w:rPr>
          <w:rFonts w:asciiTheme="minorHAnsi" w:hAnsiTheme="minorHAnsi" w:cstheme="minorHAnsi"/>
          <w:color w:val="auto"/>
          <w:sz w:val="22"/>
          <w:szCs w:val="22"/>
        </w:rPr>
        <w:t>v 10:40</w:t>
      </w:r>
      <w:r w:rsidR="00D10728">
        <w:rPr>
          <w:rFonts w:asciiTheme="minorHAnsi" w:hAnsiTheme="minorHAnsi" w:cstheme="minorHAnsi"/>
          <w:color w:val="auto"/>
          <w:sz w:val="22"/>
          <w:szCs w:val="22"/>
        </w:rPr>
        <w:t xml:space="preserve"> hod. </w:t>
      </w:r>
    </w:p>
    <w:p w14:paraId="1B5327C7" w14:textId="4C07572C" w:rsidR="00064C9D" w:rsidRDefault="00064C9D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328F2270" w14:textId="77777777" w:rsidR="00A24B4E" w:rsidRPr="00124D7B" w:rsidRDefault="00A24B4E" w:rsidP="00B0181A">
      <w:pPr>
        <w:pStyle w:val="Default"/>
        <w:jc w:val="both"/>
        <w:rPr>
          <w:rFonts w:asciiTheme="minorHAnsi" w:hAnsiTheme="minorHAnsi" w:cstheme="minorHAnsi"/>
          <w:b/>
          <w:color w:val="auto"/>
          <w:sz w:val="10"/>
          <w:szCs w:val="10"/>
        </w:rPr>
      </w:pPr>
    </w:p>
    <w:p w14:paraId="357DAEAB" w14:textId="4B987361" w:rsidR="00B17CF1" w:rsidRPr="00A24B4E" w:rsidRDefault="00A24B4E" w:rsidP="00B0181A">
      <w:pPr>
        <w:pStyle w:val="Default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A24B4E">
        <w:rPr>
          <w:rFonts w:asciiTheme="minorHAnsi" w:hAnsiTheme="minorHAnsi" w:cstheme="minorHAnsi"/>
          <w:b/>
          <w:color w:val="auto"/>
          <w:sz w:val="22"/>
          <w:szCs w:val="22"/>
        </w:rPr>
        <w:t>Aktivity členů TPS:</w:t>
      </w:r>
    </w:p>
    <w:p w14:paraId="0EBBE518" w14:textId="4CCC834D" w:rsidR="00795A93" w:rsidRDefault="00A24B4E" w:rsidP="00E004AE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A24B4E">
        <w:rPr>
          <w:rFonts w:asciiTheme="minorHAnsi" w:hAnsiTheme="minorHAnsi" w:cstheme="minorHAnsi"/>
          <w:color w:val="auto"/>
          <w:sz w:val="22"/>
          <w:szCs w:val="22"/>
        </w:rPr>
        <w:t>Milada Šťastná –</w:t>
      </w:r>
      <w:r w:rsidR="00795A93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5C1CD8">
        <w:rPr>
          <w:rFonts w:asciiTheme="minorHAnsi" w:hAnsiTheme="minorHAnsi" w:cstheme="minorHAnsi"/>
          <w:color w:val="auto"/>
          <w:sz w:val="22"/>
          <w:szCs w:val="22"/>
        </w:rPr>
        <w:t xml:space="preserve">zpracovala </w:t>
      </w:r>
      <w:r w:rsidR="00795A93">
        <w:rPr>
          <w:rFonts w:asciiTheme="minorHAnsi" w:hAnsiTheme="minorHAnsi" w:cstheme="minorHAnsi"/>
          <w:color w:val="auto"/>
          <w:sz w:val="22"/>
          <w:szCs w:val="22"/>
        </w:rPr>
        <w:t xml:space="preserve">článek </w:t>
      </w:r>
      <w:r w:rsidR="003E20A6" w:rsidRPr="003E20A6">
        <w:rPr>
          <w:rFonts w:asciiTheme="minorHAnsi" w:hAnsiTheme="minorHAnsi" w:cstheme="minorHAnsi"/>
          <w:color w:val="auto"/>
          <w:sz w:val="22"/>
          <w:szCs w:val="22"/>
        </w:rPr>
        <w:t>„</w:t>
      </w:r>
      <w:r w:rsidR="00795A93" w:rsidRPr="003E20A6">
        <w:rPr>
          <w:rFonts w:asciiTheme="minorHAnsi" w:hAnsiTheme="minorHAnsi" w:cstheme="minorHAnsi"/>
          <w:color w:val="auto"/>
          <w:sz w:val="22"/>
          <w:szCs w:val="22"/>
        </w:rPr>
        <w:t>Krátké dodavatelské řetězce a jejich benefity</w:t>
      </w:r>
      <w:r w:rsidR="003E20A6" w:rsidRPr="003E20A6">
        <w:rPr>
          <w:rFonts w:asciiTheme="minorHAnsi" w:hAnsiTheme="minorHAnsi" w:cstheme="minorHAnsi"/>
          <w:color w:val="auto"/>
          <w:sz w:val="22"/>
          <w:szCs w:val="22"/>
        </w:rPr>
        <w:t>“</w:t>
      </w:r>
      <w:r w:rsidR="00795A93" w:rsidRPr="003E20A6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795A93">
        <w:rPr>
          <w:rFonts w:asciiTheme="minorHAnsi" w:hAnsiTheme="minorHAnsi" w:cstheme="minorHAnsi"/>
          <w:b/>
          <w:color w:val="auto"/>
          <w:sz w:val="22"/>
          <w:szCs w:val="22"/>
        </w:rPr>
        <w:t xml:space="preserve"> </w:t>
      </w:r>
      <w:r w:rsidR="00795A93" w:rsidRPr="00795A93">
        <w:rPr>
          <w:rFonts w:asciiTheme="minorHAnsi" w:hAnsiTheme="minorHAnsi" w:cstheme="minorHAnsi"/>
          <w:color w:val="auto"/>
          <w:sz w:val="22"/>
          <w:szCs w:val="22"/>
        </w:rPr>
        <w:t xml:space="preserve">který by měl být zveřejněný </w:t>
      </w:r>
      <w:r w:rsidR="00E004AE">
        <w:rPr>
          <w:rFonts w:asciiTheme="minorHAnsi" w:hAnsiTheme="minorHAnsi" w:cstheme="minorHAnsi"/>
          <w:color w:val="auto"/>
          <w:sz w:val="22"/>
          <w:szCs w:val="22"/>
        </w:rPr>
        <w:t xml:space="preserve">na webu </w:t>
      </w:r>
      <w:hyperlink r:id="rId9" w:history="1">
        <w:r w:rsidR="00E004AE" w:rsidRPr="00B1513B">
          <w:rPr>
            <w:rStyle w:val="Hypertextovodkaz"/>
            <w:rFonts w:asciiTheme="minorHAnsi" w:hAnsiTheme="minorHAnsi" w:cstheme="minorHAnsi"/>
            <w:sz w:val="22"/>
            <w:szCs w:val="22"/>
          </w:rPr>
          <w:t>https://www.potravinyinfo.cz/</w:t>
        </w:r>
      </w:hyperlink>
      <w:r w:rsidR="00E004A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E004AE" w:rsidRPr="00E004AE">
        <w:rPr>
          <w:rFonts w:asciiTheme="minorHAnsi" w:hAnsiTheme="minorHAnsi" w:cstheme="minorHAnsi"/>
          <w:color w:val="auto"/>
          <w:sz w:val="22"/>
          <w:szCs w:val="22"/>
        </w:rPr>
        <w:t>(v předplatitelské sekci)</w:t>
      </w:r>
      <w:r w:rsidR="005C1CD8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  <w:r w:rsidR="003E20A6">
        <w:rPr>
          <w:rFonts w:asciiTheme="minorHAnsi" w:hAnsiTheme="minorHAnsi" w:cstheme="minorHAnsi"/>
          <w:color w:val="auto"/>
          <w:sz w:val="22"/>
          <w:szCs w:val="22"/>
        </w:rPr>
        <w:t>Dále vedla j</w:t>
      </w:r>
      <w:r w:rsidR="00795A93">
        <w:rPr>
          <w:rFonts w:asciiTheme="minorHAnsi" w:hAnsiTheme="minorHAnsi" w:cstheme="minorHAnsi"/>
          <w:color w:val="auto"/>
          <w:sz w:val="22"/>
          <w:szCs w:val="22"/>
        </w:rPr>
        <w:t>ednání s </w:t>
      </w:r>
      <w:r w:rsidR="003E20A6">
        <w:rPr>
          <w:rFonts w:asciiTheme="minorHAnsi" w:hAnsiTheme="minorHAnsi" w:cstheme="minorHAnsi"/>
          <w:color w:val="auto"/>
          <w:sz w:val="22"/>
          <w:szCs w:val="22"/>
        </w:rPr>
        <w:t xml:space="preserve">předsedou Výboru pro zemědělství a venkov Zastupitelstva Ústeckého kraje – příslib </w:t>
      </w:r>
      <w:r w:rsidR="00795A93">
        <w:rPr>
          <w:rFonts w:asciiTheme="minorHAnsi" w:hAnsiTheme="minorHAnsi" w:cstheme="minorHAnsi"/>
          <w:color w:val="auto"/>
          <w:sz w:val="22"/>
          <w:szCs w:val="22"/>
        </w:rPr>
        <w:t xml:space="preserve"> vzájemné spolupráce, pomoc při přípravě osvětových aktivit.</w:t>
      </w:r>
    </w:p>
    <w:p w14:paraId="6813D1DE" w14:textId="77777777" w:rsidR="003E20A6" w:rsidRPr="003E20A6" w:rsidRDefault="003E20A6" w:rsidP="00795A93">
      <w:pPr>
        <w:spacing w:after="0"/>
        <w:jc w:val="both"/>
        <w:rPr>
          <w:rFonts w:asciiTheme="minorHAnsi" w:hAnsiTheme="minorHAnsi" w:cstheme="minorHAnsi"/>
          <w:color w:val="auto"/>
          <w:sz w:val="10"/>
          <w:szCs w:val="10"/>
        </w:rPr>
      </w:pPr>
    </w:p>
    <w:p w14:paraId="51DA4FB2" w14:textId="59DFFC8B" w:rsidR="00795A93" w:rsidRPr="00795A93" w:rsidRDefault="00795A93" w:rsidP="00795A93">
      <w:pPr>
        <w:pStyle w:val="Nadpis2"/>
        <w:spacing w:before="0" w:line="300" w:lineRule="auto"/>
        <w:rPr>
          <w:rFonts w:ascii="Helvetica" w:eastAsia="Times New Roman" w:hAnsi="Helvetica" w:cs="Times New Roman"/>
          <w:color w:val="606060"/>
          <w:spacing w:val="-11"/>
          <w:sz w:val="39"/>
          <w:szCs w:val="39"/>
        </w:rPr>
      </w:pPr>
      <w:r w:rsidRPr="00795A93">
        <w:rPr>
          <w:rFonts w:asciiTheme="minorHAnsi" w:hAnsiTheme="minorHAnsi" w:cstheme="minorHAnsi"/>
          <w:color w:val="auto"/>
          <w:sz w:val="22"/>
          <w:szCs w:val="22"/>
        </w:rPr>
        <w:t>Liba Beranová – zaslala pozvánku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na akci</w:t>
      </w:r>
      <w:r w:rsidR="00F726C1">
        <w:rPr>
          <w:rFonts w:asciiTheme="minorHAnsi" w:hAnsiTheme="minorHAnsi" w:cstheme="minorHAnsi"/>
          <w:color w:val="auto"/>
          <w:sz w:val="22"/>
          <w:szCs w:val="22"/>
        </w:rPr>
        <w:t>: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3E20A6">
        <w:rPr>
          <w:rFonts w:asciiTheme="minorHAnsi" w:hAnsiTheme="minorHAnsi" w:cstheme="minorHAnsi"/>
          <w:color w:val="auto"/>
          <w:sz w:val="22"/>
          <w:szCs w:val="22"/>
        </w:rPr>
        <w:t>„</w:t>
      </w:r>
      <w:r w:rsidRPr="003E20A6">
        <w:rPr>
          <w:rFonts w:asciiTheme="minorHAnsi" w:hAnsiTheme="minorHAnsi" w:cstheme="minorHAnsi"/>
          <w:color w:val="auto"/>
          <w:sz w:val="22"/>
          <w:szCs w:val="22"/>
        </w:rPr>
        <w:t xml:space="preserve">Ladíme </w:t>
      </w:r>
      <w:proofErr w:type="spellStart"/>
      <w:r w:rsidRPr="003E20A6">
        <w:rPr>
          <w:rFonts w:asciiTheme="minorHAnsi" w:hAnsiTheme="minorHAnsi" w:cstheme="minorHAnsi"/>
          <w:color w:val="auto"/>
          <w:sz w:val="22"/>
          <w:szCs w:val="22"/>
        </w:rPr>
        <w:t>KPZkoALICI</w:t>
      </w:r>
      <w:proofErr w:type="spellEnd"/>
      <w:r w:rsidRPr="003E20A6">
        <w:rPr>
          <w:rFonts w:asciiTheme="minorHAnsi" w:hAnsiTheme="minorHAnsi" w:cstheme="minorHAnsi"/>
          <w:color w:val="auto"/>
          <w:sz w:val="22"/>
          <w:szCs w:val="22"/>
        </w:rPr>
        <w:t>: národní setkání potravinových iniciativ</w:t>
      </w:r>
      <w:r w:rsidR="003E20A6">
        <w:rPr>
          <w:rFonts w:asciiTheme="minorHAnsi" w:hAnsiTheme="minorHAnsi" w:cstheme="minorHAnsi"/>
          <w:color w:val="auto"/>
          <w:sz w:val="22"/>
          <w:szCs w:val="22"/>
        </w:rPr>
        <w:t>“</w:t>
      </w:r>
      <w:r w:rsidR="00F726C1" w:rsidRPr="003E20A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F726C1" w:rsidRPr="00F726C1">
        <w:rPr>
          <w:rFonts w:asciiTheme="minorHAnsi" w:hAnsiTheme="minorHAnsi" w:cstheme="minorHAnsi"/>
          <w:color w:val="auto"/>
          <w:sz w:val="22"/>
          <w:szCs w:val="22"/>
        </w:rPr>
        <w:t>(</w:t>
      </w:r>
      <w:r w:rsidRPr="00F726C1">
        <w:rPr>
          <w:rFonts w:asciiTheme="minorHAnsi" w:hAnsiTheme="minorHAnsi" w:cstheme="minorHAnsi"/>
          <w:color w:val="auto"/>
          <w:sz w:val="22"/>
          <w:szCs w:val="22"/>
        </w:rPr>
        <w:t>říjen</w:t>
      </w:r>
      <w:r w:rsidRPr="00795A93">
        <w:rPr>
          <w:rFonts w:asciiTheme="minorHAnsi" w:hAnsiTheme="minorHAnsi" w:cstheme="minorHAnsi"/>
          <w:color w:val="auto"/>
          <w:sz w:val="22"/>
          <w:szCs w:val="22"/>
        </w:rPr>
        <w:t xml:space="preserve"> 2021);</w:t>
      </w: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 </w:t>
      </w:r>
      <w:r w:rsidRPr="00795A93">
        <w:rPr>
          <w:rFonts w:asciiTheme="minorHAnsi" w:hAnsiTheme="minorHAnsi" w:cstheme="minorHAnsi"/>
          <w:color w:val="auto"/>
          <w:sz w:val="22"/>
          <w:szCs w:val="22"/>
        </w:rPr>
        <w:t>tajemnice rozešle členům TPS.</w:t>
      </w:r>
    </w:p>
    <w:p w14:paraId="6E4F6F3E" w14:textId="5CA1A60C" w:rsidR="00795A93" w:rsidRPr="00795A93" w:rsidRDefault="00795A93" w:rsidP="00795A93">
      <w:pPr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4C4EDEAB" w14:textId="44116BFB" w:rsidR="00D10728" w:rsidRDefault="00D10728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3D3B0709" w14:textId="10E3EB14" w:rsidR="00064C9D" w:rsidRDefault="00064C9D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B17CF1">
        <w:rPr>
          <w:rFonts w:asciiTheme="minorHAnsi" w:hAnsiTheme="minorHAnsi" w:cstheme="minorHAnsi"/>
          <w:b/>
          <w:color w:val="auto"/>
          <w:sz w:val="22"/>
          <w:szCs w:val="22"/>
        </w:rPr>
        <w:t>Další setkání</w:t>
      </w:r>
      <w:r w:rsidR="005801B1" w:rsidRPr="00B17CF1">
        <w:rPr>
          <w:rFonts w:asciiTheme="minorHAnsi" w:hAnsiTheme="minorHAnsi" w:cstheme="minorHAnsi"/>
          <w:b/>
          <w:color w:val="auto"/>
          <w:sz w:val="22"/>
          <w:szCs w:val="22"/>
        </w:rPr>
        <w:t xml:space="preserve"> členů TPS</w:t>
      </w:r>
      <w:r w:rsidR="00885CF2">
        <w:rPr>
          <w:rFonts w:asciiTheme="minorHAnsi" w:hAnsiTheme="minorHAnsi" w:cstheme="minorHAnsi"/>
          <w:b/>
          <w:color w:val="auto"/>
          <w:sz w:val="22"/>
          <w:szCs w:val="22"/>
        </w:rPr>
        <w:t xml:space="preserve"> – s</w:t>
      </w:r>
      <w:r>
        <w:rPr>
          <w:rFonts w:asciiTheme="minorHAnsi" w:hAnsiTheme="minorHAnsi" w:cstheme="minorHAnsi"/>
          <w:color w:val="auto"/>
          <w:sz w:val="22"/>
          <w:szCs w:val="22"/>
        </w:rPr>
        <w:t>polečné</w:t>
      </w:r>
      <w:r w:rsidR="00B17CF1">
        <w:rPr>
          <w:rFonts w:asciiTheme="minorHAnsi" w:hAnsiTheme="minorHAnsi" w:cstheme="minorHAnsi"/>
          <w:color w:val="auto"/>
          <w:sz w:val="22"/>
          <w:szCs w:val="22"/>
        </w:rPr>
        <w:t xml:space="preserve"> dvoudenní zasedání členů TPS  </w:t>
      </w:r>
    </w:p>
    <w:p w14:paraId="3C031EBB" w14:textId="23A75DBC" w:rsidR="00885CF2" w:rsidRDefault="00885CF2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ermín:</w:t>
      </w:r>
      <w:r w:rsidR="006F3815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6F3815" w:rsidRPr="006F3815">
        <w:rPr>
          <w:rFonts w:asciiTheme="minorHAnsi" w:hAnsiTheme="minorHAnsi" w:cstheme="minorHAnsi"/>
          <w:b/>
          <w:color w:val="auto"/>
          <w:sz w:val="22"/>
          <w:szCs w:val="22"/>
        </w:rPr>
        <w:t>3. – 4. 11. 2021</w:t>
      </w:r>
    </w:p>
    <w:p w14:paraId="64AED6E4" w14:textId="48232C83" w:rsidR="00885CF2" w:rsidRDefault="00885CF2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rasa exkurze:</w:t>
      </w:r>
      <w:r w:rsidR="006F3815">
        <w:rPr>
          <w:rFonts w:asciiTheme="minorHAnsi" w:hAnsiTheme="minorHAnsi" w:cstheme="minorHAnsi"/>
          <w:color w:val="auto"/>
          <w:sz w:val="22"/>
          <w:szCs w:val="22"/>
        </w:rPr>
        <w:t xml:space="preserve"> Obživa Praha</w:t>
      </w:r>
    </w:p>
    <w:p w14:paraId="57665B3B" w14:textId="4B87D6E7" w:rsidR="00124D7B" w:rsidRPr="00256502" w:rsidRDefault="001E037E" w:rsidP="00B0181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256502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         </w:t>
      </w:r>
    </w:p>
    <w:p w14:paraId="59582812" w14:textId="26061C66" w:rsidR="00F726C1" w:rsidRDefault="00F726C1" w:rsidP="00124D7B">
      <w:pPr>
        <w:rPr>
          <w:rFonts w:asciiTheme="minorHAnsi" w:hAnsiTheme="minorHAnsi" w:cstheme="minorHAnsi"/>
          <w:i/>
          <w:color w:val="auto"/>
          <w:sz w:val="22"/>
          <w:szCs w:val="22"/>
        </w:rPr>
      </w:pPr>
    </w:p>
    <w:p w14:paraId="72E2E5B0" w14:textId="2ED9171B" w:rsidR="00124D7B" w:rsidRPr="00124D7B" w:rsidRDefault="00124D7B" w:rsidP="00124D7B">
      <w:pPr>
        <w:rPr>
          <w:rStyle w:val="Zdraznnintenzivn"/>
          <w:rFonts w:asciiTheme="minorHAnsi" w:hAnsiTheme="minorHAnsi" w:cstheme="minorHAnsi"/>
          <w:iCs w:val="0"/>
          <w:color w:val="auto"/>
          <w:sz w:val="22"/>
          <w:szCs w:val="22"/>
        </w:rPr>
      </w:pPr>
      <w:r w:rsidRPr="00124D7B">
        <w:rPr>
          <w:rFonts w:asciiTheme="minorHAnsi" w:hAnsiTheme="minorHAnsi" w:cstheme="minorHAnsi"/>
          <w:i/>
          <w:color w:val="auto"/>
          <w:sz w:val="22"/>
          <w:szCs w:val="22"/>
        </w:rPr>
        <w:t>Příloha:</w:t>
      </w:r>
      <w:r w:rsidRPr="00124D7B">
        <w:rPr>
          <w:rStyle w:val="Zdraznnintenzivn"/>
          <w:i w:val="0"/>
          <w:iCs w:val="0"/>
          <w:color w:val="76450A"/>
        </w:rPr>
        <w:t xml:space="preserve"> </w:t>
      </w:r>
      <w:r w:rsidR="0023709C" w:rsidRPr="0023709C">
        <w:rPr>
          <w:rFonts w:asciiTheme="minorHAnsi" w:hAnsiTheme="minorHAnsi" w:cstheme="minorHAnsi"/>
          <w:i/>
          <w:color w:val="auto"/>
          <w:sz w:val="22"/>
          <w:szCs w:val="22"/>
        </w:rPr>
        <w:t>Písemné vyjádření členů předsednictva – podněty k jednání</w:t>
      </w:r>
    </w:p>
    <w:p w14:paraId="2C1E6C1E" w14:textId="77777777" w:rsidR="00124D7B" w:rsidRDefault="00124D7B" w:rsidP="001E037E">
      <w:pPr>
        <w:spacing w:after="0" w:line="240" w:lineRule="auto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53ADC376" w14:textId="0A6B8EB8" w:rsidR="001E037E" w:rsidRPr="00256502" w:rsidRDefault="006F3815" w:rsidP="001E037E">
      <w:pPr>
        <w:spacing w:after="0" w:line="240" w:lineRule="auto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V Brně, dne 2</w:t>
      </w:r>
      <w:r w:rsidR="00F726C1">
        <w:rPr>
          <w:rFonts w:asciiTheme="minorHAnsi" w:hAnsiTheme="minorHAnsi" w:cstheme="minorHAnsi"/>
          <w:color w:val="auto"/>
          <w:sz w:val="22"/>
          <w:szCs w:val="22"/>
        </w:rPr>
        <w:t>2. 9</w:t>
      </w:r>
      <w:r w:rsidR="001E037E" w:rsidRPr="00256502">
        <w:rPr>
          <w:rFonts w:asciiTheme="minorHAnsi" w:hAnsiTheme="minorHAnsi" w:cstheme="minorHAnsi"/>
          <w:color w:val="auto"/>
          <w:sz w:val="22"/>
          <w:szCs w:val="22"/>
        </w:rPr>
        <w:t>. 2021</w:t>
      </w:r>
    </w:p>
    <w:p w14:paraId="37622982" w14:textId="77777777" w:rsidR="00942B56" w:rsidRDefault="001E037E" w:rsidP="001E037E">
      <w:pPr>
        <w:rPr>
          <w:rFonts w:asciiTheme="minorHAnsi" w:hAnsiTheme="minorHAnsi" w:cstheme="minorHAnsi"/>
          <w:color w:val="auto"/>
          <w:sz w:val="22"/>
          <w:szCs w:val="22"/>
        </w:rPr>
      </w:pPr>
      <w:r w:rsidRPr="00256502">
        <w:rPr>
          <w:rFonts w:asciiTheme="minorHAnsi" w:hAnsiTheme="minorHAnsi" w:cstheme="minorHAnsi"/>
          <w:color w:val="auto"/>
          <w:sz w:val="22"/>
          <w:szCs w:val="22"/>
        </w:rPr>
        <w:t xml:space="preserve">Zpracovala:  Dagmar Adámková, tajemnice </w:t>
      </w:r>
      <w:r>
        <w:rPr>
          <w:rFonts w:asciiTheme="minorHAnsi" w:hAnsiTheme="minorHAnsi" w:cstheme="minorHAnsi"/>
          <w:color w:val="auto"/>
          <w:sz w:val="22"/>
          <w:szCs w:val="22"/>
        </w:rPr>
        <w:t>TPS</w:t>
      </w:r>
    </w:p>
    <w:p w14:paraId="28C90482" w14:textId="77777777" w:rsidR="00264523" w:rsidRDefault="00264523" w:rsidP="001E037E">
      <w:pPr>
        <w:rPr>
          <w:rFonts w:asciiTheme="minorHAnsi" w:hAnsiTheme="minorHAnsi" w:cstheme="minorHAnsi"/>
          <w:color w:val="auto"/>
          <w:sz w:val="22"/>
          <w:szCs w:val="22"/>
        </w:rPr>
      </w:pPr>
    </w:p>
    <w:p w14:paraId="29742289" w14:textId="77777777" w:rsidR="00264523" w:rsidRDefault="00264523" w:rsidP="001E037E">
      <w:pPr>
        <w:rPr>
          <w:rFonts w:asciiTheme="minorHAnsi" w:hAnsiTheme="minorHAnsi" w:cstheme="minorHAnsi"/>
          <w:color w:val="auto"/>
          <w:sz w:val="22"/>
          <w:szCs w:val="22"/>
        </w:rPr>
      </w:pPr>
    </w:p>
    <w:p w14:paraId="3738DBB8" w14:textId="643CAB93" w:rsidR="00264523" w:rsidRDefault="00EF0752" w:rsidP="001E037E">
      <w:pPr>
        <w:rPr>
          <w:rFonts w:asciiTheme="minorHAnsi" w:hAnsiTheme="minorHAnsi" w:cstheme="minorHAnsi"/>
          <w:color w:val="auto"/>
          <w:sz w:val="22"/>
          <w:szCs w:val="22"/>
        </w:rPr>
      </w:pPr>
      <w:r w:rsidRPr="007E0CEC">
        <w:rPr>
          <w:rFonts w:asciiTheme="minorHAnsi" w:hAnsiTheme="minorHAnsi" w:cstheme="minorHAnsi"/>
          <w:color w:val="auto"/>
          <w:sz w:val="22"/>
          <w:szCs w:val="22"/>
        </w:rPr>
        <w:t>Obsah zápisu schválen dne</w:t>
      </w:r>
      <w:r w:rsidR="00F726C1" w:rsidRPr="007E0CE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8253F2" w:rsidRPr="007E0CE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7E0CEC" w:rsidRPr="007E0CEC">
        <w:rPr>
          <w:rFonts w:asciiTheme="minorHAnsi" w:hAnsiTheme="minorHAnsi" w:cstheme="minorHAnsi"/>
          <w:color w:val="auto"/>
          <w:sz w:val="22"/>
          <w:szCs w:val="22"/>
        </w:rPr>
        <w:t xml:space="preserve">24. 9. </w:t>
      </w:r>
      <w:r w:rsidR="008253F2" w:rsidRPr="007E0CEC">
        <w:rPr>
          <w:rFonts w:asciiTheme="minorHAnsi" w:hAnsiTheme="minorHAnsi" w:cstheme="minorHAnsi"/>
          <w:color w:val="auto"/>
          <w:sz w:val="22"/>
          <w:szCs w:val="22"/>
        </w:rPr>
        <w:t>2021</w:t>
      </w:r>
      <w:r w:rsidR="008253F2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942B56">
        <w:rPr>
          <w:rFonts w:asciiTheme="minorHAnsi" w:hAnsiTheme="minorHAnsi" w:cstheme="minorHAnsi"/>
          <w:color w:val="auto"/>
          <w:sz w:val="22"/>
          <w:szCs w:val="22"/>
        </w:rPr>
        <w:t xml:space="preserve">členy </w:t>
      </w:r>
      <w:r w:rsidR="00F726C1">
        <w:rPr>
          <w:rFonts w:asciiTheme="minorHAnsi" w:hAnsiTheme="minorHAnsi" w:cstheme="minorHAnsi"/>
          <w:color w:val="auto"/>
          <w:sz w:val="22"/>
          <w:szCs w:val="22"/>
        </w:rPr>
        <w:t xml:space="preserve">předsednictva </w:t>
      </w:r>
      <w:r w:rsidR="000746A6">
        <w:rPr>
          <w:rFonts w:asciiTheme="minorHAnsi" w:hAnsiTheme="minorHAnsi" w:cstheme="minorHAnsi"/>
          <w:color w:val="auto"/>
          <w:sz w:val="22"/>
          <w:szCs w:val="22"/>
        </w:rPr>
        <w:t>TPS</w:t>
      </w:r>
      <w:r w:rsidR="008253F2">
        <w:rPr>
          <w:rFonts w:asciiTheme="minorHAnsi" w:hAnsiTheme="minorHAnsi" w:cstheme="minorHAnsi"/>
          <w:color w:val="auto"/>
          <w:sz w:val="22"/>
          <w:szCs w:val="22"/>
        </w:rPr>
        <w:t>, kte</w:t>
      </w:r>
      <w:r w:rsidR="00F726C1">
        <w:rPr>
          <w:rFonts w:asciiTheme="minorHAnsi" w:hAnsiTheme="minorHAnsi" w:cstheme="minorHAnsi"/>
          <w:color w:val="auto"/>
          <w:sz w:val="22"/>
          <w:szCs w:val="22"/>
        </w:rPr>
        <w:t>ří se zúčastnili online jednání 21. 9</w:t>
      </w:r>
      <w:r w:rsidR="008253F2">
        <w:rPr>
          <w:rFonts w:asciiTheme="minorHAnsi" w:hAnsiTheme="minorHAnsi" w:cstheme="minorHAnsi"/>
          <w:color w:val="auto"/>
          <w:sz w:val="22"/>
          <w:szCs w:val="22"/>
        </w:rPr>
        <w:t>. 2021.</w:t>
      </w:r>
    </w:p>
    <w:p w14:paraId="48411EF1" w14:textId="74548DA9" w:rsidR="00124D7B" w:rsidRPr="00124D7B" w:rsidRDefault="00264523" w:rsidP="001E037E">
      <w:pPr>
        <w:rPr>
          <w:rFonts w:asciiTheme="minorHAnsi" w:hAnsiTheme="minorHAnsi" w:cstheme="minorHAnsi"/>
          <w:i/>
          <w:color w:val="auto"/>
          <w:sz w:val="10"/>
          <w:szCs w:val="10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Zápis bude po schválení rozeslán pouze členům předsednictva TPS.</w:t>
      </w:r>
      <w:r w:rsidR="00A56EDF" w:rsidRPr="00942B56">
        <w:rPr>
          <w:rFonts w:asciiTheme="minorHAnsi" w:hAnsiTheme="minorHAnsi" w:cstheme="minorHAnsi"/>
          <w:color w:val="auto"/>
          <w:sz w:val="22"/>
          <w:szCs w:val="22"/>
        </w:rPr>
        <w:br/>
      </w:r>
    </w:p>
    <w:p w14:paraId="51D73FF6" w14:textId="2025FE6C" w:rsidR="00124D7B" w:rsidRDefault="00124D7B" w:rsidP="00124D7B">
      <w:pPr>
        <w:jc w:val="center"/>
        <w:rPr>
          <w:rStyle w:val="Zdraznnintenzivn"/>
          <w:i w:val="0"/>
          <w:iCs w:val="0"/>
          <w:color w:val="76450A"/>
        </w:rPr>
      </w:pPr>
    </w:p>
    <w:p w14:paraId="2DF1AD31" w14:textId="6C9E3EBD" w:rsidR="00124D7B" w:rsidRDefault="00124D7B" w:rsidP="00124D7B">
      <w:pPr>
        <w:jc w:val="center"/>
        <w:rPr>
          <w:rStyle w:val="Zdraznnintenzivn"/>
          <w:i w:val="0"/>
          <w:iCs w:val="0"/>
          <w:color w:val="76450A"/>
        </w:rPr>
      </w:pPr>
    </w:p>
    <w:p w14:paraId="2A52A834" w14:textId="0DD9B9C5" w:rsidR="00124D7B" w:rsidRDefault="00124D7B" w:rsidP="00124D7B">
      <w:pPr>
        <w:jc w:val="center"/>
        <w:rPr>
          <w:rStyle w:val="Zdraznnintenzivn"/>
          <w:i w:val="0"/>
          <w:iCs w:val="0"/>
          <w:color w:val="76450A"/>
        </w:rPr>
      </w:pPr>
    </w:p>
    <w:p w14:paraId="67C44EFA" w14:textId="0E4C1BEC" w:rsidR="00124D7B" w:rsidRDefault="00124D7B" w:rsidP="00124D7B">
      <w:pPr>
        <w:jc w:val="center"/>
        <w:rPr>
          <w:rStyle w:val="Zdraznnintenzivn"/>
          <w:i w:val="0"/>
          <w:iCs w:val="0"/>
          <w:color w:val="76450A"/>
        </w:rPr>
      </w:pPr>
    </w:p>
    <w:p w14:paraId="359218F0" w14:textId="6B686395" w:rsidR="000F640F" w:rsidRDefault="000F640F" w:rsidP="000F640F">
      <w:pPr>
        <w:rPr>
          <w:rFonts w:asciiTheme="minorHAnsi" w:hAnsiTheme="minorHAnsi" w:cstheme="minorBidi"/>
          <w:color w:val="1F497D"/>
          <w:sz w:val="22"/>
          <w:szCs w:val="22"/>
        </w:rPr>
      </w:pPr>
    </w:p>
    <w:p w14:paraId="1EC13E72" w14:textId="768563DE" w:rsidR="00F726C1" w:rsidRDefault="00F726C1" w:rsidP="000F640F">
      <w:pPr>
        <w:rPr>
          <w:rFonts w:asciiTheme="minorHAnsi" w:hAnsiTheme="minorHAnsi" w:cstheme="minorBidi"/>
          <w:color w:val="1F497D"/>
          <w:sz w:val="22"/>
          <w:szCs w:val="22"/>
        </w:rPr>
      </w:pPr>
    </w:p>
    <w:p w14:paraId="5CCA81C2" w14:textId="2C27A36A" w:rsidR="00F726C1" w:rsidRDefault="00F726C1" w:rsidP="000F640F">
      <w:pPr>
        <w:rPr>
          <w:rFonts w:asciiTheme="minorHAnsi" w:hAnsiTheme="minorHAnsi" w:cstheme="minorBidi"/>
          <w:color w:val="1F497D"/>
          <w:sz w:val="22"/>
          <w:szCs w:val="22"/>
        </w:rPr>
      </w:pPr>
    </w:p>
    <w:p w14:paraId="0EA41E90" w14:textId="15BDA2B5" w:rsidR="000F640F" w:rsidRPr="000F640F" w:rsidRDefault="000F640F" w:rsidP="000F640F">
      <w:pPr>
        <w:spacing w:after="0" w:line="240" w:lineRule="auto"/>
        <w:rPr>
          <w:rFonts w:ascii="Calibri" w:eastAsia="Times New Roman" w:hAnsi="Calibri" w:cs="Calibri"/>
          <w:color w:val="auto"/>
          <w:sz w:val="22"/>
          <w:szCs w:val="22"/>
          <w:lang w:eastAsia="cs-CZ"/>
        </w:rPr>
      </w:pPr>
      <w:proofErr w:type="spellStart"/>
      <w:r w:rsidRPr="000F640F">
        <w:rPr>
          <w:rFonts w:ascii="Calibri" w:eastAsia="Times New Roman" w:hAnsi="Calibri" w:cs="Calibri"/>
          <w:b/>
          <w:bCs/>
          <w:sz w:val="22"/>
          <w:szCs w:val="22"/>
          <w:lang w:eastAsia="cs-CZ"/>
        </w:rPr>
        <w:lastRenderedPageBreak/>
        <w:t>From</w:t>
      </w:r>
      <w:proofErr w:type="spellEnd"/>
      <w:r w:rsidRPr="000F640F">
        <w:rPr>
          <w:rFonts w:ascii="Calibri" w:eastAsia="Times New Roman" w:hAnsi="Calibri" w:cs="Calibri"/>
          <w:b/>
          <w:bCs/>
          <w:sz w:val="22"/>
          <w:szCs w:val="22"/>
          <w:lang w:eastAsia="cs-CZ"/>
        </w:rPr>
        <w:t>:</w:t>
      </w:r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 xml:space="preserve"> Liba Beranova &lt;liba.beranova@tiscali.cz&gt; </w:t>
      </w:r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br/>
      </w:r>
      <w:r w:rsidRPr="000F640F">
        <w:rPr>
          <w:rFonts w:ascii="Calibri" w:eastAsia="Times New Roman" w:hAnsi="Calibri" w:cs="Calibri"/>
          <w:b/>
          <w:bCs/>
          <w:sz w:val="22"/>
          <w:szCs w:val="22"/>
          <w:lang w:eastAsia="cs-CZ"/>
        </w:rPr>
        <w:t>Sent:</w:t>
      </w:r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 xml:space="preserve"> </w:t>
      </w:r>
      <w:proofErr w:type="spellStart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>Sunday</w:t>
      </w:r>
      <w:proofErr w:type="spellEnd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 xml:space="preserve">, </w:t>
      </w:r>
      <w:proofErr w:type="spellStart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>September</w:t>
      </w:r>
      <w:proofErr w:type="spellEnd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 xml:space="preserve"> 19, 2021 2:18 PM</w:t>
      </w:r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br/>
      </w:r>
      <w:r w:rsidRPr="000F640F">
        <w:rPr>
          <w:rFonts w:ascii="Calibri" w:eastAsia="Times New Roman" w:hAnsi="Calibri" w:cs="Calibri"/>
          <w:b/>
          <w:bCs/>
          <w:sz w:val="22"/>
          <w:szCs w:val="22"/>
          <w:lang w:eastAsia="cs-CZ"/>
        </w:rPr>
        <w:t>To:</w:t>
      </w:r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 xml:space="preserve"> Markéta Vinkelhoferová &lt;marketa.vinkelhoferova@tessea.cz&gt;; Adámková Dagmar Ing. &lt;Dagmar.Adamkova@szif.cz&gt;</w:t>
      </w:r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br/>
      </w:r>
      <w:proofErr w:type="spellStart"/>
      <w:r w:rsidRPr="000F640F">
        <w:rPr>
          <w:rFonts w:ascii="Calibri" w:eastAsia="Times New Roman" w:hAnsi="Calibri" w:cs="Calibri"/>
          <w:b/>
          <w:bCs/>
          <w:sz w:val="22"/>
          <w:szCs w:val="22"/>
          <w:lang w:eastAsia="cs-CZ"/>
        </w:rPr>
        <w:t>Cc</w:t>
      </w:r>
      <w:proofErr w:type="spellEnd"/>
      <w:r w:rsidRPr="000F640F">
        <w:rPr>
          <w:rFonts w:ascii="Calibri" w:eastAsia="Times New Roman" w:hAnsi="Calibri" w:cs="Calibri"/>
          <w:b/>
          <w:bCs/>
          <w:sz w:val="22"/>
          <w:szCs w:val="22"/>
          <w:lang w:eastAsia="cs-CZ"/>
        </w:rPr>
        <w:t>:</w:t>
      </w:r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 xml:space="preserve"> Milada Šťastná &lt;milada.stastna@mendelu.cz&gt;; Čadilová Kateřina &lt;cadilova@arz.cz&gt;; </w:t>
      </w:r>
      <w:proofErr w:type="spellStart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>homolac</w:t>
      </w:r>
      <w:proofErr w:type="spellEnd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 xml:space="preserve"> &lt;homolac@mzanyas.cz&gt;; Kauf Jan &lt;ouhrusky@politavi.cz&gt;; Merunková Jitka (merunkova.j@kr-vysocina.cz) &lt;merunkova.j@kr-vysocina.cz&gt;; Opatrný Zbyněk &lt;rodinnafarma@email.cz&gt;; </w:t>
      </w:r>
      <w:proofErr w:type="spellStart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>Valeška</w:t>
      </w:r>
      <w:proofErr w:type="spellEnd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 xml:space="preserve"> Jan &lt;</w:t>
      </w:r>
      <w:proofErr w:type="spellStart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>honza@lovime.bio</w:t>
      </w:r>
      <w:proofErr w:type="spellEnd"/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>&gt;; Moudrý Jan doc. Ing. Ph.D. &lt;jmoudry@zf.jcu.cz&gt;</w:t>
      </w:r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br/>
      </w:r>
      <w:proofErr w:type="spellStart"/>
      <w:r w:rsidRPr="000F640F">
        <w:rPr>
          <w:rFonts w:ascii="Calibri" w:eastAsia="Times New Roman" w:hAnsi="Calibri" w:cs="Calibri"/>
          <w:b/>
          <w:bCs/>
          <w:sz w:val="22"/>
          <w:szCs w:val="22"/>
          <w:lang w:eastAsia="cs-CZ"/>
        </w:rPr>
        <w:t>Subject</w:t>
      </w:r>
      <w:proofErr w:type="spellEnd"/>
      <w:r w:rsidRPr="000F640F">
        <w:rPr>
          <w:rFonts w:ascii="Calibri" w:eastAsia="Times New Roman" w:hAnsi="Calibri" w:cs="Calibri"/>
          <w:b/>
          <w:bCs/>
          <w:sz w:val="22"/>
          <w:szCs w:val="22"/>
          <w:lang w:eastAsia="cs-CZ"/>
        </w:rPr>
        <w:t>:</w:t>
      </w:r>
      <w:r w:rsidRPr="000F640F">
        <w:rPr>
          <w:rFonts w:ascii="Calibri" w:eastAsia="Times New Roman" w:hAnsi="Calibri" w:cs="Calibri"/>
          <w:sz w:val="22"/>
          <w:szCs w:val="22"/>
          <w:lang w:eastAsia="cs-CZ"/>
        </w:rPr>
        <w:t xml:space="preserve"> Re: TPS_ jednání předsednictva_září2021</w:t>
      </w:r>
    </w:p>
    <w:p w14:paraId="2717A7FD" w14:textId="77777777" w:rsidR="000F640F" w:rsidRPr="000F640F" w:rsidRDefault="000F640F" w:rsidP="000F640F">
      <w:pPr>
        <w:spacing w:after="0" w:line="240" w:lineRule="auto"/>
        <w:rPr>
          <w:rFonts w:ascii="Calibri" w:eastAsia="Times New Roman" w:hAnsi="Calibri" w:cs="Calibri"/>
          <w:color w:val="auto"/>
          <w:sz w:val="10"/>
          <w:szCs w:val="10"/>
          <w:lang w:eastAsia="cs-CZ"/>
        </w:rPr>
      </w:pPr>
    </w:p>
    <w:p w14:paraId="4935326F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Hezký den,</w:t>
      </w:r>
    </w:p>
    <w:p w14:paraId="18DCA80A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před rokem a půl se dělal dotazník v rámci </w:t>
      </w:r>
      <w:proofErr w:type="spellStart"/>
      <w:r w:rsidRPr="000F640F">
        <w:rPr>
          <w:rFonts w:asciiTheme="minorHAnsi" w:hAnsiTheme="minorHAnsi" w:cstheme="minorHAnsi"/>
          <w:color w:val="auto"/>
          <w:sz w:val="22"/>
          <w:szCs w:val="22"/>
        </w:rPr>
        <w:t>TPSky</w:t>
      </w:r>
      <w:proofErr w:type="spellEnd"/>
      <w:r w:rsidRPr="000F640F">
        <w:rPr>
          <w:rFonts w:asciiTheme="minorHAnsi" w:hAnsiTheme="minorHAnsi" w:cstheme="minorHAnsi"/>
          <w:color w:val="auto"/>
          <w:sz w:val="22"/>
          <w:szCs w:val="22"/>
        </w:rPr>
        <w:t>, v příloze email s odkazem na dotazník a jeho otázky (v závěru byly zde i otázky na neúspěšnost dotačního titulu).</w:t>
      </w:r>
    </w:p>
    <w:p w14:paraId="642747B2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Také zasílám v příloze článek, který se pak na základě odpovědí sepsal.</w:t>
      </w:r>
    </w:p>
    <w:p w14:paraId="51F65D1E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V rámci TPS (ideálně právě mezi neúspěšnými žadateli, pokud by nám mohl SZIF takový seznam poskytnout) by asi bylo vhodné udělat podrobnější  SWOT analýzu na toto téma.</w:t>
      </w:r>
    </w:p>
    <w:p w14:paraId="735F1F7D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Na jejím základě a po jejím vyhodnocení pak navrhnout jiné/lepší  nastavení pro daný titul.</w:t>
      </w:r>
    </w:p>
    <w:p w14:paraId="2347E537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Hezké dny</w:t>
      </w:r>
    </w:p>
    <w:p w14:paraId="18312A8D" w14:textId="77777777" w:rsidR="000F640F" w:rsidRPr="000F640F" w:rsidRDefault="000F640F" w:rsidP="000F640F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PhDr. Libuše Beranová</w:t>
      </w:r>
      <w:r w:rsidRPr="000F640F">
        <w:rPr>
          <w:rFonts w:asciiTheme="minorHAnsi" w:hAnsiTheme="minorHAnsi" w:cstheme="minorHAnsi"/>
          <w:color w:val="auto"/>
          <w:sz w:val="22"/>
          <w:szCs w:val="22"/>
        </w:rPr>
        <w:br/>
        <w:t>MAS Brána Vysočiny</w:t>
      </w:r>
    </w:p>
    <w:p w14:paraId="313A2636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+420 777 706 722</w:t>
      </w:r>
    </w:p>
    <w:p w14:paraId="1ED8A7EE" w14:textId="77777777" w:rsidR="000F640F" w:rsidRPr="000F640F" w:rsidRDefault="0034517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hyperlink r:id="rId10" w:history="1">
        <w:r w:rsidR="000F640F" w:rsidRPr="000F640F">
          <w:rPr>
            <w:rFonts w:asciiTheme="minorHAnsi" w:hAnsiTheme="minorHAnsi"/>
            <w:color w:val="auto"/>
            <w:sz w:val="22"/>
            <w:szCs w:val="22"/>
          </w:rPr>
          <w:t>manager@masbranavysociny.cz</w:t>
        </w:r>
      </w:hyperlink>
      <w:r w:rsidR="000F640F"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380F335C" w14:textId="77777777" w:rsidR="000F640F" w:rsidRPr="000F640F" w:rsidRDefault="0034517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hyperlink r:id="rId11" w:history="1">
        <w:r w:rsidR="000F640F" w:rsidRPr="000F640F">
          <w:rPr>
            <w:rFonts w:asciiTheme="minorHAnsi" w:hAnsiTheme="minorHAnsi"/>
            <w:color w:val="auto"/>
            <w:sz w:val="22"/>
            <w:szCs w:val="22"/>
          </w:rPr>
          <w:t>www.masbranavysociny.cz</w:t>
        </w:r>
      </w:hyperlink>
      <w:r w:rsidR="000F640F"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33BD8CA7" w14:textId="51944B28" w:rsidR="000F640F" w:rsidRPr="000F640F" w:rsidRDefault="000F640F" w:rsidP="000F640F">
      <w:pPr>
        <w:rPr>
          <w:rFonts w:asciiTheme="minorHAnsi" w:hAnsiTheme="minorHAnsi" w:cstheme="minorBidi"/>
          <w:color w:val="1F497D"/>
          <w:sz w:val="10"/>
          <w:szCs w:val="10"/>
        </w:rPr>
      </w:pPr>
    </w:p>
    <w:p w14:paraId="19CD2E63" w14:textId="26FB4CAB" w:rsidR="000F640F" w:rsidRPr="000F640F" w:rsidRDefault="000F640F" w:rsidP="000F640F">
      <w:pPr>
        <w:rPr>
          <w:rFonts w:ascii="Calibri" w:eastAsia="Times New Roman" w:hAnsi="Calibri" w:cs="Calibri"/>
          <w:color w:val="auto"/>
          <w:sz w:val="22"/>
          <w:szCs w:val="22"/>
          <w:lang w:eastAsia="cs-CZ"/>
        </w:rPr>
      </w:pPr>
      <w:proofErr w:type="spellStart"/>
      <w:r>
        <w:rPr>
          <w:rFonts w:ascii="Calibri" w:eastAsia="Times New Roman" w:hAnsi="Calibri" w:cs="Calibri"/>
          <w:b/>
          <w:bCs/>
          <w:sz w:val="22"/>
          <w:szCs w:val="22"/>
        </w:rPr>
        <w:t>From</w:t>
      </w:r>
      <w:proofErr w:type="spellEnd"/>
      <w:r>
        <w:rPr>
          <w:rFonts w:ascii="Calibri" w:eastAsia="Times New Roman" w:hAnsi="Calibri" w:cs="Calibri"/>
          <w:b/>
          <w:bCs/>
          <w:sz w:val="22"/>
          <w:szCs w:val="22"/>
        </w:rPr>
        <w:t>:</w:t>
      </w:r>
      <w:r>
        <w:rPr>
          <w:rFonts w:ascii="Calibri" w:eastAsia="Times New Roman" w:hAnsi="Calibri" w:cs="Calibri"/>
          <w:sz w:val="22"/>
          <w:szCs w:val="22"/>
        </w:rPr>
        <w:t xml:space="preserve"> Markéta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Vinkelhoferová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&lt;marketa.vinkelhoferova@tessea.cz&gt; </w:t>
      </w:r>
      <w:r>
        <w:rPr>
          <w:rFonts w:ascii="Calibri" w:eastAsia="Times New Roman" w:hAnsi="Calibri" w:cs="Calibri"/>
          <w:sz w:val="22"/>
          <w:szCs w:val="22"/>
        </w:rPr>
        <w:br/>
      </w:r>
      <w:r>
        <w:rPr>
          <w:rFonts w:ascii="Calibri" w:eastAsia="Times New Roman" w:hAnsi="Calibri" w:cs="Calibri"/>
          <w:b/>
          <w:bCs/>
          <w:sz w:val="22"/>
          <w:szCs w:val="22"/>
        </w:rPr>
        <w:t>Sent:</w:t>
      </w:r>
      <w:r>
        <w:rPr>
          <w:rFonts w:ascii="Calibri" w:eastAsia="Times New Roman" w:hAnsi="Calibri" w:cs="Calibri"/>
          <w:sz w:val="22"/>
          <w:szCs w:val="22"/>
        </w:rPr>
        <w:t xml:space="preserve">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Friday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,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September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17, 2021 6:59 PM</w:t>
      </w:r>
      <w:r>
        <w:rPr>
          <w:rFonts w:ascii="Calibri" w:eastAsia="Times New Roman" w:hAnsi="Calibri" w:cs="Calibri"/>
          <w:sz w:val="22"/>
          <w:szCs w:val="22"/>
        </w:rPr>
        <w:br/>
      </w:r>
      <w:r>
        <w:rPr>
          <w:rFonts w:ascii="Calibri" w:eastAsia="Times New Roman" w:hAnsi="Calibri" w:cs="Calibri"/>
          <w:b/>
          <w:bCs/>
          <w:sz w:val="22"/>
          <w:szCs w:val="22"/>
        </w:rPr>
        <w:t>To:</w:t>
      </w:r>
      <w:r>
        <w:rPr>
          <w:rFonts w:ascii="Calibri" w:eastAsia="Times New Roman" w:hAnsi="Calibri" w:cs="Calibri"/>
          <w:sz w:val="22"/>
          <w:szCs w:val="22"/>
        </w:rPr>
        <w:t xml:space="preserve"> Adámková Dagmar Ing. &lt;Dagmar.Adamkova@szif.cz&gt;</w:t>
      </w:r>
      <w:r>
        <w:rPr>
          <w:rFonts w:ascii="Calibri" w:eastAsia="Times New Roman" w:hAnsi="Calibri" w:cs="Calibri"/>
          <w:sz w:val="22"/>
          <w:szCs w:val="22"/>
        </w:rPr>
        <w:br/>
      </w:r>
      <w:proofErr w:type="spellStart"/>
      <w:r>
        <w:rPr>
          <w:rFonts w:ascii="Calibri" w:eastAsia="Times New Roman" w:hAnsi="Calibri" w:cs="Calibri"/>
          <w:b/>
          <w:bCs/>
          <w:sz w:val="22"/>
          <w:szCs w:val="22"/>
        </w:rPr>
        <w:t>Cc</w:t>
      </w:r>
      <w:proofErr w:type="spellEnd"/>
      <w:r>
        <w:rPr>
          <w:rFonts w:ascii="Calibri" w:eastAsia="Times New Roman" w:hAnsi="Calibri" w:cs="Calibri"/>
          <w:b/>
          <w:bCs/>
          <w:sz w:val="22"/>
          <w:szCs w:val="22"/>
        </w:rPr>
        <w:t>:</w:t>
      </w:r>
      <w:r>
        <w:rPr>
          <w:rFonts w:ascii="Calibri" w:eastAsia="Times New Roman" w:hAnsi="Calibri" w:cs="Calibri"/>
          <w:sz w:val="22"/>
          <w:szCs w:val="22"/>
        </w:rPr>
        <w:t xml:space="preserve"> Milada Šťastná &lt;milada.stastna@mendelu.cz&gt;; Liba Beranova &lt;liba.beranova@tiscali.cz&gt;; Čadilová Kateřina &lt;cadilova@arz.cz&gt;;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homolac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&lt;homolac@mzanyas.cz&gt;; Kauf Jan &lt;ouhrusky@politavi.cz&gt;; Merunková Jitka (merunkova.j@kr-vysocina.cz) &lt;merunkova.j@kr-vysocina.cz&gt;; Opatrný Zbyněk &lt;rodinnafarma@email.cz&gt;;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Valeška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Jan &lt;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honza@lovime.bio</w:t>
      </w:r>
      <w:proofErr w:type="spellEnd"/>
      <w:r>
        <w:rPr>
          <w:rFonts w:ascii="Calibri" w:eastAsia="Times New Roman" w:hAnsi="Calibri" w:cs="Calibri"/>
          <w:sz w:val="22"/>
          <w:szCs w:val="22"/>
        </w:rPr>
        <w:t>&gt;; Moudrý Jan doc. Ing. Ph.D. &lt;jmoudry@zf.jcu.cz&gt;</w:t>
      </w:r>
      <w:r>
        <w:rPr>
          <w:rFonts w:ascii="Calibri" w:eastAsia="Times New Roman" w:hAnsi="Calibri" w:cs="Calibri"/>
          <w:sz w:val="22"/>
          <w:szCs w:val="22"/>
        </w:rPr>
        <w:br/>
      </w:r>
      <w:proofErr w:type="spellStart"/>
      <w:r>
        <w:rPr>
          <w:rFonts w:ascii="Calibri" w:eastAsia="Times New Roman" w:hAnsi="Calibri" w:cs="Calibri"/>
          <w:b/>
          <w:bCs/>
          <w:sz w:val="22"/>
          <w:szCs w:val="22"/>
        </w:rPr>
        <w:t>Subject</w:t>
      </w:r>
      <w:proofErr w:type="spellEnd"/>
      <w:r>
        <w:rPr>
          <w:rFonts w:ascii="Calibri" w:eastAsia="Times New Roman" w:hAnsi="Calibri" w:cs="Calibri"/>
          <w:b/>
          <w:bCs/>
          <w:sz w:val="22"/>
          <w:szCs w:val="22"/>
        </w:rPr>
        <w:t>:</w:t>
      </w:r>
      <w:r>
        <w:rPr>
          <w:rFonts w:ascii="Calibri" w:eastAsia="Times New Roman" w:hAnsi="Calibri" w:cs="Calibri"/>
          <w:sz w:val="22"/>
          <w:szCs w:val="22"/>
        </w:rPr>
        <w:t xml:space="preserve"> Re: TPS_ jednání předsednictva_září2021</w:t>
      </w:r>
    </w:p>
    <w:p w14:paraId="6F794073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Dobrý den,</w:t>
      </w:r>
    </w:p>
    <w:p w14:paraId="19AA71FB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jak jsem avizovala, omlouvám se z jednání z důvodu pracovní cesty do zahraničí.</w:t>
      </w:r>
    </w:p>
    <w:p w14:paraId="3AE35F29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Mám však podněty k projednání, které si dovoluji zde navrhnout:</w:t>
      </w:r>
    </w:p>
    <w:p w14:paraId="7E0B5BF4" w14:textId="608FEDCC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Máme k dispozici nějaké informace k neú</w:t>
      </w:r>
      <w:r>
        <w:rPr>
          <w:rFonts w:asciiTheme="minorHAnsi" w:hAnsiTheme="minorHAnsi" w:cstheme="minorHAnsi"/>
          <w:color w:val="auto"/>
          <w:sz w:val="22"/>
          <w:szCs w:val="22"/>
        </w:rPr>
        <w:t>s</w:t>
      </w:r>
      <w:r w:rsidRPr="000F640F">
        <w:rPr>
          <w:rFonts w:asciiTheme="minorHAnsi" w:hAnsiTheme="minorHAnsi" w:cstheme="minorHAnsi"/>
          <w:color w:val="auto"/>
          <w:sz w:val="22"/>
          <w:szCs w:val="22"/>
        </w:rPr>
        <w:t>pěšnosti dotačního titulů na KDŘ z minulosti? V čem konkrétně byly problémy? Má tato TPS ambici navrhnout vylepšení nastavení titulů? A naposledy: jak moc bude mít tato TPS možnost ovlivnit nastavení titulů?</w:t>
      </w:r>
    </w:p>
    <w:p w14:paraId="14D3980E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Moc děkuji,</w:t>
      </w:r>
    </w:p>
    <w:p w14:paraId="147D00AB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přeji úspěšné jednání,</w:t>
      </w:r>
    </w:p>
    <w:p w14:paraId="288F3913" w14:textId="27EB2ADE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Markéta </w:t>
      </w:r>
      <w:r>
        <w:rPr>
          <w:rFonts w:asciiTheme="minorHAnsi" w:hAnsiTheme="minorHAnsi" w:cstheme="minorHAnsi"/>
          <w:color w:val="auto"/>
          <w:sz w:val="22"/>
          <w:szCs w:val="22"/>
        </w:rPr>
        <w:t>Vinkelhoferová</w:t>
      </w:r>
    </w:p>
    <w:p w14:paraId="198D572F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předsedkyně správní rady</w:t>
      </w:r>
    </w:p>
    <w:p w14:paraId="5E567246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TESSEA ČR, </w:t>
      </w:r>
      <w:proofErr w:type="spellStart"/>
      <w:r w:rsidRPr="000F640F">
        <w:rPr>
          <w:rFonts w:asciiTheme="minorHAnsi" w:hAnsiTheme="minorHAnsi" w:cstheme="minorHAnsi"/>
          <w:color w:val="auto"/>
          <w:sz w:val="22"/>
          <w:szCs w:val="22"/>
        </w:rPr>
        <w:t>z.s</w:t>
      </w:r>
      <w:proofErr w:type="spellEnd"/>
      <w:r w:rsidRPr="000F640F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56ADD38" w14:textId="77777777" w:rsidR="000F640F" w:rsidRPr="000F640F" w:rsidRDefault="0034517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hyperlink r:id="rId12" w:tgtFrame="_blank" w:history="1">
        <w:r w:rsidR="000F640F" w:rsidRPr="000F640F">
          <w:rPr>
            <w:rFonts w:asciiTheme="minorHAnsi" w:hAnsiTheme="minorHAnsi" w:cstheme="minorHAnsi"/>
            <w:color w:val="auto"/>
            <w:sz w:val="22"/>
            <w:szCs w:val="22"/>
          </w:rPr>
          <w:t>Václavské nám. 831/21</w:t>
        </w:r>
      </w:hyperlink>
    </w:p>
    <w:p w14:paraId="5FB57580" w14:textId="77777777" w:rsidR="000F640F" w:rsidRPr="000F640F" w:rsidRDefault="0034517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hyperlink r:id="rId13" w:tgtFrame="_blank" w:history="1">
        <w:r w:rsidR="000F640F" w:rsidRPr="000F640F">
          <w:rPr>
            <w:rFonts w:asciiTheme="minorHAnsi" w:hAnsiTheme="minorHAnsi" w:cstheme="minorHAnsi"/>
            <w:color w:val="auto"/>
            <w:sz w:val="22"/>
            <w:szCs w:val="22"/>
          </w:rPr>
          <w:t>110 00 Praha 1- Nové Město</w:t>
        </w:r>
      </w:hyperlink>
    </w:p>
    <w:p w14:paraId="4F698644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Mobil:+420 731 620 489</w:t>
      </w:r>
    </w:p>
    <w:p w14:paraId="1E50C595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Mail: </w:t>
      </w:r>
      <w:hyperlink r:id="rId14" w:tgtFrame="_blank" w:history="1">
        <w:r w:rsidRPr="000F640F">
          <w:rPr>
            <w:rFonts w:asciiTheme="minorHAnsi" w:hAnsiTheme="minorHAnsi" w:cstheme="minorHAnsi"/>
            <w:color w:val="auto"/>
            <w:sz w:val="22"/>
            <w:szCs w:val="22"/>
          </w:rPr>
          <w:t>marketa.vinkelhoferova@tessea.cz</w:t>
        </w:r>
      </w:hyperlink>
      <w:r w:rsidRPr="000F640F">
        <w:rPr>
          <w:rFonts w:asciiTheme="minorHAnsi" w:hAnsiTheme="minorHAnsi" w:cstheme="minorHAnsi"/>
          <w:color w:val="auto"/>
          <w:sz w:val="22"/>
          <w:szCs w:val="22"/>
        </w:rPr>
        <w:t> </w:t>
      </w:r>
    </w:p>
    <w:p w14:paraId="1BB8A7AB" w14:textId="28A36F18" w:rsidR="000F640F" w:rsidRDefault="0034517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hyperlink r:id="rId15" w:tgtFrame="_blank" w:history="1">
        <w:r w:rsidR="000F640F" w:rsidRPr="000F640F">
          <w:rPr>
            <w:rFonts w:asciiTheme="minorHAnsi" w:hAnsiTheme="minorHAnsi" w:cstheme="minorHAnsi"/>
            <w:color w:val="auto"/>
            <w:sz w:val="22"/>
            <w:szCs w:val="22"/>
          </w:rPr>
          <w:t>www.tessea.cz</w:t>
        </w:r>
      </w:hyperlink>
      <w:r w:rsidR="000F640F"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  / </w:t>
      </w:r>
      <w:hyperlink r:id="rId16" w:tgtFrame="_blank" w:history="1">
        <w:proofErr w:type="spellStart"/>
        <w:r w:rsidR="000F640F" w:rsidRPr="000F640F">
          <w:rPr>
            <w:rFonts w:asciiTheme="minorHAnsi" w:hAnsiTheme="minorHAnsi" w:cstheme="minorHAnsi"/>
            <w:color w:val="auto"/>
            <w:sz w:val="22"/>
            <w:szCs w:val="22"/>
          </w:rPr>
          <w:t>Tessea</w:t>
        </w:r>
        <w:proofErr w:type="spellEnd"/>
        <w:r w:rsidR="000F640F" w:rsidRPr="000F640F">
          <w:rPr>
            <w:rFonts w:asciiTheme="minorHAnsi" w:hAnsiTheme="minorHAnsi" w:cstheme="minorHAnsi"/>
            <w:color w:val="auto"/>
            <w:sz w:val="22"/>
            <w:szCs w:val="22"/>
          </w:rPr>
          <w:t xml:space="preserve"> </w:t>
        </w:r>
        <w:proofErr w:type="spellStart"/>
        <w:r w:rsidR="000F640F" w:rsidRPr="000F640F">
          <w:rPr>
            <w:rFonts w:asciiTheme="minorHAnsi" w:hAnsiTheme="minorHAnsi" w:cstheme="minorHAnsi"/>
            <w:color w:val="auto"/>
            <w:sz w:val="22"/>
            <w:szCs w:val="22"/>
          </w:rPr>
          <w:t>fb</w:t>
        </w:r>
        <w:proofErr w:type="spellEnd"/>
      </w:hyperlink>
    </w:p>
    <w:p w14:paraId="20E9AC89" w14:textId="77777777" w:rsidR="0068643F" w:rsidRPr="000F640F" w:rsidRDefault="0068643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4380077F" w14:textId="77777777" w:rsidR="000F640F" w:rsidRDefault="000F640F" w:rsidP="000F640F">
      <w:pPr>
        <w:spacing w:after="0"/>
        <w:rPr>
          <w:rFonts w:ascii="Calibri" w:eastAsia="Times New Roman" w:hAnsi="Calibri" w:cs="Calibri"/>
          <w:color w:val="auto"/>
          <w:sz w:val="22"/>
          <w:szCs w:val="22"/>
        </w:rPr>
      </w:pPr>
      <w:proofErr w:type="spellStart"/>
      <w:r>
        <w:rPr>
          <w:rFonts w:ascii="Calibri" w:eastAsia="Times New Roman" w:hAnsi="Calibri" w:cs="Calibri"/>
          <w:b/>
          <w:bCs/>
          <w:sz w:val="22"/>
          <w:szCs w:val="22"/>
        </w:rPr>
        <w:t>From</w:t>
      </w:r>
      <w:proofErr w:type="spellEnd"/>
      <w:r>
        <w:rPr>
          <w:rFonts w:ascii="Calibri" w:eastAsia="Times New Roman" w:hAnsi="Calibri" w:cs="Calibri"/>
          <w:b/>
          <w:bCs/>
          <w:sz w:val="22"/>
          <w:szCs w:val="22"/>
        </w:rPr>
        <w:t>:</w:t>
      </w:r>
      <w:r>
        <w:rPr>
          <w:rFonts w:ascii="Calibri" w:eastAsia="Times New Roman" w:hAnsi="Calibri" w:cs="Calibri"/>
          <w:sz w:val="22"/>
          <w:szCs w:val="22"/>
        </w:rPr>
        <w:t xml:space="preserve"> Liba Beranova &lt;liba.beranova@tiscali.cz&gt; </w:t>
      </w:r>
      <w:r>
        <w:rPr>
          <w:rFonts w:ascii="Calibri" w:eastAsia="Times New Roman" w:hAnsi="Calibri" w:cs="Calibri"/>
          <w:sz w:val="22"/>
          <w:szCs w:val="22"/>
        </w:rPr>
        <w:br/>
      </w:r>
      <w:r>
        <w:rPr>
          <w:rFonts w:ascii="Calibri" w:eastAsia="Times New Roman" w:hAnsi="Calibri" w:cs="Calibri"/>
          <w:b/>
          <w:bCs/>
          <w:sz w:val="22"/>
          <w:szCs w:val="22"/>
        </w:rPr>
        <w:t>Sent:</w:t>
      </w:r>
      <w:r>
        <w:rPr>
          <w:rFonts w:ascii="Calibri" w:eastAsia="Times New Roman" w:hAnsi="Calibri" w:cs="Calibri"/>
          <w:sz w:val="22"/>
          <w:szCs w:val="22"/>
        </w:rPr>
        <w:t xml:space="preserve">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Monday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,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September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20, 2021 2:15 PM</w:t>
      </w:r>
      <w:r>
        <w:rPr>
          <w:rFonts w:ascii="Calibri" w:eastAsia="Times New Roman" w:hAnsi="Calibri" w:cs="Calibri"/>
          <w:sz w:val="22"/>
          <w:szCs w:val="22"/>
        </w:rPr>
        <w:br/>
      </w:r>
      <w:r>
        <w:rPr>
          <w:rFonts w:ascii="Calibri" w:eastAsia="Times New Roman" w:hAnsi="Calibri" w:cs="Calibri"/>
          <w:b/>
          <w:bCs/>
          <w:sz w:val="22"/>
          <w:szCs w:val="22"/>
        </w:rPr>
        <w:t>To:</w:t>
      </w:r>
      <w:r>
        <w:rPr>
          <w:rFonts w:ascii="Calibri" w:eastAsia="Times New Roman" w:hAnsi="Calibri" w:cs="Calibri"/>
          <w:sz w:val="22"/>
          <w:szCs w:val="22"/>
        </w:rPr>
        <w:t xml:space="preserve"> Adámková Dagmar Ing. &lt;Dagmar.Adamkova@szif.cz&gt;</w:t>
      </w:r>
      <w:r>
        <w:rPr>
          <w:rFonts w:ascii="Calibri" w:eastAsia="Times New Roman" w:hAnsi="Calibri" w:cs="Calibri"/>
          <w:sz w:val="22"/>
          <w:szCs w:val="22"/>
        </w:rPr>
        <w:br/>
      </w:r>
      <w:proofErr w:type="spellStart"/>
      <w:r>
        <w:rPr>
          <w:rFonts w:ascii="Calibri" w:eastAsia="Times New Roman" w:hAnsi="Calibri" w:cs="Calibri"/>
          <w:b/>
          <w:bCs/>
          <w:sz w:val="22"/>
          <w:szCs w:val="22"/>
        </w:rPr>
        <w:t>Subject</w:t>
      </w:r>
      <w:proofErr w:type="spellEnd"/>
      <w:r>
        <w:rPr>
          <w:rFonts w:ascii="Calibri" w:eastAsia="Times New Roman" w:hAnsi="Calibri" w:cs="Calibri"/>
          <w:b/>
          <w:bCs/>
          <w:sz w:val="22"/>
          <w:szCs w:val="22"/>
        </w:rPr>
        <w:t>:</w:t>
      </w:r>
      <w:r>
        <w:rPr>
          <w:rFonts w:ascii="Calibri" w:eastAsia="Times New Roman" w:hAnsi="Calibri" w:cs="Calibri"/>
          <w:sz w:val="22"/>
          <w:szCs w:val="22"/>
        </w:rPr>
        <w:t xml:space="preserve"> sběr zkušeností,</w:t>
      </w:r>
    </w:p>
    <w:p w14:paraId="21AC7585" w14:textId="77777777" w:rsidR="000F640F" w:rsidRPr="0068643F" w:rsidRDefault="000F640F" w:rsidP="000F640F">
      <w:pPr>
        <w:spacing w:after="0"/>
        <w:rPr>
          <w:rFonts w:asciiTheme="minorHAnsi" w:hAnsiTheme="minorHAnsi" w:cstheme="minorHAnsi"/>
          <w:sz w:val="10"/>
          <w:szCs w:val="10"/>
        </w:rPr>
      </w:pPr>
    </w:p>
    <w:p w14:paraId="7A9F0FE7" w14:textId="77777777" w:rsidR="0023709C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do nového dotazníku (sběr negativních zku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šeností) navrhuji tyto otázky: </w:t>
      </w:r>
    </w:p>
    <w:p w14:paraId="5E8BD6B2" w14:textId="43320163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- zkoušela/a jste v rámci PRV 2014-2020 připravit projekt Spolupráce na vznik/podporu KDŘ/</w:t>
      </w:r>
      <w:proofErr w:type="spellStart"/>
      <w:r w:rsidRPr="000F640F">
        <w:rPr>
          <w:rFonts w:asciiTheme="minorHAnsi" w:hAnsiTheme="minorHAnsi" w:cstheme="minorHAnsi"/>
          <w:color w:val="auto"/>
          <w:sz w:val="22"/>
          <w:szCs w:val="22"/>
        </w:rPr>
        <w:t>KPZe</w:t>
      </w:r>
      <w:proofErr w:type="spellEnd"/>
      <w:r w:rsidRPr="000F640F">
        <w:rPr>
          <w:rFonts w:asciiTheme="minorHAnsi" w:hAnsiTheme="minorHAnsi" w:cstheme="minorHAnsi"/>
          <w:color w:val="auto"/>
          <w:sz w:val="22"/>
          <w:szCs w:val="22"/>
        </w:rPr>
        <w:t>?</w:t>
      </w:r>
    </w:p>
    <w:p w14:paraId="35B863AD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-          pokud ANO, byla vaše snaha úspěšná? (číslo a název projektu) </w:t>
      </w:r>
    </w:p>
    <w:p w14:paraId="7DD4A4BB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 xml:space="preserve">-          pokud ANO, byl projekt zrealizován? </w:t>
      </w:r>
    </w:p>
    <w:p w14:paraId="61C0A5AC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-          pokud NE, můžete stručně popsat problémy, se kterými jste se při přípravě projektu/před podpisem Dohody se SZIF setkali?</w:t>
      </w:r>
    </w:p>
    <w:p w14:paraId="36A0AE8C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-          můžete stručně projekt popsat? (1-2 odstavce)</w:t>
      </w:r>
    </w:p>
    <w:p w14:paraId="4D54FC63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-   příklady z praxe  - brožura</w:t>
      </w:r>
    </w:p>
    <w:p w14:paraId="50633F66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o TPS - projekty PRV na KDŘ se řeší stejně jak téma sociální zemědělství - např. mluví se o KPZ a současně se prezentuje nějaký projekt například MO4 nebo M16 nebo M19, to co vznikne, nebude metodikou, budou to příklady z praxe</w:t>
      </w:r>
    </w:p>
    <w:p w14:paraId="0A84194E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brožura (formát A5): počet stran A5</w:t>
      </w:r>
    </w:p>
    <w:p w14:paraId="08CB725F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a) obálka</w:t>
      </w:r>
    </w:p>
    <w:p w14:paraId="7FEF605A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b) text o CSV (1 strana)</w:t>
      </w:r>
    </w:p>
    <w:p w14:paraId="1D506597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c) obsah (1 strana)</w:t>
      </w:r>
    </w:p>
    <w:p w14:paraId="3056264D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d) úvod: KDŘ, KPZ (2 strany)</w:t>
      </w:r>
    </w:p>
    <w:p w14:paraId="740826A5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e) min. 10  příběhů příkladů úspěšných KDŘ/KPZ (každý 2 strany, struktura: stručné info o podniku, oblast činnosti, historie KDŘ/KPZ, zkušenosti z provozu, financování aktivit)</w:t>
      </w:r>
    </w:p>
    <w:p w14:paraId="77BF7D80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f) zdroje informací (1 strana) </w:t>
      </w:r>
    </w:p>
    <w:p w14:paraId="083E978E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640F">
        <w:rPr>
          <w:rFonts w:asciiTheme="minorHAnsi" w:hAnsiTheme="minorHAnsi" w:cstheme="minorHAnsi"/>
          <w:color w:val="auto"/>
          <w:sz w:val="22"/>
          <w:szCs w:val="22"/>
        </w:rPr>
        <w:t> měj se</w:t>
      </w:r>
    </w:p>
    <w:p w14:paraId="6448E665" w14:textId="77777777" w:rsidR="000F640F" w:rsidRPr="000F640F" w:rsidRDefault="000F640F" w:rsidP="000F640F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0F640F">
        <w:rPr>
          <w:rFonts w:asciiTheme="minorHAnsi" w:hAnsiTheme="minorHAnsi" w:cstheme="minorHAnsi"/>
          <w:color w:val="auto"/>
          <w:sz w:val="22"/>
          <w:szCs w:val="22"/>
        </w:rPr>
        <w:t>Libka</w:t>
      </w:r>
      <w:proofErr w:type="spellEnd"/>
    </w:p>
    <w:p w14:paraId="160509FD" w14:textId="77777777" w:rsidR="000F640F" w:rsidRDefault="000F640F" w:rsidP="000F640F"/>
    <w:p w14:paraId="2D0F9F21" w14:textId="4BCED0BB" w:rsidR="000F640F" w:rsidRDefault="000F640F" w:rsidP="000F640F">
      <w:pPr>
        <w:spacing w:after="0"/>
        <w:rPr>
          <w:rStyle w:val="Zdraznnintenzivn"/>
          <w:i w:val="0"/>
          <w:iCs w:val="0"/>
          <w:color w:val="76450A"/>
        </w:rPr>
      </w:pPr>
      <w:r>
        <w:rPr>
          <w:rFonts w:cstheme="minorHAnsi"/>
        </w:rPr>
        <w:br/>
      </w:r>
    </w:p>
    <w:p w14:paraId="00F9BB34" w14:textId="64B852C4" w:rsidR="00124D7B" w:rsidRDefault="00124D7B" w:rsidP="00124D7B">
      <w:pPr>
        <w:jc w:val="center"/>
        <w:rPr>
          <w:rStyle w:val="Zdraznnintenzivn"/>
          <w:i w:val="0"/>
          <w:iCs w:val="0"/>
          <w:color w:val="76450A"/>
        </w:rPr>
      </w:pPr>
    </w:p>
    <w:sectPr w:rsidR="00124D7B" w:rsidSect="00A56EDF">
      <w:headerReference w:type="default" r:id="rId17"/>
      <w:footerReference w:type="default" r:id="rId18"/>
      <w:type w:val="continuous"/>
      <w:pgSz w:w="11906" w:h="16838"/>
      <w:pgMar w:top="1985" w:right="851" w:bottom="170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7F4D2" w14:textId="77777777" w:rsidR="0034517F" w:rsidRDefault="0034517F" w:rsidP="0091492C">
      <w:r>
        <w:separator/>
      </w:r>
    </w:p>
  </w:endnote>
  <w:endnote w:type="continuationSeparator" w:id="0">
    <w:p w14:paraId="40463CBB" w14:textId="77777777" w:rsidR="0034517F" w:rsidRDefault="0034517F" w:rsidP="00914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F9FFF" w14:textId="77777777" w:rsidR="00B0181A" w:rsidRDefault="00B0181A" w:rsidP="00B0181A">
    <w:pPr>
      <w:pStyle w:val="Zpat"/>
      <w:tabs>
        <w:tab w:val="clear" w:pos="4536"/>
        <w:tab w:val="clear" w:pos="9072"/>
        <w:tab w:val="left" w:pos="50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B41CB" w14:textId="77777777" w:rsidR="0034517F" w:rsidRDefault="0034517F" w:rsidP="0091492C">
      <w:r>
        <w:separator/>
      </w:r>
    </w:p>
  </w:footnote>
  <w:footnote w:type="continuationSeparator" w:id="0">
    <w:p w14:paraId="53CF6724" w14:textId="77777777" w:rsidR="0034517F" w:rsidRDefault="0034517F" w:rsidP="009149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C723D" w14:textId="77777777" w:rsidR="00B0181A" w:rsidRDefault="00B0181A" w:rsidP="00B0181A">
    <w:pPr>
      <w:pStyle w:val="Zhlav"/>
      <w:ind w:left="4536" w:hanging="4536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46CF6D45" wp14:editId="3ADE86D7">
          <wp:simplePos x="0" y="0"/>
          <wp:positionH relativeFrom="page">
            <wp:posOffset>0</wp:posOffset>
          </wp:positionH>
          <wp:positionV relativeFrom="margin">
            <wp:posOffset>-1250950</wp:posOffset>
          </wp:positionV>
          <wp:extent cx="7570799" cy="10704702"/>
          <wp:effectExtent l="0" t="0" r="0" b="190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0799" cy="107047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Wingdings" w:hint="default"/>
        <w:sz w:val="22"/>
        <w:szCs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  <w:sz w:val="22"/>
        <w:szCs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 w:hint="default"/>
      </w:rPr>
    </w:lvl>
  </w:abstractNum>
  <w:abstractNum w:abstractNumId="1" w15:restartNumberingAfterBreak="0">
    <w:nsid w:val="1CBF714F"/>
    <w:multiLevelType w:val="hybridMultilevel"/>
    <w:tmpl w:val="60A4D4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C84991"/>
    <w:multiLevelType w:val="hybridMultilevel"/>
    <w:tmpl w:val="12C2D93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31C1D"/>
    <w:multiLevelType w:val="hybridMultilevel"/>
    <w:tmpl w:val="5B2037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066ED"/>
    <w:multiLevelType w:val="hybridMultilevel"/>
    <w:tmpl w:val="BAD8AA88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5652790"/>
    <w:multiLevelType w:val="hybridMultilevel"/>
    <w:tmpl w:val="D60C00B0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4320C9"/>
    <w:multiLevelType w:val="hybridMultilevel"/>
    <w:tmpl w:val="FAE49F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E080B"/>
    <w:multiLevelType w:val="multilevel"/>
    <w:tmpl w:val="7BD05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92B18A2"/>
    <w:multiLevelType w:val="hybridMultilevel"/>
    <w:tmpl w:val="4FEEE806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4D361F"/>
    <w:multiLevelType w:val="hybridMultilevel"/>
    <w:tmpl w:val="F20A30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F2752"/>
    <w:multiLevelType w:val="hybridMultilevel"/>
    <w:tmpl w:val="5F32A0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811E34"/>
    <w:multiLevelType w:val="hybridMultilevel"/>
    <w:tmpl w:val="C8D89FD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00063"/>
    <w:multiLevelType w:val="hybridMultilevel"/>
    <w:tmpl w:val="1C96058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F54BC0"/>
    <w:multiLevelType w:val="hybridMultilevel"/>
    <w:tmpl w:val="9A5409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E57E2"/>
    <w:multiLevelType w:val="hybridMultilevel"/>
    <w:tmpl w:val="7E528876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"/>
  </w:num>
  <w:num w:numId="4">
    <w:abstractNumId w:val="10"/>
  </w:num>
  <w:num w:numId="5">
    <w:abstractNumId w:val="6"/>
  </w:num>
  <w:num w:numId="6">
    <w:abstractNumId w:val="2"/>
  </w:num>
  <w:num w:numId="7">
    <w:abstractNumId w:val="3"/>
  </w:num>
  <w:num w:numId="8">
    <w:abstractNumId w:val="14"/>
  </w:num>
  <w:num w:numId="9">
    <w:abstractNumId w:val="11"/>
  </w:num>
  <w:num w:numId="10">
    <w:abstractNumId w:val="13"/>
  </w:num>
  <w:num w:numId="11">
    <w:abstractNumId w:val="8"/>
  </w:num>
  <w:num w:numId="12">
    <w:abstractNumId w:val="12"/>
  </w:num>
  <w:num w:numId="13">
    <w:abstractNumId w:val="4"/>
  </w:num>
  <w:num w:numId="14">
    <w:abstractNumId w:val="7"/>
  </w:num>
  <w:num w:numId="15">
    <w:abstractNumId w:val="0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sDA3MjUwNTcyMDZR0lEKTi0uzszPAykwrAUAHIVVhiwAAAA="/>
  </w:docVars>
  <w:rsids>
    <w:rsidRoot w:val="00D04EF9"/>
    <w:rsid w:val="000145B1"/>
    <w:rsid w:val="00021F0F"/>
    <w:rsid w:val="00033BF9"/>
    <w:rsid w:val="00064C9D"/>
    <w:rsid w:val="000746A6"/>
    <w:rsid w:val="000841CA"/>
    <w:rsid w:val="000A7F24"/>
    <w:rsid w:val="000E3F16"/>
    <w:rsid w:val="000E611C"/>
    <w:rsid w:val="000F57E8"/>
    <w:rsid w:val="000F640F"/>
    <w:rsid w:val="0011520B"/>
    <w:rsid w:val="00122684"/>
    <w:rsid w:val="00124D7B"/>
    <w:rsid w:val="00137CE9"/>
    <w:rsid w:val="00147371"/>
    <w:rsid w:val="00151594"/>
    <w:rsid w:val="00160D97"/>
    <w:rsid w:val="00172750"/>
    <w:rsid w:val="00184882"/>
    <w:rsid w:val="0019278A"/>
    <w:rsid w:val="001A2097"/>
    <w:rsid w:val="001A6BA5"/>
    <w:rsid w:val="001B116B"/>
    <w:rsid w:val="001D3BBC"/>
    <w:rsid w:val="001E037E"/>
    <w:rsid w:val="00205ACF"/>
    <w:rsid w:val="0023709C"/>
    <w:rsid w:val="002430CA"/>
    <w:rsid w:val="00264523"/>
    <w:rsid w:val="002A3198"/>
    <w:rsid w:val="00341733"/>
    <w:rsid w:val="0034517F"/>
    <w:rsid w:val="003857CD"/>
    <w:rsid w:val="003A3655"/>
    <w:rsid w:val="003C6123"/>
    <w:rsid w:val="003D6046"/>
    <w:rsid w:val="003E20A6"/>
    <w:rsid w:val="00420145"/>
    <w:rsid w:val="00425270"/>
    <w:rsid w:val="00434E58"/>
    <w:rsid w:val="00443011"/>
    <w:rsid w:val="00492823"/>
    <w:rsid w:val="004B578A"/>
    <w:rsid w:val="004C699E"/>
    <w:rsid w:val="00510428"/>
    <w:rsid w:val="005337D3"/>
    <w:rsid w:val="005449BA"/>
    <w:rsid w:val="00551598"/>
    <w:rsid w:val="005801B1"/>
    <w:rsid w:val="005C1CD8"/>
    <w:rsid w:val="006041E3"/>
    <w:rsid w:val="00634F1C"/>
    <w:rsid w:val="0068643F"/>
    <w:rsid w:val="006A0133"/>
    <w:rsid w:val="006C2D9B"/>
    <w:rsid w:val="006C3B73"/>
    <w:rsid w:val="006F3815"/>
    <w:rsid w:val="00726E77"/>
    <w:rsid w:val="00795A93"/>
    <w:rsid w:val="007B5F8F"/>
    <w:rsid w:val="007E0CEC"/>
    <w:rsid w:val="007E2A7B"/>
    <w:rsid w:val="007E52A0"/>
    <w:rsid w:val="008253F2"/>
    <w:rsid w:val="00834D59"/>
    <w:rsid w:val="00864626"/>
    <w:rsid w:val="00885CF2"/>
    <w:rsid w:val="008D1B16"/>
    <w:rsid w:val="008E57E0"/>
    <w:rsid w:val="0091492C"/>
    <w:rsid w:val="00916100"/>
    <w:rsid w:val="00942B56"/>
    <w:rsid w:val="00957003"/>
    <w:rsid w:val="009A1098"/>
    <w:rsid w:val="009A548D"/>
    <w:rsid w:val="009E1848"/>
    <w:rsid w:val="009E5C01"/>
    <w:rsid w:val="009F48EE"/>
    <w:rsid w:val="00A24B4E"/>
    <w:rsid w:val="00A56EDF"/>
    <w:rsid w:val="00A602D7"/>
    <w:rsid w:val="00A66DAB"/>
    <w:rsid w:val="00A92C79"/>
    <w:rsid w:val="00AA74EC"/>
    <w:rsid w:val="00AC3A46"/>
    <w:rsid w:val="00AC7633"/>
    <w:rsid w:val="00AF0376"/>
    <w:rsid w:val="00B0181A"/>
    <w:rsid w:val="00B17CF1"/>
    <w:rsid w:val="00B47555"/>
    <w:rsid w:val="00B70A11"/>
    <w:rsid w:val="00B8372A"/>
    <w:rsid w:val="00BB1CB0"/>
    <w:rsid w:val="00BE236E"/>
    <w:rsid w:val="00C01236"/>
    <w:rsid w:val="00C236C3"/>
    <w:rsid w:val="00C922B4"/>
    <w:rsid w:val="00CD6583"/>
    <w:rsid w:val="00CE0A7D"/>
    <w:rsid w:val="00D04EF9"/>
    <w:rsid w:val="00D10711"/>
    <w:rsid w:val="00D10728"/>
    <w:rsid w:val="00D239FC"/>
    <w:rsid w:val="00D920F5"/>
    <w:rsid w:val="00DA5AA2"/>
    <w:rsid w:val="00DC6168"/>
    <w:rsid w:val="00DD04E8"/>
    <w:rsid w:val="00E004AE"/>
    <w:rsid w:val="00E456F6"/>
    <w:rsid w:val="00E93D05"/>
    <w:rsid w:val="00E97C7D"/>
    <w:rsid w:val="00EA68C0"/>
    <w:rsid w:val="00EB2BF7"/>
    <w:rsid w:val="00EF0752"/>
    <w:rsid w:val="00F33EF8"/>
    <w:rsid w:val="00F52992"/>
    <w:rsid w:val="00F642AB"/>
    <w:rsid w:val="00F726C1"/>
    <w:rsid w:val="00F8305B"/>
    <w:rsid w:val="00F85C38"/>
    <w:rsid w:val="00FA73BC"/>
    <w:rsid w:val="00FB6C6A"/>
    <w:rsid w:val="00FF0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D2F91C"/>
  <w15:chartTrackingRefBased/>
  <w15:docId w15:val="{2168C497-6113-4DD9-BD7E-000B548A3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akladní text"/>
    <w:qFormat/>
    <w:rsid w:val="0091492C"/>
    <w:rPr>
      <w:rFonts w:ascii="Arial" w:hAnsi="Arial" w:cs="Arial"/>
      <w:color w:val="76450A"/>
      <w:sz w:val="24"/>
      <w:szCs w:val="24"/>
    </w:rPr>
  </w:style>
  <w:style w:type="paragraph" w:styleId="Nadpis1">
    <w:name w:val="heading 1"/>
    <w:aliases w:val="Nadpis 30b zeleny"/>
    <w:basedOn w:val="Bezmezer"/>
    <w:next w:val="Normln"/>
    <w:link w:val="Nadpis1Char"/>
    <w:uiPriority w:val="9"/>
    <w:qFormat/>
    <w:rsid w:val="00C922B4"/>
    <w:pPr>
      <w:jc w:val="center"/>
      <w:outlineLvl w:val="0"/>
    </w:pPr>
    <w:rPr>
      <w:color w:val="0C8E2C"/>
      <w:sz w:val="6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rsid w:val="00795A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95A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04E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4EF9"/>
  </w:style>
  <w:style w:type="paragraph" w:styleId="Zpat">
    <w:name w:val="footer"/>
    <w:basedOn w:val="Normln"/>
    <w:link w:val="ZpatChar"/>
    <w:uiPriority w:val="99"/>
    <w:unhideWhenUsed/>
    <w:rsid w:val="00D04E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4EF9"/>
  </w:style>
  <w:style w:type="character" w:styleId="Siln">
    <w:name w:val="Strong"/>
    <w:basedOn w:val="Standardnpsmoodstavce"/>
    <w:qFormat/>
    <w:rsid w:val="0091492C"/>
    <w:rPr>
      <w:b/>
      <w:bCs/>
    </w:rPr>
  </w:style>
  <w:style w:type="character" w:styleId="Zdraznnintenzivn">
    <w:name w:val="Intense Emphasis"/>
    <w:basedOn w:val="Standardnpsmoodstavce"/>
    <w:uiPriority w:val="21"/>
    <w:rsid w:val="0091492C"/>
    <w:rPr>
      <w:i/>
      <w:iCs/>
      <w:color w:val="4472C4" w:themeColor="accent1"/>
    </w:rPr>
  </w:style>
  <w:style w:type="paragraph" w:styleId="Bezmezer">
    <w:name w:val="No Spacing"/>
    <w:aliases w:val="Doplnujici text"/>
    <w:basedOn w:val="Normln"/>
    <w:uiPriority w:val="1"/>
    <w:qFormat/>
    <w:rsid w:val="0091492C"/>
    <w:rPr>
      <w:sz w:val="20"/>
    </w:rPr>
  </w:style>
  <w:style w:type="character" w:customStyle="1" w:styleId="Nadpis1Char">
    <w:name w:val="Nadpis 1 Char"/>
    <w:aliases w:val="Nadpis 30b zeleny Char"/>
    <w:basedOn w:val="Standardnpsmoodstavce"/>
    <w:link w:val="Nadpis1"/>
    <w:uiPriority w:val="9"/>
    <w:rsid w:val="00C922B4"/>
    <w:rPr>
      <w:rFonts w:ascii="Arial" w:hAnsi="Arial" w:cs="Arial"/>
      <w:color w:val="0C8E2C"/>
      <w:sz w:val="60"/>
      <w:szCs w:val="24"/>
    </w:rPr>
  </w:style>
  <w:style w:type="paragraph" w:customStyle="1" w:styleId="zakladnstylzelena">
    <w:name w:val="zakladní styl zelena"/>
    <w:basedOn w:val="Normln"/>
    <w:link w:val="zakladnstylzelenaChar"/>
    <w:qFormat/>
    <w:rsid w:val="00C922B4"/>
    <w:pPr>
      <w:jc w:val="center"/>
    </w:pPr>
    <w:rPr>
      <w:color w:val="0C8E2C"/>
    </w:rPr>
  </w:style>
  <w:style w:type="character" w:customStyle="1" w:styleId="zakladnstylzelenaChar">
    <w:name w:val="zakladní styl zelena Char"/>
    <w:basedOn w:val="Standardnpsmoodstavce"/>
    <w:link w:val="zakladnstylzelena"/>
    <w:rsid w:val="00C922B4"/>
    <w:rPr>
      <w:rFonts w:ascii="Arial" w:hAnsi="Arial" w:cs="Arial"/>
      <w:color w:val="0C8E2C"/>
      <w:sz w:val="24"/>
      <w:szCs w:val="24"/>
    </w:rPr>
  </w:style>
  <w:style w:type="paragraph" w:customStyle="1" w:styleId="Default">
    <w:name w:val="Default"/>
    <w:rsid w:val="00A56ED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A56EDF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56EDF"/>
    <w:rPr>
      <w:color w:val="605E5C"/>
      <w:shd w:val="clear" w:color="auto" w:fill="E1DFDD"/>
    </w:rPr>
  </w:style>
  <w:style w:type="paragraph" w:styleId="Odstavecseseznamem">
    <w:name w:val="List Paragraph"/>
    <w:aliases w:val="Nad"/>
    <w:basedOn w:val="Normln"/>
    <w:link w:val="OdstavecseseznamemChar"/>
    <w:uiPriority w:val="34"/>
    <w:qFormat/>
    <w:rsid w:val="001E037E"/>
    <w:pPr>
      <w:ind w:left="720"/>
      <w:contextualSpacing/>
    </w:pPr>
    <w:rPr>
      <w:rFonts w:asciiTheme="minorHAnsi" w:hAnsiTheme="minorHAnsi" w:cstheme="minorBidi"/>
      <w:color w:val="auto"/>
      <w:sz w:val="22"/>
      <w:szCs w:val="22"/>
    </w:rPr>
  </w:style>
  <w:style w:type="character" w:customStyle="1" w:styleId="OdstavecseseznamemChar">
    <w:name w:val="Odstavec se seznamem Char"/>
    <w:aliases w:val="Nad Char"/>
    <w:link w:val="Odstavecseseznamem"/>
    <w:uiPriority w:val="34"/>
    <w:locked/>
    <w:rsid w:val="001E037E"/>
  </w:style>
  <w:style w:type="paragraph" w:customStyle="1" w:styleId="xmsonormal">
    <w:name w:val="x_msonormal"/>
    <w:basedOn w:val="Normln"/>
    <w:uiPriority w:val="99"/>
    <w:rsid w:val="00A24B4E"/>
    <w:pPr>
      <w:spacing w:after="0" w:line="240" w:lineRule="auto"/>
    </w:pPr>
    <w:rPr>
      <w:rFonts w:ascii="Times New Roman" w:hAnsi="Times New Roman" w:cs="Times New Roman"/>
      <w:color w:val="auto"/>
      <w:lang w:eastAsia="cs-CZ"/>
    </w:rPr>
  </w:style>
  <w:style w:type="paragraph" w:styleId="Normlnweb">
    <w:name w:val="Normal (Web)"/>
    <w:basedOn w:val="Normln"/>
    <w:unhideWhenUsed/>
    <w:rsid w:val="000F6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lang w:eastAsia="cs-CZ"/>
    </w:rPr>
  </w:style>
  <w:style w:type="paragraph" w:styleId="Zkladntext">
    <w:name w:val="Body Text"/>
    <w:basedOn w:val="Normln"/>
    <w:link w:val="ZkladntextChar"/>
    <w:rsid w:val="0023709C"/>
    <w:pPr>
      <w:suppressAutoHyphens/>
      <w:spacing w:after="120" w:line="240" w:lineRule="auto"/>
    </w:pPr>
    <w:rPr>
      <w:rFonts w:ascii="Times New Roman" w:eastAsia="Times New Roman" w:hAnsi="Times New Roman" w:cs="Times New Roman"/>
      <w:color w:val="auto"/>
      <w:sz w:val="22"/>
      <w:szCs w:val="22"/>
      <w:lang w:eastAsia="ar-SA"/>
    </w:rPr>
  </w:style>
  <w:style w:type="character" w:customStyle="1" w:styleId="ZkladntextChar">
    <w:name w:val="Základní text Char"/>
    <w:basedOn w:val="Standardnpsmoodstavce"/>
    <w:link w:val="Zkladntext"/>
    <w:rsid w:val="0023709C"/>
    <w:rPr>
      <w:rFonts w:ascii="Times New Roman" w:eastAsia="Times New Roman" w:hAnsi="Times New Roman" w:cs="Times New Roman"/>
      <w:lang w:eastAsia="ar-SA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95A9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795A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Mkatabulky">
    <w:name w:val="Table Grid"/>
    <w:basedOn w:val="Normlntabulka"/>
    <w:uiPriority w:val="39"/>
    <w:rsid w:val="00F726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1152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1520B"/>
    <w:rPr>
      <w:rFonts w:ascii="Segoe UI" w:hAnsi="Segoe UI" w:cs="Segoe UI"/>
      <w:color w:val="76450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ndelu.cz/34476n-vedci-chteji-prispet-k-posileni-lokalniho-patriotismu-u-potravin" TargetMode="External"/><Relationship Id="rId13" Type="http://schemas.openxmlformats.org/officeDocument/2006/relationships/hyperlink" Target="https://maps.google.com/?q=V%C3%A1clavsk%C3%A9+n%C3%A1m.+831/21110+00+Praha+1-+Nov%C3%A9+M%C4%9Bsto&amp;entry=gmail&amp;source=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maps.google.com/?q=V%C3%A1clavsk%C3%A9+n%C3%A1m.+831/21110+00+Praha+1-+Nov%C3%A9+M%C4%9Bsto&amp;entry=gmail&amp;source=g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Tessea-%C4%8CR-z-s-512308605589411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sbranavysociny.c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tessea.cz" TargetMode="External"/><Relationship Id="rId10" Type="http://schemas.openxmlformats.org/officeDocument/2006/relationships/hyperlink" Target="mailto:manager@masbranavysociny.cz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potravinyinfo.cz/" TargetMode="External"/><Relationship Id="rId14" Type="http://schemas.openxmlformats.org/officeDocument/2006/relationships/hyperlink" Target="mailto:marketa.vinkelhoferova@tessea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MZ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80EBAB-E88E-430C-9059-B6F8B8547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92</Words>
  <Characters>12349</Characters>
  <Application>Microsoft Office Word</Application>
  <DocSecurity>0</DocSecurity>
  <Lines>102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iTisk</dc:creator>
  <cp:keywords/>
  <dc:description/>
  <cp:lastModifiedBy>liba.beranova@tiscali.cz</cp:lastModifiedBy>
  <cp:revision>2</cp:revision>
  <cp:lastPrinted>2021-07-19T08:24:00Z</cp:lastPrinted>
  <dcterms:created xsi:type="dcterms:W3CDTF">2021-09-30T13:27:00Z</dcterms:created>
  <dcterms:modified xsi:type="dcterms:W3CDTF">2021-09-30T13:27:00Z</dcterms:modified>
</cp:coreProperties>
</file>